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1D3AF0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1A98F5C6" w14:textId="20B2230C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A907C7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A907C7">
              <w:rPr>
                <w:b/>
                <w:sz w:val="20"/>
                <w:szCs w:val="20"/>
              </w:rPr>
              <w:t>, and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5D02E940" w14:textId="77777777" w:rsidR="000D3460" w:rsidRDefault="00A907C7" w:rsidP="00A907C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  <w:vertAlign w:val="superscript"/>
              </w:rPr>
              <w:t>st</w:t>
            </w:r>
            <w:r>
              <w:rPr>
                <w:b/>
                <w:sz w:val="20"/>
                <w:szCs w:val="20"/>
              </w:rPr>
              <w:t xml:space="preserve"> </w:t>
            </w:r>
            <w:r w:rsidR="00B11683">
              <w:rPr>
                <w:b/>
                <w:sz w:val="20"/>
                <w:szCs w:val="20"/>
              </w:rPr>
              <w:t>Anytown Scouts</w:t>
            </w:r>
            <w:r w:rsidR="00434543">
              <w:rPr>
                <w:b/>
                <w:sz w:val="20"/>
                <w:szCs w:val="20"/>
              </w:rPr>
              <w:t xml:space="preserve"> </w:t>
            </w:r>
            <w:r w:rsidR="00F26596">
              <w:rPr>
                <w:b/>
                <w:sz w:val="20"/>
                <w:szCs w:val="20"/>
              </w:rPr>
              <w:t xml:space="preserve">- </w:t>
            </w:r>
            <w:r w:rsidR="00F26596" w:rsidRPr="00F26596">
              <w:rPr>
                <w:b/>
                <w:sz w:val="20"/>
                <w:szCs w:val="20"/>
              </w:rPr>
              <w:t xml:space="preserve">Camping </w:t>
            </w:r>
            <w:r w:rsidR="00F77854">
              <w:rPr>
                <w:b/>
                <w:sz w:val="20"/>
                <w:szCs w:val="20"/>
              </w:rPr>
              <w:t xml:space="preserve">on a campsite </w:t>
            </w:r>
            <w:r w:rsidR="00F26596" w:rsidRPr="00F26596">
              <w:rPr>
                <w:b/>
                <w:sz w:val="20"/>
                <w:szCs w:val="20"/>
              </w:rPr>
              <w:t>- example risk assessment</w:t>
            </w:r>
          </w:p>
          <w:p w14:paraId="4B4B5CAF" w14:textId="77777777" w:rsidR="00081C6A" w:rsidRDefault="00001D2A" w:rsidP="00A907C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(plus </w:t>
            </w:r>
            <w:proofErr w:type="spellStart"/>
            <w:r w:rsidR="00081C6A">
              <w:rPr>
                <w:b/>
                <w:sz w:val="20"/>
                <w:szCs w:val="20"/>
              </w:rPr>
              <w:t>Covid</w:t>
            </w:r>
            <w:proofErr w:type="spellEnd"/>
            <w:r w:rsidR="00081C6A">
              <w:rPr>
                <w:b/>
                <w:sz w:val="20"/>
                <w:szCs w:val="20"/>
              </w:rPr>
              <w:t xml:space="preserve"> considerations)</w:t>
            </w:r>
          </w:p>
          <w:p w14:paraId="79197263" w14:textId="3956A991" w:rsidR="00D41130" w:rsidRPr="00D41130" w:rsidRDefault="00D41130" w:rsidP="00A907C7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41130">
              <w:rPr>
                <w:color w:val="FF0000"/>
                <w:sz w:val="20"/>
                <w:szCs w:val="20"/>
              </w:rPr>
              <w:t>Remember – this is just a starting point for you to assess the risk of your event and you will need add or take away hazards</w:t>
            </w:r>
            <w:r>
              <w:rPr>
                <w:color w:val="FF0000"/>
                <w:sz w:val="20"/>
                <w:szCs w:val="20"/>
              </w:rPr>
              <w:t xml:space="preserve"> &amp; controls</w:t>
            </w:r>
            <w:r w:rsidRPr="00D41130">
              <w:rPr>
                <w:color w:val="FF0000"/>
                <w:sz w:val="20"/>
                <w:szCs w:val="20"/>
              </w:rPr>
              <w:t xml:space="preserve"> according to your </w:t>
            </w:r>
            <w:r>
              <w:rPr>
                <w:color w:val="FF0000"/>
                <w:sz w:val="20"/>
                <w:szCs w:val="20"/>
              </w:rPr>
              <w:t xml:space="preserve">own </w:t>
            </w:r>
            <w:r w:rsidRPr="00D41130">
              <w:rPr>
                <w:color w:val="FF0000"/>
                <w:sz w:val="20"/>
                <w:szCs w:val="20"/>
              </w:rPr>
              <w:t>findings.</w:t>
            </w:r>
          </w:p>
        </w:tc>
        <w:tc>
          <w:tcPr>
            <w:tcW w:w="1843" w:type="dxa"/>
            <w:shd w:val="clear" w:color="auto" w:fill="D9D9D9"/>
          </w:tcPr>
          <w:p w14:paraId="6046286A" w14:textId="0C540C2F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7E894C70" w14:textId="1EC10215" w:rsidR="000D3460" w:rsidRPr="007A49B1" w:rsidRDefault="00B11683" w:rsidP="00001D2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="00321A32">
              <w:rPr>
                <w:b/>
                <w:sz w:val="20"/>
                <w:szCs w:val="20"/>
              </w:rPr>
              <w:t>5</w:t>
            </w:r>
            <w:r w:rsidR="00001D2A">
              <w:rPr>
                <w:b/>
                <w:sz w:val="20"/>
                <w:szCs w:val="20"/>
              </w:rPr>
              <w:t xml:space="preserve"> October</w:t>
            </w:r>
            <w:r>
              <w:rPr>
                <w:b/>
                <w:sz w:val="20"/>
                <w:szCs w:val="20"/>
              </w:rPr>
              <w:t xml:space="preserve"> 202</w:t>
            </w:r>
            <w:r w:rsidR="005043C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74464E09" w14:textId="0CB4D7E9" w:rsidR="000D3460" w:rsidRPr="007A49B1" w:rsidRDefault="000D3460" w:rsidP="00A907C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A907C7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82C9818" w14:textId="7144DA8B" w:rsidR="000D3460" w:rsidRPr="007A49B1" w:rsidRDefault="00B11683" w:rsidP="00A907C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Leader </w:t>
            </w:r>
            <w:r w:rsidR="00A907C7">
              <w:rPr>
                <w:b/>
                <w:sz w:val="20"/>
                <w:szCs w:val="20"/>
              </w:rPr>
              <w:t>one</w:t>
            </w:r>
            <w:r>
              <w:rPr>
                <w:b/>
                <w:sz w:val="20"/>
                <w:szCs w:val="20"/>
              </w:rPr>
              <w:t xml:space="preserve"> (</w:t>
            </w:r>
            <w:r w:rsidR="00A907C7">
              <w:rPr>
                <w:b/>
                <w:sz w:val="20"/>
                <w:szCs w:val="20"/>
              </w:rPr>
              <w:t>working</w:t>
            </w:r>
            <w:r w:rsidR="00C23A39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with others)</w:t>
            </w:r>
          </w:p>
        </w:tc>
      </w:tr>
      <w:tr w:rsidR="000D3460" w:rsidRPr="008349D7" w14:paraId="472EC33A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0EF79D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5E22DBB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7A54D44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2361645E" w14:textId="6D79AB9B" w:rsidR="000D3460" w:rsidRPr="007A49B1" w:rsidRDefault="00B11683" w:rsidP="00001D2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="00321A32">
              <w:rPr>
                <w:b/>
                <w:sz w:val="20"/>
                <w:szCs w:val="20"/>
              </w:rPr>
              <w:t>5</w:t>
            </w:r>
            <w:r>
              <w:rPr>
                <w:b/>
                <w:sz w:val="20"/>
                <w:szCs w:val="20"/>
              </w:rPr>
              <w:t xml:space="preserve"> </w:t>
            </w:r>
            <w:r w:rsidR="00001D2A">
              <w:rPr>
                <w:b/>
                <w:sz w:val="20"/>
                <w:szCs w:val="20"/>
              </w:rPr>
              <w:t>October</w:t>
            </w:r>
            <w:r>
              <w:rPr>
                <w:b/>
                <w:sz w:val="20"/>
                <w:szCs w:val="20"/>
              </w:rPr>
              <w:t xml:space="preserve"> 202</w:t>
            </w:r>
            <w:r w:rsidR="005043C0">
              <w:rPr>
                <w:b/>
                <w:sz w:val="20"/>
                <w:szCs w:val="20"/>
              </w:rPr>
              <w:t>2</w:t>
            </w:r>
            <w:r w:rsidR="002A3BE1">
              <w:rPr>
                <w:b/>
                <w:sz w:val="20"/>
                <w:szCs w:val="20"/>
              </w:rPr>
              <w:t xml:space="preserve"> </w:t>
            </w:r>
            <w:r w:rsidR="00A907C7">
              <w:rPr>
                <w:b/>
                <w:sz w:val="20"/>
                <w:szCs w:val="20"/>
              </w:rPr>
              <w:t xml:space="preserve">(or </w:t>
            </w:r>
            <w:r w:rsidR="002A3BE1">
              <w:rPr>
                <w:b/>
                <w:sz w:val="20"/>
                <w:szCs w:val="20"/>
              </w:rPr>
              <w:t xml:space="preserve">each term </w:t>
            </w:r>
            <w:r w:rsidR="00A907C7">
              <w:rPr>
                <w:b/>
                <w:sz w:val="20"/>
                <w:szCs w:val="20"/>
              </w:rPr>
              <w:t>or</w:t>
            </w:r>
            <w:r w:rsidR="002A3BE1">
              <w:rPr>
                <w:b/>
                <w:sz w:val="20"/>
                <w:szCs w:val="20"/>
              </w:rPr>
              <w:t xml:space="preserve"> when a significant change occurs</w:t>
            </w:r>
            <w:r w:rsidR="00A907C7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842" w:type="dxa"/>
            <w:vMerge/>
            <w:shd w:val="clear" w:color="auto" w:fill="D9D9D9"/>
          </w:tcPr>
          <w:p w14:paraId="6A542E42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3A7F781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8045CBD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46C980D3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1E6AE75D" w14:textId="0510C269" w:rsidR="008349D7" w:rsidRPr="007A49B1" w:rsidRDefault="00A907C7" w:rsidP="00A907C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="008349D7" w:rsidRPr="007A49B1">
              <w:rPr>
                <w:b/>
                <w:sz w:val="20"/>
                <w:szCs w:val="20"/>
              </w:rPr>
              <w:t xml:space="preserve">dentified? </w:t>
            </w: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3A8F2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0F92F077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131FAD2C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41431D58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CD37DD" w:rsidRPr="00CD37DD" w14:paraId="5763DA0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B5FFFE9" w14:textId="152B773B" w:rsidR="008349D7" w:rsidRPr="00CD37DD" w:rsidRDefault="00A907C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D37DD">
              <w:rPr>
                <w:b/>
                <w:color w:val="FF0000"/>
                <w:sz w:val="16"/>
                <w:szCs w:val="16"/>
              </w:rPr>
              <w:t>A h</w:t>
            </w:r>
            <w:r w:rsidR="008349D7" w:rsidRPr="00CD37DD">
              <w:rPr>
                <w:b/>
                <w:color w:val="FF0000"/>
                <w:sz w:val="16"/>
                <w:szCs w:val="16"/>
              </w:rPr>
              <w:t>azard</w:t>
            </w:r>
            <w:r w:rsidR="008349D7" w:rsidRPr="00CD37DD">
              <w:rPr>
                <w:color w:val="FF0000"/>
                <w:sz w:val="16"/>
                <w:szCs w:val="16"/>
              </w:rPr>
              <w:t xml:space="preserve"> </w:t>
            </w:r>
            <w:r w:rsidRPr="00CD37DD">
              <w:rPr>
                <w:color w:val="FF0000"/>
                <w:sz w:val="16"/>
                <w:szCs w:val="16"/>
              </w:rPr>
              <w:t>is</w:t>
            </w:r>
            <w:r w:rsidR="008349D7" w:rsidRPr="00CD37DD">
              <w:rPr>
                <w:color w:val="FF0000"/>
                <w:sz w:val="16"/>
                <w:szCs w:val="16"/>
              </w:rPr>
              <w:t xml:space="preserve"> something that may cause harm or damage.</w:t>
            </w:r>
          </w:p>
          <w:p w14:paraId="00998878" w14:textId="77777777" w:rsidR="00B051F3" w:rsidRPr="00CD37DD" w:rsidRDefault="00A907C7" w:rsidP="00B051F3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D37DD">
              <w:rPr>
                <w:b/>
                <w:color w:val="FF0000"/>
                <w:sz w:val="16"/>
                <w:szCs w:val="16"/>
              </w:rPr>
              <w:t>The r</w:t>
            </w:r>
            <w:r w:rsidR="008349D7" w:rsidRPr="00CD37DD">
              <w:rPr>
                <w:b/>
                <w:color w:val="FF0000"/>
                <w:sz w:val="16"/>
                <w:szCs w:val="16"/>
              </w:rPr>
              <w:t>isk</w:t>
            </w:r>
            <w:r w:rsidR="008349D7" w:rsidRPr="00CD37DD">
              <w:rPr>
                <w:color w:val="FF0000"/>
                <w:sz w:val="16"/>
                <w:szCs w:val="16"/>
              </w:rPr>
              <w:t xml:space="preserve"> </w:t>
            </w:r>
            <w:r w:rsidRPr="00CD37DD">
              <w:rPr>
                <w:color w:val="FF0000"/>
                <w:sz w:val="16"/>
                <w:szCs w:val="16"/>
              </w:rPr>
              <w:t>is</w:t>
            </w:r>
            <w:r w:rsidR="008349D7" w:rsidRPr="00CD37DD">
              <w:rPr>
                <w:color w:val="FF0000"/>
                <w:sz w:val="16"/>
                <w:szCs w:val="16"/>
              </w:rPr>
              <w:t xml:space="preserve"> </w:t>
            </w:r>
            <w:r w:rsidR="00B051F3" w:rsidRPr="00CD37DD">
              <w:rPr>
                <w:color w:val="FF0000"/>
                <w:sz w:val="16"/>
                <w:szCs w:val="16"/>
              </w:rPr>
              <w:t>the harm that may occur from the hazard.</w:t>
            </w:r>
          </w:p>
          <w:p w14:paraId="6CE95EA4" w14:textId="39AB6DA1" w:rsidR="008349D7" w:rsidRPr="00CD37DD" w:rsidRDefault="008349D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4FE0A0FB" w14:textId="6F006C87" w:rsidR="008349D7" w:rsidRPr="00CD37DD" w:rsidRDefault="00A907C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D37DD">
              <w:rPr>
                <w:color w:val="FF0000"/>
                <w:sz w:val="16"/>
                <w:szCs w:val="16"/>
              </w:rPr>
              <w:t>For example: y</w:t>
            </w:r>
            <w:r w:rsidR="008349D7" w:rsidRPr="00CD37DD">
              <w:rPr>
                <w:color w:val="FF0000"/>
                <w:sz w:val="16"/>
                <w:szCs w:val="16"/>
              </w:rPr>
              <w:t>oung people</w:t>
            </w:r>
            <w:r w:rsidR="006E4079" w:rsidRPr="00CD37DD">
              <w:rPr>
                <w:color w:val="FF0000"/>
                <w:sz w:val="16"/>
                <w:szCs w:val="16"/>
              </w:rPr>
              <w:t>,</w:t>
            </w:r>
          </w:p>
          <w:p w14:paraId="778C8A22" w14:textId="7E506D47" w:rsidR="008349D7" w:rsidRPr="00CD37DD" w:rsidRDefault="00A907C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D37DD">
              <w:rPr>
                <w:color w:val="FF0000"/>
                <w:sz w:val="16"/>
                <w:szCs w:val="16"/>
              </w:rPr>
              <w:t>leaders</w:t>
            </w:r>
            <w:r w:rsidR="008349D7" w:rsidRPr="00CD37DD">
              <w:rPr>
                <w:color w:val="FF0000"/>
                <w:sz w:val="16"/>
                <w:szCs w:val="16"/>
              </w:rPr>
              <w:t xml:space="preserve">, </w:t>
            </w:r>
          </w:p>
          <w:p w14:paraId="659C2918" w14:textId="537D6CB2" w:rsidR="008349D7" w:rsidRPr="00CD37DD" w:rsidRDefault="00A907C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D37DD">
              <w:rPr>
                <w:color w:val="FF0000"/>
                <w:sz w:val="16"/>
                <w:szCs w:val="16"/>
              </w:rPr>
              <w:t>visitors</w:t>
            </w:r>
          </w:p>
        </w:tc>
        <w:tc>
          <w:tcPr>
            <w:tcW w:w="6673" w:type="dxa"/>
            <w:shd w:val="clear" w:color="auto" w:fill="auto"/>
          </w:tcPr>
          <w:p w14:paraId="32E1698B" w14:textId="12B2083A" w:rsidR="008349D7" w:rsidRPr="00CD37DD" w:rsidRDefault="008349D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D37DD">
              <w:rPr>
                <w:b/>
                <w:color w:val="FF0000"/>
                <w:sz w:val="16"/>
                <w:szCs w:val="16"/>
              </w:rPr>
              <w:t>Controls</w:t>
            </w:r>
            <w:r w:rsidR="00A907C7" w:rsidRPr="00CD37DD">
              <w:rPr>
                <w:color w:val="FF0000"/>
                <w:sz w:val="16"/>
                <w:szCs w:val="16"/>
              </w:rPr>
              <w:t xml:space="preserve"> are w</w:t>
            </w:r>
            <w:r w:rsidRPr="00CD37DD">
              <w:rPr>
                <w:color w:val="FF0000"/>
                <w:sz w:val="16"/>
                <w:szCs w:val="16"/>
              </w:rPr>
              <w:t xml:space="preserve">ays of making the activity safer by removing or reducing the risk from it.  </w:t>
            </w:r>
          </w:p>
          <w:p w14:paraId="0C9ABB96" w14:textId="0A80E4D8" w:rsidR="008349D7" w:rsidRPr="00CD37DD" w:rsidRDefault="008349D7" w:rsidP="00A907C7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D37DD">
              <w:rPr>
                <w:color w:val="FF0000"/>
                <w:sz w:val="16"/>
                <w:szCs w:val="16"/>
              </w:rPr>
              <w:t xml:space="preserve">For </w:t>
            </w:r>
            <w:r w:rsidR="00A907C7" w:rsidRPr="00CD37DD">
              <w:rPr>
                <w:color w:val="FF0000"/>
                <w:sz w:val="16"/>
                <w:szCs w:val="16"/>
              </w:rPr>
              <w:t>example,</w:t>
            </w:r>
            <w:r w:rsidRPr="00CD37DD">
              <w:rPr>
                <w:color w:val="FF0000"/>
                <w:sz w:val="16"/>
                <w:szCs w:val="16"/>
              </w:rPr>
              <w:t xml:space="preserve"> you </w:t>
            </w:r>
            <w:r w:rsidR="00A907C7" w:rsidRPr="00CD37DD">
              <w:rPr>
                <w:color w:val="FF0000"/>
                <w:sz w:val="16"/>
                <w:szCs w:val="16"/>
              </w:rPr>
              <w:t xml:space="preserve">may </w:t>
            </w:r>
            <w:r w:rsidRPr="00CD37DD">
              <w:rPr>
                <w:color w:val="FF0000"/>
                <w:sz w:val="16"/>
                <w:szCs w:val="16"/>
              </w:rPr>
              <w:t>use a different piece of equipment or you might change the way</w:t>
            </w:r>
            <w:r w:rsidR="00A907C7" w:rsidRPr="00CD37DD">
              <w:rPr>
                <w:color w:val="FF0000"/>
                <w:sz w:val="16"/>
                <w:szCs w:val="16"/>
              </w:rPr>
              <w:t xml:space="preserve"> you do</w:t>
            </w:r>
            <w:r w:rsidRPr="00CD37DD">
              <w:rPr>
                <w:color w:val="FF0000"/>
                <w:sz w:val="16"/>
                <w:szCs w:val="16"/>
              </w:rPr>
              <w:t xml:space="preserve"> the activity.</w:t>
            </w:r>
          </w:p>
        </w:tc>
        <w:tc>
          <w:tcPr>
            <w:tcW w:w="4382" w:type="dxa"/>
            <w:shd w:val="clear" w:color="auto" w:fill="auto"/>
          </w:tcPr>
          <w:p w14:paraId="236128BE" w14:textId="30B3EE88" w:rsidR="00A907C7" w:rsidRPr="00CD37DD" w:rsidRDefault="008349D7" w:rsidP="00A907C7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D37DD">
              <w:rPr>
                <w:color w:val="FF0000"/>
                <w:sz w:val="16"/>
                <w:szCs w:val="16"/>
              </w:rPr>
              <w:t xml:space="preserve">Keep </w:t>
            </w:r>
            <w:r w:rsidRPr="00CD37DD">
              <w:rPr>
                <w:b/>
                <w:color w:val="FF0000"/>
                <w:sz w:val="16"/>
                <w:szCs w:val="16"/>
              </w:rPr>
              <w:t>checking</w:t>
            </w:r>
            <w:r w:rsidRPr="00CD37DD">
              <w:rPr>
                <w:color w:val="FF0000"/>
                <w:sz w:val="16"/>
                <w:szCs w:val="16"/>
              </w:rPr>
              <w:t xml:space="preserve"> throughout the activity in case you need to change </w:t>
            </w:r>
            <w:r w:rsidR="00A907C7" w:rsidRPr="00CD37DD">
              <w:rPr>
                <w:color w:val="FF0000"/>
                <w:sz w:val="16"/>
                <w:szCs w:val="16"/>
              </w:rPr>
              <w:t xml:space="preserve">what you’re doing </w:t>
            </w:r>
            <w:r w:rsidRPr="00CD37DD">
              <w:rPr>
                <w:color w:val="FF0000"/>
                <w:sz w:val="16"/>
                <w:szCs w:val="16"/>
              </w:rPr>
              <w:t xml:space="preserve">or even </w:t>
            </w:r>
            <w:r w:rsidRPr="00CD37DD">
              <w:rPr>
                <w:b/>
                <w:color w:val="FF0000"/>
                <w:sz w:val="16"/>
                <w:szCs w:val="16"/>
              </w:rPr>
              <w:t>stop</w:t>
            </w:r>
            <w:r w:rsidRPr="00CD37DD">
              <w:rPr>
                <w:color w:val="FF0000"/>
                <w:sz w:val="16"/>
                <w:szCs w:val="16"/>
              </w:rPr>
              <w:t xml:space="preserve"> </w:t>
            </w:r>
            <w:r w:rsidR="00A907C7" w:rsidRPr="00CD37DD">
              <w:rPr>
                <w:color w:val="FF0000"/>
                <w:sz w:val="16"/>
                <w:szCs w:val="16"/>
              </w:rPr>
              <w:t>the activity.</w:t>
            </w:r>
            <w:r w:rsidR="006E4079" w:rsidRPr="00CD37DD">
              <w:rPr>
                <w:color w:val="FF0000"/>
                <w:sz w:val="16"/>
                <w:szCs w:val="16"/>
              </w:rPr>
              <w:t xml:space="preserve"> </w:t>
            </w:r>
          </w:p>
          <w:p w14:paraId="72616228" w14:textId="77777777" w:rsidR="00A907C7" w:rsidRPr="00CD37DD" w:rsidRDefault="00A907C7" w:rsidP="00A907C7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  <w:p w14:paraId="271B24EA" w14:textId="6164C834" w:rsidR="008349D7" w:rsidRPr="00CD37DD" w:rsidRDefault="006E4079" w:rsidP="00A907C7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D37DD">
              <w:rPr>
                <w:color w:val="FF0000"/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="00D12DD7" w:rsidRPr="0071703B" w14:paraId="2BB12794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4ADB1BC8" w14:textId="31CF1741" w:rsidR="00D12DD7" w:rsidRDefault="00D12DD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ite features </w:t>
            </w:r>
            <w:r w:rsidR="0091226B">
              <w:rPr>
                <w:b/>
                <w:sz w:val="20"/>
                <w:szCs w:val="20"/>
              </w:rPr>
              <w:t>–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54568892" w14:textId="77777777" w:rsidR="0091226B" w:rsidRDefault="0091226B" w:rsidP="0091226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sk of injuries from:</w:t>
            </w:r>
          </w:p>
          <w:p w14:paraId="16C229ED" w14:textId="77777777" w:rsidR="00FB4DAF" w:rsidRDefault="00FB4DAF" w:rsidP="0091226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tural features</w:t>
            </w:r>
          </w:p>
          <w:p w14:paraId="0896408C" w14:textId="70BBEE41" w:rsidR="00FB4DAF" w:rsidRPr="0091226B" w:rsidRDefault="00FB4DAF" w:rsidP="0091226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t &amp; equipment</w:t>
            </w:r>
          </w:p>
        </w:tc>
        <w:tc>
          <w:tcPr>
            <w:tcW w:w="1556" w:type="dxa"/>
            <w:shd w:val="clear" w:color="auto" w:fill="auto"/>
          </w:tcPr>
          <w:p w14:paraId="0736FBC0" w14:textId="6583E166" w:rsidR="00D12DD7" w:rsidRPr="00DA63B2" w:rsidRDefault="00F047AC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062F07A8" w14:textId="77777777" w:rsidR="00610801" w:rsidRDefault="0091226B" w:rsidP="0061080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out the access to site, the boundaries and any features that may present a risk – for example: activity areas, rock edges, rivers, ponds/lakes</w:t>
            </w:r>
            <w:r w:rsidR="00610801">
              <w:rPr>
                <w:sz w:val="20"/>
                <w:szCs w:val="20"/>
              </w:rPr>
              <w:t>.</w:t>
            </w:r>
          </w:p>
          <w:p w14:paraId="14AA916B" w14:textId="38125245" w:rsidR="00D12DD7" w:rsidRDefault="00610801" w:rsidP="0061080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 aware of maintenance </w:t>
            </w:r>
            <w:r w:rsidR="008B5525">
              <w:rPr>
                <w:sz w:val="20"/>
                <w:szCs w:val="20"/>
              </w:rPr>
              <w:t xml:space="preserve">areas, machinery </w:t>
            </w:r>
            <w:proofErr w:type="spellStart"/>
            <w:r w:rsidR="008B5525">
              <w:rPr>
                <w:sz w:val="20"/>
                <w:szCs w:val="20"/>
              </w:rPr>
              <w:t>etc.and</w:t>
            </w:r>
            <w:proofErr w:type="spellEnd"/>
            <w:r w:rsidR="008B5525">
              <w:rPr>
                <w:sz w:val="20"/>
                <w:szCs w:val="20"/>
              </w:rPr>
              <w:t xml:space="preserve"> warn young people</w:t>
            </w:r>
            <w:r>
              <w:rPr>
                <w:sz w:val="20"/>
                <w:szCs w:val="20"/>
              </w:rPr>
              <w:t>.</w:t>
            </w:r>
          </w:p>
          <w:p w14:paraId="35422D85" w14:textId="77777777" w:rsidR="00C76899" w:rsidRDefault="00C76899" w:rsidP="0061080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B414F4">
              <w:rPr>
                <w:sz w:val="20"/>
                <w:szCs w:val="20"/>
              </w:rPr>
              <w:t>Be clear on arrival if any areas are out of bounds to campers when unsupervised</w:t>
            </w:r>
          </w:p>
          <w:p w14:paraId="6364B3C3" w14:textId="5660E2C7" w:rsidR="00AA114F" w:rsidRPr="00DA63B2" w:rsidRDefault="00AA114F" w:rsidP="0061080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sure appropriate footwear is worn at all times. Avoid </w:t>
            </w:r>
            <w:proofErr w:type="spellStart"/>
            <w:r>
              <w:rPr>
                <w:sz w:val="20"/>
                <w:szCs w:val="20"/>
              </w:rPr>
              <w:t>barefeet</w:t>
            </w:r>
            <w:proofErr w:type="spellEnd"/>
            <w:r>
              <w:rPr>
                <w:sz w:val="20"/>
                <w:szCs w:val="20"/>
              </w:rPr>
              <w:t xml:space="preserve"> unless activity specific.</w:t>
            </w:r>
          </w:p>
        </w:tc>
        <w:tc>
          <w:tcPr>
            <w:tcW w:w="4382" w:type="dxa"/>
            <w:shd w:val="clear" w:color="auto" w:fill="auto"/>
          </w:tcPr>
          <w:p w14:paraId="295136D4" w14:textId="7B9E6272" w:rsidR="00D12DD7" w:rsidRPr="00DA63B2" w:rsidRDefault="00D12DD7" w:rsidP="00A907C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70A7E" w:rsidRPr="0071703B" w14:paraId="0DF448AD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A01E6F1" w14:textId="76111460" w:rsidR="00370A7E" w:rsidRDefault="00370A7E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ater &amp; Waste</w:t>
            </w:r>
            <w:r w:rsidR="00F909B6">
              <w:rPr>
                <w:b/>
                <w:sz w:val="20"/>
                <w:szCs w:val="20"/>
              </w:rPr>
              <w:t xml:space="preserve"> – </w:t>
            </w:r>
          </w:p>
          <w:p w14:paraId="1669C675" w14:textId="401D41C6" w:rsidR="00F909B6" w:rsidRPr="00F909B6" w:rsidRDefault="00F909B6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909B6">
              <w:rPr>
                <w:sz w:val="20"/>
                <w:szCs w:val="20"/>
              </w:rPr>
              <w:t>Infection &amp; vermin</w:t>
            </w:r>
          </w:p>
        </w:tc>
        <w:tc>
          <w:tcPr>
            <w:tcW w:w="1556" w:type="dxa"/>
            <w:shd w:val="clear" w:color="auto" w:fill="auto"/>
          </w:tcPr>
          <w:p w14:paraId="72EF3CEF" w14:textId="0F6AEAB0" w:rsidR="00370A7E" w:rsidRPr="00DA63B2" w:rsidRDefault="00F047AC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56ADC058" w14:textId="77777777" w:rsidR="00370A7E" w:rsidRDefault="0091226B" w:rsidP="00165FC8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re an appropriate source of fresh, drinkable water?</w:t>
            </w:r>
          </w:p>
          <w:p w14:paraId="5F019322" w14:textId="5A7B64E9" w:rsidR="0091226B" w:rsidRPr="00DA63B2" w:rsidRDefault="0091226B" w:rsidP="00165FC8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system/area is in place for disposing of waste water and food and packaging?</w:t>
            </w:r>
          </w:p>
        </w:tc>
        <w:tc>
          <w:tcPr>
            <w:tcW w:w="4382" w:type="dxa"/>
            <w:shd w:val="clear" w:color="auto" w:fill="auto"/>
          </w:tcPr>
          <w:p w14:paraId="5A76785C" w14:textId="77777777" w:rsidR="00370A7E" w:rsidRPr="00DA63B2" w:rsidRDefault="00370A7E" w:rsidP="00A907C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70A7E" w:rsidRPr="0071703B" w14:paraId="130A60F4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7F61D339" w14:textId="4AD2EEE5" w:rsidR="00370A7E" w:rsidRDefault="00370A7E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ilets</w:t>
            </w:r>
            <w:r w:rsidR="00F909B6">
              <w:rPr>
                <w:b/>
                <w:sz w:val="20"/>
                <w:szCs w:val="20"/>
              </w:rPr>
              <w:t xml:space="preserve"> &amp; showers</w:t>
            </w:r>
            <w:r w:rsidR="00F047AC">
              <w:rPr>
                <w:b/>
                <w:sz w:val="20"/>
                <w:szCs w:val="20"/>
              </w:rPr>
              <w:t xml:space="preserve"> - </w:t>
            </w:r>
          </w:p>
          <w:p w14:paraId="63755236" w14:textId="70AC1B82" w:rsidR="00F047AC" w:rsidRDefault="00F047AC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047AC">
              <w:rPr>
                <w:sz w:val="20"/>
                <w:szCs w:val="20"/>
              </w:rPr>
              <w:t>Safeguarding issues</w:t>
            </w:r>
            <w:r>
              <w:rPr>
                <w:sz w:val="20"/>
                <w:szCs w:val="20"/>
              </w:rPr>
              <w:t>,</w:t>
            </w:r>
          </w:p>
          <w:p w14:paraId="7D60057C" w14:textId="72F308F9" w:rsidR="00F047AC" w:rsidRPr="00F047AC" w:rsidRDefault="00F047AC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terborne disease</w:t>
            </w:r>
          </w:p>
        </w:tc>
        <w:tc>
          <w:tcPr>
            <w:tcW w:w="1556" w:type="dxa"/>
            <w:shd w:val="clear" w:color="auto" w:fill="auto"/>
          </w:tcPr>
          <w:p w14:paraId="67BF6E6A" w14:textId="5D77A406" w:rsidR="00370A7E" w:rsidRPr="00DA63B2" w:rsidRDefault="00F047AC" w:rsidP="00F047A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Young people and leaders </w:t>
            </w:r>
          </w:p>
        </w:tc>
        <w:tc>
          <w:tcPr>
            <w:tcW w:w="6673" w:type="dxa"/>
            <w:shd w:val="clear" w:color="auto" w:fill="auto"/>
          </w:tcPr>
          <w:p w14:paraId="47B19FA4" w14:textId="22D38655" w:rsidR="00370A7E" w:rsidRDefault="00F909B6" w:rsidP="00F909B6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sure </w:t>
            </w:r>
            <w:proofErr w:type="spellStart"/>
            <w:r>
              <w:rPr>
                <w:sz w:val="20"/>
                <w:szCs w:val="20"/>
              </w:rPr>
              <w:t>tioilet</w:t>
            </w:r>
            <w:proofErr w:type="spellEnd"/>
            <w:r>
              <w:rPr>
                <w:sz w:val="20"/>
                <w:szCs w:val="20"/>
              </w:rPr>
              <w:t xml:space="preserve"> facilities provide appropriate use</w:t>
            </w:r>
            <w:r w:rsidR="008B5525">
              <w:rPr>
                <w:sz w:val="20"/>
                <w:szCs w:val="20"/>
              </w:rPr>
              <w:t xml:space="preserve"> by dividing sexes and adults/young people</w:t>
            </w:r>
            <w:r>
              <w:rPr>
                <w:sz w:val="20"/>
                <w:szCs w:val="20"/>
              </w:rPr>
              <w:t xml:space="preserve"> </w:t>
            </w:r>
            <w:r w:rsidR="00DA5BE6">
              <w:rPr>
                <w:sz w:val="20"/>
                <w:szCs w:val="20"/>
              </w:rPr>
              <w:t>as much as</w:t>
            </w:r>
            <w:r>
              <w:rPr>
                <w:sz w:val="20"/>
                <w:szCs w:val="20"/>
              </w:rPr>
              <w:t xml:space="preserve"> possible.</w:t>
            </w:r>
          </w:p>
          <w:p w14:paraId="1EF044B9" w14:textId="02892C4D" w:rsidR="008B5525" w:rsidRDefault="008B5525" w:rsidP="00F909B6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vide appropriate disposal for feminine hygiene products.</w:t>
            </w:r>
          </w:p>
          <w:p w14:paraId="35FBC8D4" w14:textId="42B15C29" w:rsidR="00F909B6" w:rsidRPr="00DA63B2" w:rsidRDefault="00F909B6" w:rsidP="00F909B6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with the site how the</w:t>
            </w:r>
            <w:r w:rsidR="00DA5BE6">
              <w:rPr>
                <w:sz w:val="20"/>
                <w:szCs w:val="20"/>
              </w:rPr>
              <w:t>y</w:t>
            </w:r>
            <w:r>
              <w:rPr>
                <w:sz w:val="20"/>
                <w:szCs w:val="20"/>
              </w:rPr>
              <w:t xml:space="preserve"> are they adequately managed for the risk of </w:t>
            </w:r>
            <w:hyperlink r:id="rId8" w:history="1">
              <w:r w:rsidRPr="00162B5D">
                <w:rPr>
                  <w:rStyle w:val="Hyperlink"/>
                  <w:sz w:val="20"/>
                  <w:szCs w:val="20"/>
                </w:rPr>
                <w:t>Legionella</w:t>
              </w:r>
            </w:hyperlink>
            <w:r>
              <w:rPr>
                <w:sz w:val="20"/>
                <w:szCs w:val="20"/>
              </w:rPr>
              <w:t>?</w:t>
            </w:r>
          </w:p>
        </w:tc>
        <w:tc>
          <w:tcPr>
            <w:tcW w:w="4382" w:type="dxa"/>
            <w:shd w:val="clear" w:color="auto" w:fill="auto"/>
          </w:tcPr>
          <w:p w14:paraId="17542B35" w14:textId="77777777" w:rsidR="00370A7E" w:rsidRPr="00DA63B2" w:rsidRDefault="00370A7E" w:rsidP="00A907C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70A7E" w:rsidRPr="0071703B" w14:paraId="312EA313" w14:textId="77777777" w:rsidTr="008B5525">
        <w:trPr>
          <w:trHeight w:val="334"/>
        </w:trPr>
        <w:tc>
          <w:tcPr>
            <w:tcW w:w="2840" w:type="dxa"/>
            <w:shd w:val="clear" w:color="auto" w:fill="auto"/>
          </w:tcPr>
          <w:p w14:paraId="00236079" w14:textId="77777777" w:rsidR="00370A7E" w:rsidRDefault="00433940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ehicles &amp; people</w:t>
            </w:r>
          </w:p>
          <w:p w14:paraId="4E100087" w14:textId="72D95DDC" w:rsidR="00433940" w:rsidRPr="00433940" w:rsidRDefault="00433940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sk of collision &amp; injury</w:t>
            </w:r>
          </w:p>
        </w:tc>
        <w:tc>
          <w:tcPr>
            <w:tcW w:w="1556" w:type="dxa"/>
            <w:shd w:val="clear" w:color="auto" w:fill="auto"/>
          </w:tcPr>
          <w:p w14:paraId="56F12C2F" w14:textId="57EA6EBB" w:rsidR="00370A7E" w:rsidRPr="00DA63B2" w:rsidRDefault="00433940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2369A239" w14:textId="77777777" w:rsidR="00370A7E" w:rsidRDefault="00C42A70" w:rsidP="00165FC8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strict </w:t>
            </w:r>
            <w:r w:rsidR="00D75083">
              <w:rPr>
                <w:sz w:val="20"/>
                <w:szCs w:val="20"/>
              </w:rPr>
              <w:t xml:space="preserve">vehicle </w:t>
            </w:r>
            <w:r>
              <w:rPr>
                <w:sz w:val="20"/>
                <w:szCs w:val="20"/>
              </w:rPr>
              <w:t>access to pedestrian areas as much as possible</w:t>
            </w:r>
            <w:r w:rsidR="00D75083">
              <w:rPr>
                <w:sz w:val="20"/>
                <w:szCs w:val="20"/>
              </w:rPr>
              <w:t>.</w:t>
            </w:r>
          </w:p>
          <w:p w14:paraId="4166E71C" w14:textId="249D39F3" w:rsidR="00D75083" w:rsidRDefault="008B5525" w:rsidP="00165FC8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ng people</w:t>
            </w:r>
            <w:r w:rsidR="00D75083">
              <w:rPr>
                <w:sz w:val="20"/>
                <w:szCs w:val="20"/>
              </w:rPr>
              <w:t xml:space="preserve"> to carry kit to camping area. Make more than one trip if needed.</w:t>
            </w:r>
          </w:p>
          <w:p w14:paraId="06CC299B" w14:textId="77777777" w:rsidR="00D75083" w:rsidRDefault="00D75083" w:rsidP="00165FC8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 trolleys if provided</w:t>
            </w:r>
          </w:p>
          <w:p w14:paraId="7D38EB8D" w14:textId="0FC26287" w:rsidR="00D75083" w:rsidRPr="00DA63B2" w:rsidRDefault="00D75083" w:rsidP="00165FC8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Create a traffic team to manage vehicles if use is unavoidable.</w:t>
            </w:r>
          </w:p>
        </w:tc>
        <w:tc>
          <w:tcPr>
            <w:tcW w:w="4382" w:type="dxa"/>
            <w:shd w:val="clear" w:color="auto" w:fill="auto"/>
          </w:tcPr>
          <w:p w14:paraId="0BB17052" w14:textId="77777777" w:rsidR="00370A7E" w:rsidRPr="00DA63B2" w:rsidRDefault="00370A7E" w:rsidP="00A907C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2C5F0E" w:rsidRPr="001C60E8" w14:paraId="0F09E23E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41DB652D" w14:textId="6164DE8C" w:rsidR="004B7331" w:rsidRPr="00DA63B2" w:rsidRDefault="00F26596" w:rsidP="00145FCE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>Heavy loads and items</w:t>
            </w:r>
            <w:r w:rsidRPr="00DA63B2">
              <w:rPr>
                <w:sz w:val="20"/>
                <w:szCs w:val="20"/>
              </w:rPr>
              <w:t xml:space="preserve"> - Back or other injuries to adults and YP</w:t>
            </w:r>
          </w:p>
        </w:tc>
        <w:tc>
          <w:tcPr>
            <w:tcW w:w="1556" w:type="dxa"/>
            <w:shd w:val="clear" w:color="auto" w:fill="auto"/>
          </w:tcPr>
          <w:p w14:paraId="18C5467E" w14:textId="6DA14D01" w:rsidR="002C5F0E" w:rsidRPr="00DA63B2" w:rsidRDefault="004B7331" w:rsidP="0074749C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0EE10163" w14:textId="2D68B83C" w:rsidR="005118C5" w:rsidRPr="00DA63B2" w:rsidRDefault="005118C5" w:rsidP="005118C5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Get kit as close to destination by vehicle, if possible</w:t>
            </w:r>
            <w:r w:rsidR="008B5525">
              <w:rPr>
                <w:sz w:val="20"/>
                <w:szCs w:val="20"/>
              </w:rPr>
              <w:t xml:space="preserve"> – preferably before the young people</w:t>
            </w:r>
            <w:r w:rsidR="00604AAD">
              <w:rPr>
                <w:sz w:val="20"/>
                <w:szCs w:val="20"/>
              </w:rPr>
              <w:t xml:space="preserve"> arrive</w:t>
            </w:r>
            <w:r w:rsidRPr="00DA63B2">
              <w:rPr>
                <w:sz w:val="20"/>
                <w:szCs w:val="20"/>
              </w:rPr>
              <w:t>.</w:t>
            </w:r>
          </w:p>
          <w:p w14:paraId="03D82100" w14:textId="1576A58A" w:rsidR="00604AAD" w:rsidRPr="00DA63B2" w:rsidRDefault="005118C5" w:rsidP="005118C5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p</w:t>
            </w:r>
            <w:r w:rsidR="007B6BE0" w:rsidRPr="00DA63B2">
              <w:rPr>
                <w:sz w:val="20"/>
                <w:szCs w:val="20"/>
              </w:rPr>
              <w:t>l</w:t>
            </w:r>
            <w:r w:rsidRPr="00DA63B2">
              <w:rPr>
                <w:sz w:val="20"/>
                <w:szCs w:val="20"/>
              </w:rPr>
              <w:t xml:space="preserve">it loads down to smaller bits if possible. </w:t>
            </w:r>
          </w:p>
          <w:p w14:paraId="22985199" w14:textId="6F8D4C32" w:rsidR="005118C5" w:rsidRPr="00DA63B2" w:rsidRDefault="008B5525" w:rsidP="005118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ervise young people</w:t>
            </w:r>
            <w:r w:rsidR="005118C5" w:rsidRPr="00DA63B2">
              <w:rPr>
                <w:sz w:val="20"/>
                <w:szCs w:val="20"/>
              </w:rPr>
              <w:t xml:space="preserve"> carrying bigger items – use a trolley if available.</w:t>
            </w:r>
          </w:p>
          <w:p w14:paraId="2860D539" w14:textId="77777777" w:rsidR="0009213D" w:rsidRPr="00DA63B2" w:rsidRDefault="005118C5" w:rsidP="005118C5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Remind people how to lift and carry safely.</w:t>
            </w:r>
          </w:p>
          <w:p w14:paraId="632E0CC3" w14:textId="1AB0FE0C" w:rsidR="00AC0D0E" w:rsidRPr="00DA63B2" w:rsidRDefault="009C3A19" w:rsidP="005118C5">
            <w:pPr>
              <w:rPr>
                <w:sz w:val="20"/>
                <w:szCs w:val="20"/>
              </w:rPr>
            </w:pPr>
            <w:r w:rsidRPr="00B414F4">
              <w:rPr>
                <w:sz w:val="20"/>
                <w:szCs w:val="20"/>
              </w:rPr>
              <w:t xml:space="preserve">All lifting and dropping of heavy tents </w:t>
            </w:r>
            <w:r w:rsidR="00B414F4" w:rsidRPr="00B414F4">
              <w:rPr>
                <w:sz w:val="20"/>
                <w:szCs w:val="20"/>
              </w:rPr>
              <w:t xml:space="preserve">and other items </w:t>
            </w:r>
            <w:r w:rsidRPr="00B414F4">
              <w:rPr>
                <w:sz w:val="20"/>
                <w:szCs w:val="20"/>
              </w:rPr>
              <w:t>to be supervised by adults</w:t>
            </w:r>
          </w:p>
        </w:tc>
        <w:tc>
          <w:tcPr>
            <w:tcW w:w="4382" w:type="dxa"/>
            <w:shd w:val="clear" w:color="auto" w:fill="auto"/>
          </w:tcPr>
          <w:p w14:paraId="78AC8F7F" w14:textId="77777777" w:rsidR="002C5F0E" w:rsidRPr="00DA63B2" w:rsidRDefault="002C5F0E" w:rsidP="0074749C">
            <w:pPr>
              <w:rPr>
                <w:sz w:val="20"/>
                <w:szCs w:val="20"/>
              </w:rPr>
            </w:pPr>
          </w:p>
        </w:tc>
      </w:tr>
      <w:tr w:rsidR="00370A7E" w:rsidRPr="001C60E8" w14:paraId="4B8ED890" w14:textId="77777777" w:rsidTr="00D30D41">
        <w:trPr>
          <w:trHeight w:val="678"/>
        </w:trPr>
        <w:tc>
          <w:tcPr>
            <w:tcW w:w="2840" w:type="dxa"/>
            <w:shd w:val="clear" w:color="auto" w:fill="auto"/>
          </w:tcPr>
          <w:p w14:paraId="57A6E907" w14:textId="2D409C94" w:rsidR="00433940" w:rsidRDefault="00370A7E" w:rsidP="00D30D4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>Tentage, guy lines, trip hazards, Items stored at low level</w:t>
            </w:r>
            <w:r w:rsidRPr="00DA63B2">
              <w:rPr>
                <w:sz w:val="20"/>
                <w:szCs w:val="20"/>
              </w:rPr>
              <w:t xml:space="preserve"> </w:t>
            </w:r>
            <w:r w:rsidR="00433940">
              <w:rPr>
                <w:sz w:val="20"/>
                <w:szCs w:val="20"/>
              </w:rPr>
              <w:t>–</w:t>
            </w:r>
            <w:r w:rsidRPr="00DA63B2">
              <w:rPr>
                <w:sz w:val="20"/>
                <w:szCs w:val="20"/>
              </w:rPr>
              <w:t xml:space="preserve"> </w:t>
            </w:r>
          </w:p>
          <w:p w14:paraId="75B70B21" w14:textId="33E9A8A0" w:rsidR="00370A7E" w:rsidRPr="00DA63B2" w:rsidRDefault="00370A7E" w:rsidP="00433940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Tripping o</w:t>
            </w:r>
            <w:r w:rsidR="00433940">
              <w:rPr>
                <w:sz w:val="20"/>
                <w:szCs w:val="20"/>
              </w:rPr>
              <w:t>n</w:t>
            </w:r>
            <w:r w:rsidRPr="00DA63B2">
              <w:rPr>
                <w:sz w:val="20"/>
                <w:szCs w:val="20"/>
              </w:rPr>
              <w:t xml:space="preserve"> guy lines and tent pegs, boxes, natural items</w:t>
            </w:r>
          </w:p>
        </w:tc>
        <w:tc>
          <w:tcPr>
            <w:tcW w:w="1556" w:type="dxa"/>
            <w:shd w:val="clear" w:color="auto" w:fill="auto"/>
          </w:tcPr>
          <w:p w14:paraId="0A32F1B8" w14:textId="77777777" w:rsidR="00370A7E" w:rsidRPr="00DA63B2" w:rsidRDefault="00370A7E" w:rsidP="00D30D41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6066BE52" w14:textId="130ECAC9" w:rsidR="00370A7E" w:rsidRPr="00DA63B2" w:rsidRDefault="00370A7E" w:rsidP="00D30D41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Instruct and enforce “No running” rules around tents and inside mess tents / marquees.</w:t>
            </w:r>
          </w:p>
          <w:p w14:paraId="67DCAD67" w14:textId="77777777" w:rsidR="008B5525" w:rsidRDefault="00370A7E" w:rsidP="008B5525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Choose play areas clear of obstructions, sharp items, rabbit holes, rocks, logs </w:t>
            </w:r>
            <w:proofErr w:type="spellStart"/>
            <w:r w:rsidRPr="00DA63B2">
              <w:rPr>
                <w:sz w:val="20"/>
                <w:szCs w:val="20"/>
              </w:rPr>
              <w:t>etc</w:t>
            </w:r>
            <w:proofErr w:type="spellEnd"/>
            <w:r w:rsidRPr="00DA63B2">
              <w:rPr>
                <w:sz w:val="20"/>
                <w:szCs w:val="20"/>
              </w:rPr>
              <w:t xml:space="preserve"> or remove obstructions.</w:t>
            </w:r>
          </w:p>
          <w:p w14:paraId="35F30453" w14:textId="7D1DC592" w:rsidR="008B5525" w:rsidRPr="00DA63B2" w:rsidRDefault="008B5525" w:rsidP="008B55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 any obst</w:t>
            </w:r>
            <w:r w:rsidR="00FD0B64">
              <w:rPr>
                <w:sz w:val="20"/>
                <w:szCs w:val="20"/>
              </w:rPr>
              <w:t>acles</w:t>
            </w:r>
            <w:r>
              <w:rPr>
                <w:sz w:val="20"/>
                <w:szCs w:val="20"/>
              </w:rPr>
              <w:t xml:space="preserve"> so clearly visible. </w:t>
            </w:r>
          </w:p>
          <w:p w14:paraId="57972D00" w14:textId="17F53B5C" w:rsidR="00370A7E" w:rsidRPr="00DA63B2" w:rsidRDefault="00370A7E" w:rsidP="008B5525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Keep away from thistles / stinging nettles / bar</w:t>
            </w:r>
            <w:r w:rsidR="008B5525">
              <w:rPr>
                <w:sz w:val="20"/>
                <w:szCs w:val="20"/>
              </w:rPr>
              <w:t>bed fence wire / ponds.  Keep young people</w:t>
            </w:r>
            <w:r w:rsidRPr="00DA63B2">
              <w:rPr>
                <w:sz w:val="20"/>
                <w:szCs w:val="20"/>
              </w:rPr>
              <w:t xml:space="preserve"> out of ditches </w:t>
            </w:r>
            <w:proofErr w:type="spellStart"/>
            <w:r w:rsidRPr="00DA63B2">
              <w:rPr>
                <w:sz w:val="20"/>
                <w:szCs w:val="20"/>
              </w:rPr>
              <w:t>etc</w:t>
            </w:r>
            <w:proofErr w:type="spellEnd"/>
            <w:r w:rsidRPr="00DA63B2">
              <w:rPr>
                <w:sz w:val="20"/>
                <w:szCs w:val="20"/>
              </w:rPr>
              <w:t xml:space="preserve"> if unsupervised.</w:t>
            </w:r>
          </w:p>
        </w:tc>
        <w:tc>
          <w:tcPr>
            <w:tcW w:w="4382" w:type="dxa"/>
            <w:shd w:val="clear" w:color="auto" w:fill="auto"/>
          </w:tcPr>
          <w:p w14:paraId="5DA63011" w14:textId="10555CFB" w:rsidR="00370A7E" w:rsidRPr="00DA63B2" w:rsidRDefault="00370A7E" w:rsidP="00D30D41">
            <w:pPr>
              <w:rPr>
                <w:sz w:val="20"/>
                <w:szCs w:val="20"/>
              </w:rPr>
            </w:pPr>
          </w:p>
        </w:tc>
      </w:tr>
      <w:tr w:rsidR="003C336D" w:rsidRPr="001C60E8" w14:paraId="3733946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76F5719B" w14:textId="3E31417F" w:rsidR="003C336D" w:rsidRPr="00DA63B2" w:rsidRDefault="00F26596" w:rsidP="002A3BE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>Mallets striking Tent pegs</w:t>
            </w:r>
            <w:r w:rsidR="0028776B" w:rsidRPr="00DA63B2">
              <w:rPr>
                <w:b/>
                <w:sz w:val="20"/>
                <w:szCs w:val="20"/>
              </w:rPr>
              <w:t xml:space="preserve"> – </w:t>
            </w:r>
          </w:p>
          <w:p w14:paraId="3336A20B" w14:textId="77777777" w:rsidR="0028776B" w:rsidRPr="00DA63B2" w:rsidRDefault="0028776B" w:rsidP="0028776B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lippage of mallet</w:t>
            </w:r>
          </w:p>
          <w:p w14:paraId="108E073E" w14:textId="51F350FE" w:rsidR="0028776B" w:rsidRPr="00DA63B2" w:rsidRDefault="0028776B" w:rsidP="0028776B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truck by mallet</w:t>
            </w:r>
          </w:p>
        </w:tc>
        <w:tc>
          <w:tcPr>
            <w:tcW w:w="1556" w:type="dxa"/>
            <w:shd w:val="clear" w:color="auto" w:fill="auto"/>
          </w:tcPr>
          <w:p w14:paraId="33B8992F" w14:textId="1CACE718" w:rsidR="003C336D" w:rsidRPr="00DA63B2" w:rsidRDefault="003C336D" w:rsidP="0074749C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2AE16A1B" w14:textId="45F3A02B" w:rsidR="005118C5" w:rsidRPr="00DA63B2" w:rsidRDefault="005118C5" w:rsidP="005118C5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dults to supervise</w:t>
            </w:r>
            <w:r w:rsidR="007B6BE0" w:rsidRPr="00DA63B2">
              <w:rPr>
                <w:sz w:val="20"/>
                <w:szCs w:val="20"/>
              </w:rPr>
              <w:t xml:space="preserve"> activity and </w:t>
            </w:r>
            <w:r w:rsidRPr="00DA63B2">
              <w:rPr>
                <w:sz w:val="20"/>
                <w:szCs w:val="20"/>
              </w:rPr>
              <w:t xml:space="preserve">to check mallets </w:t>
            </w:r>
            <w:r w:rsidR="007B6BE0" w:rsidRPr="00DA63B2">
              <w:rPr>
                <w:sz w:val="20"/>
                <w:szCs w:val="20"/>
              </w:rPr>
              <w:t xml:space="preserve">are </w:t>
            </w:r>
            <w:r w:rsidRPr="00DA63B2">
              <w:rPr>
                <w:sz w:val="20"/>
                <w:szCs w:val="20"/>
              </w:rPr>
              <w:t>in good condition and not loose or split.</w:t>
            </w:r>
            <w:r w:rsidR="007B6BE0" w:rsidRPr="00DA63B2">
              <w:rPr>
                <w:sz w:val="20"/>
                <w:szCs w:val="20"/>
              </w:rPr>
              <w:t xml:space="preserve">  Instruction on how to correctly put pegs in.</w:t>
            </w:r>
          </w:p>
          <w:p w14:paraId="1CEA0F79" w14:textId="2E5469E3" w:rsidR="005118C5" w:rsidRPr="00DA63B2" w:rsidRDefault="005118C5" w:rsidP="005118C5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Check tent pegs </w:t>
            </w:r>
            <w:r w:rsidR="007B6BE0" w:rsidRPr="00DA63B2">
              <w:rPr>
                <w:sz w:val="20"/>
                <w:szCs w:val="20"/>
              </w:rPr>
              <w:t xml:space="preserve">are </w:t>
            </w:r>
            <w:r w:rsidRPr="00DA63B2">
              <w:rPr>
                <w:sz w:val="20"/>
                <w:szCs w:val="20"/>
              </w:rPr>
              <w:t>suitable size and condition for the tent guy.</w:t>
            </w:r>
          </w:p>
          <w:p w14:paraId="651DD55D" w14:textId="78B65AD1" w:rsidR="00AC0D0E" w:rsidRPr="00DA63B2" w:rsidRDefault="008B5525" w:rsidP="007B6BE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other young people</w:t>
            </w:r>
            <w:r w:rsidR="00AC0D0E" w:rsidRPr="00DA63B2">
              <w:rPr>
                <w:sz w:val="20"/>
                <w:szCs w:val="20"/>
              </w:rPr>
              <w:t xml:space="preserve"> are standing safely away</w:t>
            </w:r>
            <w:r w:rsidR="007B6BE0" w:rsidRPr="00DA63B2">
              <w:rPr>
                <w:sz w:val="20"/>
                <w:szCs w:val="20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71467641" w14:textId="77777777" w:rsidR="003C336D" w:rsidRPr="00DA63B2" w:rsidRDefault="003C336D" w:rsidP="0074749C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DF3D34" w:rsidRPr="001C60E8" w14:paraId="37FED279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0C64E6B1" w14:textId="4CF8C9C8" w:rsidR="00DF3D34" w:rsidRDefault="00DF3D34" w:rsidP="002A3BE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leeping facilities</w:t>
            </w:r>
            <w:r w:rsidR="00F047AC">
              <w:rPr>
                <w:b/>
                <w:sz w:val="20"/>
                <w:szCs w:val="20"/>
              </w:rPr>
              <w:t xml:space="preserve"> -</w:t>
            </w:r>
          </w:p>
          <w:p w14:paraId="1906F669" w14:textId="1F459F30" w:rsidR="00F047AC" w:rsidRPr="00F047AC" w:rsidRDefault="00F047AC" w:rsidP="002A3BE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047AC">
              <w:rPr>
                <w:sz w:val="20"/>
                <w:szCs w:val="20"/>
              </w:rPr>
              <w:t>Safeguarding issues</w:t>
            </w:r>
          </w:p>
        </w:tc>
        <w:tc>
          <w:tcPr>
            <w:tcW w:w="1556" w:type="dxa"/>
            <w:shd w:val="clear" w:color="auto" w:fill="auto"/>
          </w:tcPr>
          <w:p w14:paraId="3B27D783" w14:textId="1F09544D" w:rsidR="00DF3D34" w:rsidRPr="00DA63B2" w:rsidRDefault="00F047AC" w:rsidP="00F047A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Young people and leaders </w:t>
            </w:r>
          </w:p>
        </w:tc>
        <w:tc>
          <w:tcPr>
            <w:tcW w:w="6673" w:type="dxa"/>
            <w:shd w:val="clear" w:color="auto" w:fill="auto"/>
          </w:tcPr>
          <w:p w14:paraId="190AD95D" w14:textId="77777777" w:rsidR="00DF3D34" w:rsidRDefault="00CA4061" w:rsidP="00655BB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sleeping facilities provide appropriate d</w:t>
            </w:r>
            <w:r w:rsidRPr="000E7BB8">
              <w:rPr>
                <w:sz w:val="20"/>
                <w:szCs w:val="20"/>
              </w:rPr>
              <w:t>ivi</w:t>
            </w:r>
            <w:r w:rsidR="00C76899" w:rsidRPr="000E7BB8">
              <w:rPr>
                <w:sz w:val="20"/>
                <w:szCs w:val="20"/>
              </w:rPr>
              <w:t>s</w:t>
            </w:r>
            <w:r w:rsidRPr="000E7BB8">
              <w:rPr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on of adults and YP.</w:t>
            </w:r>
          </w:p>
          <w:p w14:paraId="78D5E73F" w14:textId="5766F856" w:rsidR="008B5525" w:rsidRDefault="008B5525" w:rsidP="00655BB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scuss sleeping arrangements for young people with young people and parents to ensure everyone </w:t>
            </w:r>
            <w:r w:rsidR="00FD0B64">
              <w:rPr>
                <w:sz w:val="20"/>
                <w:szCs w:val="20"/>
              </w:rPr>
              <w:t xml:space="preserve">is </w:t>
            </w:r>
            <w:r>
              <w:rPr>
                <w:sz w:val="20"/>
                <w:szCs w:val="20"/>
              </w:rPr>
              <w:t>happy with plans.</w:t>
            </w:r>
          </w:p>
          <w:p w14:paraId="02838D5E" w14:textId="72523923" w:rsidR="008B5525" w:rsidRPr="00DA63B2" w:rsidRDefault="008B5525" w:rsidP="008B55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sure young </w:t>
            </w:r>
            <w:r w:rsidR="00FD0B64">
              <w:rPr>
                <w:sz w:val="20"/>
                <w:szCs w:val="20"/>
              </w:rPr>
              <w:t>people can safely enter and exi</w:t>
            </w:r>
            <w:r>
              <w:rPr>
                <w:sz w:val="20"/>
                <w:szCs w:val="20"/>
              </w:rPr>
              <w:t>t their tents without causing harm.</w:t>
            </w:r>
          </w:p>
        </w:tc>
        <w:tc>
          <w:tcPr>
            <w:tcW w:w="4382" w:type="dxa"/>
            <w:shd w:val="clear" w:color="auto" w:fill="auto"/>
          </w:tcPr>
          <w:p w14:paraId="0BD2FB49" w14:textId="77777777" w:rsidR="00DF3D34" w:rsidRPr="00DA63B2" w:rsidRDefault="00DF3D34" w:rsidP="0074749C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70A7E" w:rsidRPr="001C60E8" w14:paraId="7253301C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738CA303" w14:textId="2D37D798" w:rsidR="00370A7E" w:rsidRDefault="00370A7E" w:rsidP="002A3BE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ood</w:t>
            </w:r>
            <w:r w:rsidR="00F047AC">
              <w:rPr>
                <w:b/>
                <w:sz w:val="20"/>
                <w:szCs w:val="20"/>
              </w:rPr>
              <w:t xml:space="preserve"> – </w:t>
            </w:r>
          </w:p>
          <w:p w14:paraId="3F0FE0C2" w14:textId="5CED0851" w:rsidR="00F047AC" w:rsidRPr="00F047AC" w:rsidRDefault="00F047AC" w:rsidP="002A3BE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047AC">
              <w:rPr>
                <w:sz w:val="20"/>
                <w:szCs w:val="20"/>
              </w:rPr>
              <w:t>Food poisoning</w:t>
            </w:r>
          </w:p>
        </w:tc>
        <w:tc>
          <w:tcPr>
            <w:tcW w:w="1556" w:type="dxa"/>
            <w:shd w:val="clear" w:color="auto" w:fill="auto"/>
          </w:tcPr>
          <w:p w14:paraId="5F2E3A2E" w14:textId="79E98397" w:rsidR="00370A7E" w:rsidRPr="00DA63B2" w:rsidRDefault="00F047AC" w:rsidP="00F047A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Young people and leaders </w:t>
            </w:r>
          </w:p>
        </w:tc>
        <w:tc>
          <w:tcPr>
            <w:tcW w:w="6673" w:type="dxa"/>
            <w:shd w:val="clear" w:color="auto" w:fill="auto"/>
          </w:tcPr>
          <w:p w14:paraId="6E09CF06" w14:textId="77777777" w:rsidR="00370A7E" w:rsidRDefault="00655BBF" w:rsidP="005118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 menu to suit facilities available.</w:t>
            </w:r>
          </w:p>
          <w:p w14:paraId="567C9A78" w14:textId="77777777" w:rsidR="00655BBF" w:rsidRDefault="00655BBF" w:rsidP="005118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correct storage of food.</w:t>
            </w:r>
          </w:p>
          <w:p w14:paraId="558F6BBD" w14:textId="6FE1BAD3" w:rsidR="00655BBF" w:rsidRDefault="00655BBF" w:rsidP="005118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eck HQ guidance on </w:t>
            </w:r>
            <w:hyperlink r:id="rId9" w:history="1">
              <w:r w:rsidR="002B26B7">
                <w:rPr>
                  <w:rStyle w:val="Hyperlink"/>
                  <w:sz w:val="20"/>
                  <w:szCs w:val="20"/>
                </w:rPr>
                <w:t>Food Safety</w:t>
              </w:r>
            </w:hyperlink>
          </w:p>
          <w:p w14:paraId="0B7AF066" w14:textId="31820022" w:rsidR="00655BBF" w:rsidRPr="00DA63B2" w:rsidRDefault="008B5525" w:rsidP="001E059D">
            <w:pPr>
              <w:rPr>
                <w:sz w:val="20"/>
                <w:szCs w:val="20"/>
              </w:rPr>
            </w:pPr>
            <w:r w:rsidRPr="001E059D">
              <w:rPr>
                <w:sz w:val="20"/>
                <w:szCs w:val="20"/>
              </w:rPr>
              <w:t xml:space="preserve">All to clean hands thoroughly before </w:t>
            </w:r>
            <w:r>
              <w:rPr>
                <w:sz w:val="20"/>
                <w:szCs w:val="20"/>
              </w:rPr>
              <w:t xml:space="preserve">and after food </w:t>
            </w:r>
            <w:r w:rsidRPr="001E059D">
              <w:rPr>
                <w:sz w:val="20"/>
                <w:szCs w:val="20"/>
              </w:rPr>
              <w:t xml:space="preserve">preparing </w:t>
            </w:r>
            <w:r>
              <w:rPr>
                <w:sz w:val="20"/>
                <w:szCs w:val="20"/>
              </w:rPr>
              <w:t>and before</w:t>
            </w:r>
            <w:r w:rsidRPr="001E059D">
              <w:rPr>
                <w:sz w:val="20"/>
                <w:szCs w:val="20"/>
              </w:rPr>
              <w:t xml:space="preserve"> consuming food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06652BEF" w14:textId="77777777" w:rsidR="00370A7E" w:rsidRPr="00DA63B2" w:rsidRDefault="00370A7E" w:rsidP="0074749C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1E059D" w:rsidRPr="001C60E8" w14:paraId="394635DA" w14:textId="77777777" w:rsidTr="002A587B">
        <w:trPr>
          <w:trHeight w:val="698"/>
        </w:trPr>
        <w:tc>
          <w:tcPr>
            <w:tcW w:w="2840" w:type="dxa"/>
          </w:tcPr>
          <w:p w14:paraId="14681B03" w14:textId="4F822524" w:rsidR="001E059D" w:rsidRDefault="001E059D" w:rsidP="008429C5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 xml:space="preserve">Tables – </w:t>
            </w:r>
          </w:p>
          <w:p w14:paraId="613AAC1A" w14:textId="7C15B106" w:rsidR="001E059D" w:rsidRPr="001E059D" w:rsidRDefault="001E059D" w:rsidP="008429C5">
            <w:pPr>
              <w:rPr>
                <w:rFonts w:cs="Arial"/>
                <w:sz w:val="20"/>
                <w:szCs w:val="20"/>
              </w:rPr>
            </w:pPr>
            <w:r w:rsidRPr="001E059D">
              <w:rPr>
                <w:rFonts w:cs="Arial"/>
                <w:sz w:val="20"/>
                <w:szCs w:val="20"/>
              </w:rPr>
              <w:t>Risk of collapse during cooking and activity</w:t>
            </w:r>
          </w:p>
        </w:tc>
        <w:tc>
          <w:tcPr>
            <w:tcW w:w="1556" w:type="dxa"/>
          </w:tcPr>
          <w:p w14:paraId="22E95C7B" w14:textId="77777777" w:rsidR="001E059D" w:rsidRPr="00DA63B2" w:rsidRDefault="001E059D" w:rsidP="00F047AC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6673" w:type="dxa"/>
          </w:tcPr>
          <w:p w14:paraId="6D8D97E6" w14:textId="6A62225C" w:rsidR="001E059D" w:rsidRPr="009D0220" w:rsidRDefault="00870DCA" w:rsidP="008429C5">
            <w:pPr>
              <w:rPr>
                <w:rFonts w:cs="Arial"/>
                <w:sz w:val="20"/>
                <w:szCs w:val="20"/>
              </w:rPr>
            </w:pPr>
            <w:r w:rsidRPr="009D0220">
              <w:rPr>
                <w:sz w:val="20"/>
                <w:szCs w:val="20"/>
              </w:rPr>
              <w:t xml:space="preserve">Check tables are properly and safely put up, </w:t>
            </w:r>
            <w:proofErr w:type="spellStart"/>
            <w:r w:rsidRPr="009D0220">
              <w:rPr>
                <w:sz w:val="20"/>
                <w:szCs w:val="20"/>
              </w:rPr>
              <w:t>eg</w:t>
            </w:r>
            <w:proofErr w:type="spellEnd"/>
            <w:r w:rsidRPr="009D0220">
              <w:rPr>
                <w:sz w:val="20"/>
                <w:szCs w:val="20"/>
              </w:rPr>
              <w:t>: legs locked, trestles stable, put small table feet on boards if used on grass, ensure level and stable.</w:t>
            </w:r>
          </w:p>
        </w:tc>
        <w:tc>
          <w:tcPr>
            <w:tcW w:w="4382" w:type="dxa"/>
            <w:shd w:val="clear" w:color="auto" w:fill="auto"/>
          </w:tcPr>
          <w:p w14:paraId="6C093BC0" w14:textId="77777777" w:rsidR="001E059D" w:rsidRPr="00DA63B2" w:rsidRDefault="001E059D" w:rsidP="008429C5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8429C5" w:rsidRPr="001C60E8" w14:paraId="100243FD" w14:textId="77777777" w:rsidTr="002A587B">
        <w:trPr>
          <w:trHeight w:val="698"/>
        </w:trPr>
        <w:tc>
          <w:tcPr>
            <w:tcW w:w="2840" w:type="dxa"/>
          </w:tcPr>
          <w:p w14:paraId="3A52D4F4" w14:textId="053EC44A" w:rsidR="008429C5" w:rsidRPr="00DA63B2" w:rsidRDefault="008429C5" w:rsidP="008429C5">
            <w:pPr>
              <w:rPr>
                <w:rFonts w:cs="Arial"/>
                <w:b/>
                <w:sz w:val="20"/>
                <w:szCs w:val="20"/>
              </w:rPr>
            </w:pPr>
            <w:r w:rsidRPr="00DA63B2">
              <w:rPr>
                <w:rFonts w:cs="Arial"/>
                <w:b/>
                <w:sz w:val="20"/>
                <w:szCs w:val="20"/>
              </w:rPr>
              <w:t>LPG gas bottles</w:t>
            </w:r>
          </w:p>
          <w:p w14:paraId="16C068B7" w14:textId="77777777" w:rsidR="008429C5" w:rsidRPr="00DA63B2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Gas hoses and cooking equipment</w:t>
            </w:r>
          </w:p>
          <w:p w14:paraId="76DAACFC" w14:textId="60E8C5C0" w:rsidR="00F047AC" w:rsidRPr="00DA63B2" w:rsidRDefault="00F047AC" w:rsidP="00F047AC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lastRenderedPageBreak/>
              <w:t>Leakage of gas</w:t>
            </w:r>
            <w:r w:rsidR="008B378F">
              <w:rPr>
                <w:rFonts w:cs="Arial"/>
                <w:sz w:val="20"/>
                <w:szCs w:val="20"/>
              </w:rPr>
              <w:t>,</w:t>
            </w:r>
            <w:r w:rsidRPr="00DA63B2">
              <w:rPr>
                <w:rFonts w:cs="Arial"/>
                <w:sz w:val="20"/>
                <w:szCs w:val="20"/>
              </w:rPr>
              <w:t xml:space="preserve"> fire</w:t>
            </w:r>
            <w:r w:rsidR="008B378F">
              <w:rPr>
                <w:rFonts w:cs="Arial"/>
                <w:sz w:val="20"/>
                <w:szCs w:val="20"/>
              </w:rPr>
              <w:t xml:space="preserve"> and</w:t>
            </w:r>
          </w:p>
          <w:p w14:paraId="4A6B329E" w14:textId="48CDAA45" w:rsidR="008429C5" w:rsidRPr="009D0220" w:rsidRDefault="00CD015F" w:rsidP="008429C5">
            <w:pPr>
              <w:widowControl/>
              <w:autoSpaceDE/>
              <w:autoSpaceDN/>
              <w:rPr>
                <w:sz w:val="20"/>
                <w:szCs w:val="20"/>
              </w:rPr>
            </w:pPr>
            <w:hyperlink r:id="rId10" w:history="1">
              <w:r w:rsidR="009D0220" w:rsidRPr="008B378F">
                <w:rPr>
                  <w:rStyle w:val="Hyperlink"/>
                  <w:sz w:val="20"/>
                  <w:szCs w:val="20"/>
                </w:rPr>
                <w:t>Carbon monoxide</w:t>
              </w:r>
            </w:hyperlink>
          </w:p>
        </w:tc>
        <w:tc>
          <w:tcPr>
            <w:tcW w:w="1556" w:type="dxa"/>
          </w:tcPr>
          <w:p w14:paraId="3E2B339C" w14:textId="77777777" w:rsidR="00F047AC" w:rsidRPr="00DA63B2" w:rsidRDefault="00F047AC" w:rsidP="00F047A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lastRenderedPageBreak/>
              <w:t xml:space="preserve">Young people and leaders </w:t>
            </w:r>
          </w:p>
          <w:p w14:paraId="0D81C6BF" w14:textId="1B8E3836" w:rsidR="008429C5" w:rsidRPr="00DA63B2" w:rsidRDefault="008429C5" w:rsidP="00F047AC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</w:tcPr>
          <w:p w14:paraId="366136C7" w14:textId="06DBC5EB" w:rsidR="008429C5" w:rsidRPr="00DA63B2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Hoses and regulators checked for good condition and </w:t>
            </w:r>
            <w:r w:rsidR="009D1CC2" w:rsidRPr="00DA63B2">
              <w:rPr>
                <w:rFonts w:cs="Arial"/>
                <w:sz w:val="20"/>
                <w:szCs w:val="20"/>
              </w:rPr>
              <w:t>h</w:t>
            </w:r>
            <w:r w:rsidRPr="00DA63B2">
              <w:rPr>
                <w:rFonts w:cs="Arial"/>
                <w:sz w:val="20"/>
                <w:szCs w:val="20"/>
              </w:rPr>
              <w:t>oses are in date – before camp and by leaders during camp.</w:t>
            </w:r>
            <w:r w:rsidR="009D1CC2" w:rsidRPr="00DA63B2">
              <w:rPr>
                <w:rFonts w:cs="Arial"/>
                <w:sz w:val="20"/>
                <w:szCs w:val="20"/>
              </w:rPr>
              <w:t xml:space="preserve">  </w:t>
            </w:r>
            <w:r w:rsidRPr="00DA63B2">
              <w:rPr>
                <w:rFonts w:cs="Arial"/>
                <w:sz w:val="20"/>
                <w:szCs w:val="20"/>
              </w:rPr>
              <w:t>Hoses secured to kit by hose clips.</w:t>
            </w:r>
          </w:p>
          <w:p w14:paraId="03EBFE49" w14:textId="4DA6E901" w:rsidR="008B5525" w:rsidRPr="00DA63B2" w:rsidRDefault="008B5525" w:rsidP="008B552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lastRenderedPageBreak/>
              <w:t>Always use gas stoves</w:t>
            </w:r>
            <w:r w:rsidR="0083440A">
              <w:rPr>
                <w:rFonts w:cs="Arial"/>
                <w:sz w:val="20"/>
                <w:szCs w:val="20"/>
              </w:rPr>
              <w:t xml:space="preserve"> or lamps</w:t>
            </w:r>
            <w:bookmarkStart w:id="0" w:name="_GoBack"/>
            <w:bookmarkEnd w:id="0"/>
            <w:r>
              <w:rPr>
                <w:rFonts w:cs="Arial"/>
                <w:sz w:val="20"/>
                <w:szCs w:val="20"/>
              </w:rPr>
              <w:t xml:space="preserve"> in well ventilated areas, outdoors if possible. </w:t>
            </w:r>
            <w:r w:rsidRPr="00DA63B2">
              <w:rPr>
                <w:rFonts w:cs="Arial"/>
                <w:sz w:val="20"/>
                <w:szCs w:val="20"/>
              </w:rPr>
              <w:t>LPG cylinders positioned outside tents and doors open during use for good ventilation. Possible use of carbon monoxide monitor.</w:t>
            </w:r>
          </w:p>
          <w:p w14:paraId="1E0710EC" w14:textId="5D1A56D5" w:rsidR="008429C5" w:rsidRPr="00DA63B2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Fire extinguisher / </w:t>
            </w:r>
            <w:r w:rsidR="009D1CC2" w:rsidRPr="00DA63B2">
              <w:rPr>
                <w:rFonts w:cs="Arial"/>
                <w:sz w:val="20"/>
                <w:szCs w:val="20"/>
              </w:rPr>
              <w:t xml:space="preserve">fire blanket / </w:t>
            </w:r>
            <w:r w:rsidRPr="00DA63B2">
              <w:rPr>
                <w:rFonts w:cs="Arial"/>
                <w:sz w:val="20"/>
                <w:szCs w:val="20"/>
              </w:rPr>
              <w:t>fire bucket positioned outside tent near to cook area</w:t>
            </w:r>
          </w:p>
          <w:p w14:paraId="359BF3C7" w14:textId="322CFB8E" w:rsidR="008429C5" w:rsidRPr="00DA63B2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Fire Alarm &amp; evacuation Procedure set up for the whole camp</w:t>
            </w:r>
          </w:p>
          <w:p w14:paraId="3AE3E51F" w14:textId="3790BE12" w:rsidR="008429C5" w:rsidRPr="00DA63B2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Check HQ guidance</w:t>
            </w:r>
            <w:r w:rsidR="00B87751">
              <w:rPr>
                <w:rFonts w:cs="Arial"/>
                <w:sz w:val="20"/>
                <w:szCs w:val="20"/>
              </w:rPr>
              <w:t xml:space="preserve"> on </w:t>
            </w:r>
            <w:hyperlink r:id="rId11" w:history="1">
              <w:r w:rsidR="00B87751" w:rsidRPr="00B87751">
                <w:rPr>
                  <w:rStyle w:val="Hyperlink"/>
                  <w:rFonts w:cs="Arial"/>
                  <w:sz w:val="20"/>
                  <w:szCs w:val="20"/>
                </w:rPr>
                <w:t>Safe use of Gas</w:t>
              </w:r>
            </w:hyperlink>
          </w:p>
          <w:p w14:paraId="11E9196C" w14:textId="77777777" w:rsidR="00045365" w:rsidRPr="00DA63B2" w:rsidRDefault="00045365" w:rsidP="0004536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Gas cooking and lighting equipment to be used in controlled areas.</w:t>
            </w:r>
          </w:p>
          <w:p w14:paraId="2BD936E6" w14:textId="77777777" w:rsidR="00045365" w:rsidRPr="00DA63B2" w:rsidRDefault="00045365" w:rsidP="0004536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Extreme care with liquid fuel light systems  used .(</w:t>
            </w:r>
            <w:proofErr w:type="spellStart"/>
            <w:r w:rsidRPr="00DA63B2">
              <w:rPr>
                <w:rFonts w:cs="Arial"/>
                <w:sz w:val="20"/>
                <w:szCs w:val="20"/>
              </w:rPr>
              <w:t>eg</w:t>
            </w:r>
            <w:proofErr w:type="spellEnd"/>
            <w:r w:rsidRPr="00DA63B2">
              <w:rPr>
                <w:rFonts w:cs="Arial"/>
                <w:sz w:val="20"/>
                <w:szCs w:val="20"/>
              </w:rPr>
              <w:t xml:space="preserve"> Hurricane lamps)</w:t>
            </w:r>
          </w:p>
          <w:p w14:paraId="46B23DB7" w14:textId="0F86F756" w:rsidR="008429C5" w:rsidRPr="008B5525" w:rsidRDefault="0004536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Battery torches only in sleeping tents. No smoking or cooking in sleeping tents</w:t>
            </w:r>
          </w:p>
        </w:tc>
        <w:tc>
          <w:tcPr>
            <w:tcW w:w="4382" w:type="dxa"/>
            <w:shd w:val="clear" w:color="auto" w:fill="auto"/>
          </w:tcPr>
          <w:p w14:paraId="3EF67564" w14:textId="77777777" w:rsidR="008429C5" w:rsidRPr="00DA63B2" w:rsidRDefault="008429C5" w:rsidP="008429C5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6E0AE3" w:rsidRPr="001C60E8" w14:paraId="147724ED" w14:textId="77777777" w:rsidTr="00E35D71">
        <w:trPr>
          <w:trHeight w:val="698"/>
        </w:trPr>
        <w:tc>
          <w:tcPr>
            <w:tcW w:w="2840" w:type="dxa"/>
            <w:tcBorders>
              <w:bottom w:val="nil"/>
            </w:tcBorders>
          </w:tcPr>
          <w:p w14:paraId="41942FE5" w14:textId="77777777" w:rsidR="006E0AE3" w:rsidRDefault="006E0AE3" w:rsidP="00E35D71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Lightweight cooking equipment –</w:t>
            </w:r>
          </w:p>
          <w:p w14:paraId="6CFE296C" w14:textId="77777777" w:rsidR="006E0AE3" w:rsidRPr="008F7185" w:rsidRDefault="006E0AE3" w:rsidP="00E35D71">
            <w:pPr>
              <w:rPr>
                <w:rFonts w:cs="Arial"/>
                <w:sz w:val="20"/>
                <w:szCs w:val="20"/>
              </w:rPr>
            </w:pPr>
            <w:r w:rsidRPr="008F7185">
              <w:rPr>
                <w:rFonts w:cs="Arial"/>
                <w:sz w:val="20"/>
                <w:szCs w:val="20"/>
              </w:rPr>
              <w:t>Risk of fire, Carbon monoxide</w:t>
            </w:r>
          </w:p>
          <w:p w14:paraId="6D880E24" w14:textId="77777777" w:rsidR="006E0AE3" w:rsidRPr="00E11BBD" w:rsidRDefault="006E0AE3" w:rsidP="00E35D71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1556" w:type="dxa"/>
          </w:tcPr>
          <w:p w14:paraId="1793694D" w14:textId="77777777" w:rsidR="006E0AE3" w:rsidRPr="00DA63B2" w:rsidRDefault="006E0AE3" w:rsidP="00E35D7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6673" w:type="dxa"/>
          </w:tcPr>
          <w:p w14:paraId="68E60976" w14:textId="38B6840D" w:rsidR="004A4D8A" w:rsidRDefault="006E0AE3" w:rsidP="00E35D71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No</w:t>
            </w:r>
            <w:r w:rsidRPr="00DA63B2">
              <w:rPr>
                <w:rFonts w:cs="Arial"/>
                <w:sz w:val="20"/>
                <w:szCs w:val="20"/>
              </w:rPr>
              <w:t xml:space="preserve"> cooking in sleeping tents</w:t>
            </w:r>
            <w:r>
              <w:rPr>
                <w:rFonts w:cs="Arial"/>
                <w:sz w:val="20"/>
                <w:szCs w:val="20"/>
              </w:rPr>
              <w:t xml:space="preserve"> – what other shelter/shade from wind and weather can be used to discourage this?</w:t>
            </w:r>
          </w:p>
          <w:p w14:paraId="57721D3B" w14:textId="4CF4AE34" w:rsidR="006E0AE3" w:rsidRDefault="006E0AE3" w:rsidP="00E35D71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learly explain t</w:t>
            </w:r>
            <w:r w:rsidR="008B5525">
              <w:rPr>
                <w:rFonts w:cs="Arial"/>
                <w:sz w:val="20"/>
                <w:szCs w:val="20"/>
              </w:rPr>
              <w:t>he dangers to all users, both young people</w:t>
            </w:r>
            <w:r>
              <w:rPr>
                <w:rFonts w:cs="Arial"/>
                <w:sz w:val="20"/>
                <w:szCs w:val="20"/>
              </w:rPr>
              <w:t xml:space="preserve"> and adults.</w:t>
            </w:r>
          </w:p>
          <w:p w14:paraId="3920147C" w14:textId="61CBE5AB" w:rsidR="006E0AE3" w:rsidRPr="00DA63B2" w:rsidRDefault="006E0AE3" w:rsidP="00E35D71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Check HQ guidance on </w:t>
            </w:r>
            <w:hyperlink r:id="rId12" w:history="1">
              <w:r w:rsidRPr="0078411E">
                <w:rPr>
                  <w:rStyle w:val="Hyperlink"/>
                  <w:rFonts w:cs="Arial"/>
                  <w:sz w:val="20"/>
                  <w:szCs w:val="20"/>
                </w:rPr>
                <w:t>Safe use of Gas</w:t>
              </w:r>
            </w:hyperlink>
            <w:r>
              <w:rPr>
                <w:rFonts w:cs="Arial"/>
                <w:sz w:val="20"/>
                <w:szCs w:val="20"/>
              </w:rPr>
              <w:t xml:space="preserve"> and </w:t>
            </w:r>
            <w:hyperlink r:id="rId13" w:history="1">
              <w:proofErr w:type="spellStart"/>
              <w:r w:rsidRPr="0078411E">
                <w:rPr>
                  <w:rStyle w:val="Hyperlink"/>
                  <w:rFonts w:cs="Arial"/>
                  <w:sz w:val="20"/>
                  <w:szCs w:val="20"/>
                </w:rPr>
                <w:t>Trangias</w:t>
              </w:r>
              <w:proofErr w:type="spellEnd"/>
            </w:hyperlink>
            <w:r>
              <w:rPr>
                <w:rFonts w:cs="Arial"/>
                <w:sz w:val="20"/>
                <w:szCs w:val="20"/>
              </w:rPr>
              <w:t xml:space="preserve"> and </w:t>
            </w:r>
            <w:hyperlink r:id="rId14" w:history="1">
              <w:r w:rsidRPr="0078411E">
                <w:rPr>
                  <w:rStyle w:val="Hyperlink"/>
                  <w:rFonts w:cs="Arial"/>
                  <w:sz w:val="20"/>
                  <w:szCs w:val="20"/>
                </w:rPr>
                <w:t>Aerosol</w:t>
              </w:r>
            </w:hyperlink>
            <w:r>
              <w:rPr>
                <w:rFonts w:cs="Arial"/>
                <w:sz w:val="20"/>
                <w:szCs w:val="20"/>
              </w:rPr>
              <w:t xml:space="preserve"> stoves.  </w:t>
            </w:r>
          </w:p>
        </w:tc>
        <w:tc>
          <w:tcPr>
            <w:tcW w:w="4382" w:type="dxa"/>
            <w:shd w:val="clear" w:color="auto" w:fill="auto"/>
          </w:tcPr>
          <w:p w14:paraId="1EBEB01E" w14:textId="4EC21868" w:rsidR="00870DCA" w:rsidRPr="00DA63B2" w:rsidRDefault="00870DCA" w:rsidP="00870DCA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8429C5" w:rsidRPr="001C60E8" w14:paraId="5F9064D9" w14:textId="77777777" w:rsidTr="00CD16D5">
        <w:trPr>
          <w:trHeight w:val="698"/>
        </w:trPr>
        <w:tc>
          <w:tcPr>
            <w:tcW w:w="2840" w:type="dxa"/>
            <w:tcBorders>
              <w:bottom w:val="nil"/>
            </w:tcBorders>
          </w:tcPr>
          <w:p w14:paraId="5852415E" w14:textId="36F5F199" w:rsidR="00E11BBD" w:rsidRPr="00E11BBD" w:rsidRDefault="00E11BBD" w:rsidP="00E11BBD">
            <w:pPr>
              <w:rPr>
                <w:rFonts w:cs="Arial"/>
                <w:b/>
                <w:sz w:val="20"/>
                <w:szCs w:val="20"/>
              </w:rPr>
            </w:pPr>
            <w:r w:rsidRPr="00E11BBD">
              <w:rPr>
                <w:rFonts w:cs="Arial"/>
                <w:b/>
                <w:sz w:val="20"/>
                <w:szCs w:val="20"/>
              </w:rPr>
              <w:t>Cooking –</w:t>
            </w:r>
          </w:p>
          <w:p w14:paraId="212805F9" w14:textId="66A29740" w:rsidR="00E11BBD" w:rsidRPr="00DA63B2" w:rsidRDefault="00E11BBD" w:rsidP="00E11BBD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hot surfaces</w:t>
            </w:r>
          </w:p>
          <w:p w14:paraId="1779F2E8" w14:textId="77777777" w:rsidR="00E11BBD" w:rsidRPr="00DA63B2" w:rsidRDefault="00E11BBD" w:rsidP="00E11BBD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Hot liquids,</w:t>
            </w:r>
          </w:p>
          <w:p w14:paraId="72BC63EC" w14:textId="3C6872C4" w:rsidR="007E4EC2" w:rsidRPr="00DA63B2" w:rsidRDefault="00E11BBD" w:rsidP="00E11BBD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Cooking fats</w:t>
            </w:r>
          </w:p>
          <w:p w14:paraId="016F2DB4" w14:textId="77777777" w:rsidR="007E4EC2" w:rsidRPr="00DA63B2" w:rsidRDefault="007E4EC2" w:rsidP="008429C5">
            <w:pPr>
              <w:rPr>
                <w:rFonts w:cs="Arial"/>
                <w:sz w:val="20"/>
                <w:szCs w:val="20"/>
              </w:rPr>
            </w:pPr>
          </w:p>
          <w:p w14:paraId="69A06679" w14:textId="60A326C7" w:rsidR="008429C5" w:rsidRPr="00DA63B2" w:rsidRDefault="00CF448B" w:rsidP="008429C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Risk of fire</w:t>
            </w:r>
          </w:p>
          <w:p w14:paraId="7EE0E28E" w14:textId="08873EAE" w:rsidR="008429C5" w:rsidRPr="00DA63B2" w:rsidRDefault="00CF448B" w:rsidP="00CF448B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Burns</w:t>
            </w:r>
          </w:p>
        </w:tc>
        <w:tc>
          <w:tcPr>
            <w:tcW w:w="1556" w:type="dxa"/>
          </w:tcPr>
          <w:p w14:paraId="65BC45F8" w14:textId="77777777" w:rsidR="00F047AC" w:rsidRPr="00DA63B2" w:rsidRDefault="00F047AC" w:rsidP="00F047A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Young people and leaders </w:t>
            </w:r>
          </w:p>
          <w:p w14:paraId="14604C83" w14:textId="47091E89" w:rsidR="008429C5" w:rsidRPr="00DA63B2" w:rsidRDefault="008429C5" w:rsidP="00F047AC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</w:tcPr>
          <w:p w14:paraId="559D2127" w14:textId="0C22F08B" w:rsidR="008429C5" w:rsidRPr="00DA63B2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Mount cooking equipment on safe (non-wobbly) tables</w:t>
            </w:r>
            <w:r w:rsidR="007E4EC2" w:rsidRPr="00DA63B2">
              <w:rPr>
                <w:rFonts w:cs="Arial"/>
                <w:sz w:val="20"/>
                <w:szCs w:val="20"/>
              </w:rPr>
              <w:t>. Fire blanket and fire extinguisher in cooking tent</w:t>
            </w:r>
            <w:r w:rsidR="00C15FFF">
              <w:rPr>
                <w:rFonts w:cs="Arial"/>
                <w:sz w:val="20"/>
                <w:szCs w:val="20"/>
              </w:rPr>
              <w:t xml:space="preserve">. </w:t>
            </w:r>
            <w:r w:rsidR="00C15FFF" w:rsidRPr="00DA63B2">
              <w:rPr>
                <w:rFonts w:cs="Arial"/>
                <w:sz w:val="20"/>
                <w:szCs w:val="20"/>
              </w:rPr>
              <w:t xml:space="preserve"> Gas fridges-mount level and keep pilot flame vent clear.</w:t>
            </w:r>
          </w:p>
          <w:p w14:paraId="12F96F21" w14:textId="3372CAEE" w:rsidR="008429C5" w:rsidRPr="00DA63B2" w:rsidRDefault="008B552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Keep flames as far away from </w:t>
            </w:r>
            <w:proofErr w:type="spellStart"/>
            <w:r>
              <w:rPr>
                <w:rFonts w:cs="Arial"/>
                <w:sz w:val="20"/>
                <w:szCs w:val="20"/>
              </w:rPr>
              <w:t>famable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(shelter/</w:t>
            </w:r>
            <w:r w:rsidRPr="00DA63B2">
              <w:rPr>
                <w:rFonts w:cs="Arial"/>
                <w:sz w:val="20"/>
                <w:szCs w:val="20"/>
              </w:rPr>
              <w:t>tent sides</w:t>
            </w:r>
            <w:r>
              <w:rPr>
                <w:rFonts w:cs="Arial"/>
                <w:sz w:val="20"/>
                <w:szCs w:val="20"/>
              </w:rPr>
              <w:t>)</w:t>
            </w:r>
            <w:r w:rsidRPr="00DA63B2">
              <w:rPr>
                <w:rFonts w:cs="Arial"/>
                <w:sz w:val="20"/>
                <w:szCs w:val="20"/>
              </w:rPr>
              <w:t xml:space="preserve"> as </w:t>
            </w:r>
            <w:r>
              <w:rPr>
                <w:rFonts w:cs="Arial"/>
                <w:sz w:val="20"/>
                <w:szCs w:val="20"/>
              </w:rPr>
              <w:t xml:space="preserve">much as </w:t>
            </w:r>
            <w:r w:rsidRPr="00DA63B2">
              <w:rPr>
                <w:rFonts w:cs="Arial"/>
                <w:sz w:val="20"/>
                <w:szCs w:val="20"/>
              </w:rPr>
              <w:t>possible.  Use a guard where available.</w:t>
            </w:r>
          </w:p>
          <w:p w14:paraId="06290C79" w14:textId="27041CF2" w:rsidR="008429C5" w:rsidRPr="00DA63B2" w:rsidRDefault="00045365" w:rsidP="008429C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Keep cooking</w:t>
            </w:r>
            <w:r w:rsidR="00FC4690">
              <w:rPr>
                <w:rFonts w:cs="Arial"/>
                <w:sz w:val="20"/>
                <w:szCs w:val="20"/>
              </w:rPr>
              <w:t xml:space="preserve"> area clear of</w:t>
            </w:r>
            <w:r w:rsidR="008429C5" w:rsidRPr="00DA63B2">
              <w:rPr>
                <w:rFonts w:cs="Arial"/>
                <w:sz w:val="20"/>
                <w:szCs w:val="20"/>
              </w:rPr>
              <w:t xml:space="preserve"> obstructions</w:t>
            </w:r>
            <w:r w:rsidR="00FC4690" w:rsidRPr="00DA63B2">
              <w:rPr>
                <w:rFonts w:cs="Arial"/>
                <w:sz w:val="20"/>
                <w:szCs w:val="20"/>
              </w:rPr>
              <w:t xml:space="preserve"> and </w:t>
            </w:r>
            <w:r w:rsidR="008B5525">
              <w:rPr>
                <w:rFonts w:cs="Arial"/>
                <w:sz w:val="20"/>
                <w:szCs w:val="20"/>
              </w:rPr>
              <w:t>young people</w:t>
            </w:r>
            <w:r w:rsidR="00FC4690">
              <w:rPr>
                <w:rFonts w:cs="Arial"/>
                <w:sz w:val="20"/>
                <w:szCs w:val="20"/>
              </w:rPr>
              <w:t xml:space="preserve"> (unless designated to help)</w:t>
            </w:r>
          </w:p>
          <w:p w14:paraId="4D63F8DC" w14:textId="63D72F87" w:rsidR="008429C5" w:rsidRPr="008B5525" w:rsidRDefault="008429C5" w:rsidP="009C3A19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First aid kit in camp –call First Aid </w:t>
            </w:r>
            <w:r w:rsidR="007E4EC2" w:rsidRPr="00DA63B2">
              <w:rPr>
                <w:rFonts w:cs="Arial"/>
                <w:sz w:val="20"/>
                <w:szCs w:val="20"/>
              </w:rPr>
              <w:t xml:space="preserve">leader </w:t>
            </w:r>
            <w:r w:rsidRPr="00DA63B2">
              <w:rPr>
                <w:rFonts w:cs="Arial"/>
                <w:sz w:val="20"/>
                <w:szCs w:val="20"/>
              </w:rPr>
              <w:t>if required.</w:t>
            </w:r>
          </w:p>
        </w:tc>
        <w:tc>
          <w:tcPr>
            <w:tcW w:w="4382" w:type="dxa"/>
            <w:shd w:val="clear" w:color="auto" w:fill="auto"/>
          </w:tcPr>
          <w:p w14:paraId="0F4EDD67" w14:textId="77777777" w:rsidR="008429C5" w:rsidRPr="00DA63B2" w:rsidRDefault="008429C5" w:rsidP="008429C5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E11BBD" w:rsidRPr="001C60E8" w14:paraId="021863D8" w14:textId="77777777" w:rsidTr="009112FD">
        <w:trPr>
          <w:trHeight w:val="698"/>
        </w:trPr>
        <w:tc>
          <w:tcPr>
            <w:tcW w:w="2840" w:type="dxa"/>
            <w:shd w:val="clear" w:color="auto" w:fill="auto"/>
          </w:tcPr>
          <w:p w14:paraId="498373B7" w14:textId="089961F7" w:rsidR="0052300B" w:rsidRDefault="0052300B" w:rsidP="009112FD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Using </w:t>
            </w:r>
            <w:r w:rsidR="00CF448B">
              <w:rPr>
                <w:b/>
                <w:sz w:val="20"/>
                <w:szCs w:val="20"/>
              </w:rPr>
              <w:t xml:space="preserve">Open </w:t>
            </w:r>
            <w:r>
              <w:rPr>
                <w:b/>
                <w:sz w:val="20"/>
                <w:szCs w:val="20"/>
              </w:rPr>
              <w:t>Fires</w:t>
            </w:r>
            <w:r w:rsidR="00E11BBD" w:rsidRPr="00DA63B2">
              <w:rPr>
                <w:sz w:val="20"/>
                <w:szCs w:val="20"/>
              </w:rPr>
              <w:t xml:space="preserve"> – </w:t>
            </w:r>
          </w:p>
          <w:p w14:paraId="030A222C" w14:textId="77777777" w:rsidR="0052300B" w:rsidRDefault="0052300B" w:rsidP="009112FD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7A08182D" w14:textId="0C7958B7" w:rsidR="00E11BBD" w:rsidRPr="00DA63B2" w:rsidRDefault="0052300B" w:rsidP="009112FD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="00E11BBD" w:rsidRPr="00DA63B2">
              <w:rPr>
                <w:sz w:val="20"/>
                <w:szCs w:val="20"/>
              </w:rPr>
              <w:t>isk of burns from mistakes or misuse.</w:t>
            </w:r>
          </w:p>
          <w:p w14:paraId="239478CD" w14:textId="77777777" w:rsidR="00E11BBD" w:rsidRPr="00DA63B2" w:rsidRDefault="00E11BBD" w:rsidP="009112FD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tarting fires -  creating sparks</w:t>
            </w:r>
          </w:p>
        </w:tc>
        <w:tc>
          <w:tcPr>
            <w:tcW w:w="1556" w:type="dxa"/>
            <w:shd w:val="clear" w:color="auto" w:fill="auto"/>
          </w:tcPr>
          <w:p w14:paraId="11EB0D18" w14:textId="77777777" w:rsidR="00E11BBD" w:rsidRPr="00DA63B2" w:rsidRDefault="00E11BBD" w:rsidP="009112FD">
            <w:pPr>
              <w:rPr>
                <w:color w:val="FF0000"/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  <w:r w:rsidRPr="00DA63B2">
              <w:rPr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6673" w:type="dxa"/>
            <w:shd w:val="clear" w:color="auto" w:fill="auto"/>
          </w:tcPr>
          <w:p w14:paraId="34B01F55" w14:textId="54570DD9" w:rsidR="00E11BBD" w:rsidRDefault="00E11BBD" w:rsidP="009112F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Restrict a</w:t>
            </w:r>
            <w:r>
              <w:rPr>
                <w:sz w:val="20"/>
                <w:szCs w:val="20"/>
              </w:rPr>
              <w:t xml:space="preserve">ccess </w:t>
            </w:r>
            <w:r w:rsidRPr="00DA63B2">
              <w:rPr>
                <w:sz w:val="20"/>
                <w:szCs w:val="20"/>
              </w:rPr>
              <w:t xml:space="preserve">by using in a defined area. Leaders </w:t>
            </w:r>
            <w:r w:rsidR="00031277">
              <w:rPr>
                <w:sz w:val="20"/>
                <w:szCs w:val="20"/>
              </w:rPr>
              <w:t>to</w:t>
            </w:r>
            <w:r w:rsidRPr="00DA63B2">
              <w:rPr>
                <w:sz w:val="20"/>
                <w:szCs w:val="20"/>
              </w:rPr>
              <w:t xml:space="preserve"> supervise </w:t>
            </w:r>
            <w:r w:rsidR="008B5525">
              <w:rPr>
                <w:sz w:val="20"/>
                <w:szCs w:val="20"/>
              </w:rPr>
              <w:t>young people</w:t>
            </w:r>
            <w:r w:rsidR="00031277">
              <w:rPr>
                <w:sz w:val="20"/>
                <w:szCs w:val="20"/>
              </w:rPr>
              <w:t xml:space="preserve"> </w:t>
            </w:r>
            <w:r w:rsidRPr="00DA63B2">
              <w:rPr>
                <w:sz w:val="20"/>
                <w:szCs w:val="20"/>
              </w:rPr>
              <w:t>when they’re using hot items</w:t>
            </w:r>
            <w:r>
              <w:rPr>
                <w:sz w:val="20"/>
                <w:szCs w:val="20"/>
              </w:rPr>
              <w:t>.</w:t>
            </w:r>
            <w:r w:rsidR="00031277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Consider appropriate Group size.</w:t>
            </w:r>
          </w:p>
          <w:p w14:paraId="7B2379B6" w14:textId="24F6AB3E" w:rsidR="009C3A19" w:rsidRPr="00E66A1F" w:rsidRDefault="00781757" w:rsidP="009112FD">
            <w:pPr>
              <w:rPr>
                <w:sz w:val="20"/>
                <w:szCs w:val="20"/>
              </w:rPr>
            </w:pPr>
            <w:r w:rsidRPr="00E66A1F">
              <w:rPr>
                <w:sz w:val="20"/>
                <w:szCs w:val="20"/>
              </w:rPr>
              <w:t>Keep</w:t>
            </w:r>
            <w:r w:rsidR="009C3A19" w:rsidRPr="00E66A1F">
              <w:rPr>
                <w:sz w:val="20"/>
                <w:szCs w:val="20"/>
              </w:rPr>
              <w:t xml:space="preserve"> area around the fire free of trip hazards</w:t>
            </w:r>
          </w:p>
          <w:p w14:paraId="6A95ED13" w14:textId="2ABB1234" w:rsidR="009C3A19" w:rsidRPr="008B5525" w:rsidRDefault="00781757" w:rsidP="009112FD">
            <w:pPr>
              <w:rPr>
                <w:sz w:val="20"/>
                <w:szCs w:val="20"/>
              </w:rPr>
            </w:pPr>
            <w:r w:rsidRPr="00E66A1F">
              <w:rPr>
                <w:sz w:val="20"/>
                <w:szCs w:val="20"/>
              </w:rPr>
              <w:t>Keep</w:t>
            </w:r>
            <w:r w:rsidR="009C3A19" w:rsidRPr="00E66A1F">
              <w:rPr>
                <w:sz w:val="20"/>
                <w:szCs w:val="20"/>
              </w:rPr>
              <w:t xml:space="preserve"> woodp</w:t>
            </w:r>
            <w:r w:rsidRPr="00E66A1F">
              <w:rPr>
                <w:sz w:val="20"/>
                <w:szCs w:val="20"/>
              </w:rPr>
              <w:t xml:space="preserve">ile well away from the fire - at least </w:t>
            </w:r>
            <w:r w:rsidR="009C3A19" w:rsidRPr="00E66A1F">
              <w:rPr>
                <w:sz w:val="20"/>
                <w:szCs w:val="20"/>
              </w:rPr>
              <w:t>2 metres</w:t>
            </w:r>
          </w:p>
          <w:p w14:paraId="02816017" w14:textId="78543328" w:rsidR="00E11BBD" w:rsidRPr="00DA63B2" w:rsidRDefault="00E11BBD" w:rsidP="009112F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Brief </w:t>
            </w:r>
            <w:r w:rsidR="008B5525">
              <w:rPr>
                <w:sz w:val="20"/>
                <w:szCs w:val="20"/>
              </w:rPr>
              <w:t>young people</w:t>
            </w:r>
            <w:r w:rsidRPr="00DA63B2">
              <w:rPr>
                <w:sz w:val="20"/>
                <w:szCs w:val="20"/>
              </w:rPr>
              <w:t xml:space="preserve"> on safe use of </w:t>
            </w:r>
            <w:r>
              <w:rPr>
                <w:sz w:val="20"/>
                <w:szCs w:val="20"/>
              </w:rPr>
              <w:t xml:space="preserve">cooking </w:t>
            </w:r>
            <w:r w:rsidRPr="00DA63B2">
              <w:rPr>
                <w:sz w:val="20"/>
                <w:szCs w:val="20"/>
              </w:rPr>
              <w:t>equipment or fire before use</w:t>
            </w:r>
            <w:r>
              <w:rPr>
                <w:sz w:val="20"/>
                <w:szCs w:val="20"/>
              </w:rPr>
              <w:t xml:space="preserve"> </w:t>
            </w:r>
            <w:r w:rsidRPr="00DA63B2">
              <w:rPr>
                <w:sz w:val="20"/>
                <w:szCs w:val="20"/>
              </w:rPr>
              <w:t xml:space="preserve">and on the possible dangers of </w:t>
            </w:r>
            <w:proofErr w:type="spellStart"/>
            <w:r w:rsidRPr="00DA63B2">
              <w:rPr>
                <w:sz w:val="20"/>
                <w:szCs w:val="20"/>
              </w:rPr>
              <w:t>firelighting</w:t>
            </w:r>
            <w:proofErr w:type="spellEnd"/>
            <w:r w:rsidRPr="00DA63B2">
              <w:rPr>
                <w:sz w:val="20"/>
                <w:szCs w:val="20"/>
              </w:rPr>
              <w:t xml:space="preserve">. </w:t>
            </w:r>
          </w:p>
          <w:p w14:paraId="6F742FB4" w14:textId="630C379F" w:rsidR="00E11BBD" w:rsidRPr="00DA63B2" w:rsidRDefault="00E11BBD" w:rsidP="009112F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ave </w:t>
            </w:r>
            <w:r w:rsidRPr="00DA63B2">
              <w:rPr>
                <w:sz w:val="20"/>
                <w:szCs w:val="20"/>
              </w:rPr>
              <w:t xml:space="preserve">rules for </w:t>
            </w:r>
            <w:proofErr w:type="spellStart"/>
            <w:r w:rsidRPr="00DA63B2">
              <w:rPr>
                <w:sz w:val="20"/>
                <w:szCs w:val="20"/>
              </w:rPr>
              <w:t>firelighting</w:t>
            </w:r>
            <w:proofErr w:type="spellEnd"/>
            <w:r w:rsidRPr="00DA63B2">
              <w:rPr>
                <w:sz w:val="20"/>
                <w:szCs w:val="20"/>
              </w:rPr>
              <w:t xml:space="preserve"> including</w:t>
            </w:r>
            <w:r>
              <w:rPr>
                <w:sz w:val="20"/>
                <w:szCs w:val="20"/>
              </w:rPr>
              <w:t xml:space="preserve"> – for example</w:t>
            </w:r>
            <w:r w:rsidRPr="00DA63B2">
              <w:rPr>
                <w:sz w:val="20"/>
                <w:szCs w:val="20"/>
              </w:rPr>
              <w:t>: no picking up burning wood</w:t>
            </w:r>
            <w:r w:rsidR="006664DF">
              <w:rPr>
                <w:sz w:val="20"/>
                <w:szCs w:val="20"/>
              </w:rPr>
              <w:t>;</w:t>
            </w:r>
            <w:r w:rsidRPr="00DA63B2">
              <w:rPr>
                <w:sz w:val="20"/>
                <w:szCs w:val="20"/>
              </w:rPr>
              <w:t xml:space="preserve"> no throwing objects onto the fire</w:t>
            </w:r>
            <w:r w:rsidR="006664DF">
              <w:rPr>
                <w:sz w:val="20"/>
                <w:szCs w:val="20"/>
              </w:rPr>
              <w:t>;</w:t>
            </w:r>
            <w:r w:rsidRPr="00DA63B2">
              <w:rPr>
                <w:sz w:val="20"/>
                <w:szCs w:val="20"/>
              </w:rPr>
              <w:t xml:space="preserve"> hold wood </w:t>
            </w:r>
            <w:r w:rsidR="006664DF">
              <w:rPr>
                <w:sz w:val="20"/>
                <w:szCs w:val="20"/>
              </w:rPr>
              <w:t xml:space="preserve">at </w:t>
            </w:r>
            <w:r w:rsidRPr="00DA63B2">
              <w:rPr>
                <w:sz w:val="20"/>
                <w:szCs w:val="20"/>
              </w:rPr>
              <w:t xml:space="preserve">one end and lower onto the fire with your fingers near the ground. </w:t>
            </w:r>
            <w:r w:rsidR="009C3A19">
              <w:rPr>
                <w:sz w:val="20"/>
                <w:szCs w:val="20"/>
              </w:rPr>
              <w:t xml:space="preserve"> </w:t>
            </w:r>
            <w:r w:rsidR="009C3A19" w:rsidRPr="00E66A1F">
              <w:rPr>
                <w:sz w:val="20"/>
                <w:szCs w:val="20"/>
              </w:rPr>
              <w:t xml:space="preserve">No removing wood from the fire once it has been put on.  </w:t>
            </w:r>
          </w:p>
          <w:p w14:paraId="401B0585" w14:textId="66BEC8E5" w:rsidR="00E11BBD" w:rsidRPr="00DA63B2" w:rsidRDefault="00E11BBD" w:rsidP="009112F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To start a fire only use kindling or bought fire </w:t>
            </w:r>
            <w:proofErr w:type="spellStart"/>
            <w:r w:rsidRPr="00DA63B2">
              <w:rPr>
                <w:sz w:val="20"/>
                <w:szCs w:val="20"/>
              </w:rPr>
              <w:t>lighters</w:t>
            </w:r>
            <w:proofErr w:type="spellEnd"/>
            <w:r w:rsidRPr="00DA63B2">
              <w:rPr>
                <w:sz w:val="20"/>
                <w:szCs w:val="20"/>
              </w:rPr>
              <w:t xml:space="preserve">. Do </w:t>
            </w:r>
            <w:r w:rsidR="006664DF">
              <w:rPr>
                <w:sz w:val="20"/>
                <w:szCs w:val="20"/>
              </w:rPr>
              <w:t>NOT</w:t>
            </w:r>
            <w:r w:rsidRPr="00DA63B2">
              <w:rPr>
                <w:sz w:val="20"/>
                <w:szCs w:val="20"/>
              </w:rPr>
              <w:t xml:space="preserve"> use </w:t>
            </w:r>
            <w:r w:rsidRPr="00DA63B2">
              <w:rPr>
                <w:sz w:val="20"/>
                <w:szCs w:val="20"/>
              </w:rPr>
              <w:lastRenderedPageBreak/>
              <w:t>accelerants on the fire (any substance or mixture that accelerates or speeds the development and escalation of fire) – such as petrol, lighter fuel and other spirits.</w:t>
            </w:r>
          </w:p>
          <w:p w14:paraId="561D8A81" w14:textId="402DD5E1" w:rsidR="00E11BBD" w:rsidRPr="00DA63B2" w:rsidRDefault="00E11BBD" w:rsidP="009112F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void loose clothing around fires – watch out for open coats, sleeves and scarves. Tuck them in and keep coats, hoodies fastened. Tie back loose hair. Do not reach over fires or flames.</w:t>
            </w:r>
          </w:p>
          <w:p w14:paraId="2101A112" w14:textId="0807DE01" w:rsidR="00E11BBD" w:rsidRPr="00DA63B2" w:rsidRDefault="00E11BBD" w:rsidP="009112F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Make sure there is an </w:t>
            </w:r>
            <w:proofErr w:type="spellStart"/>
            <w:r w:rsidRPr="00DA63B2">
              <w:rPr>
                <w:sz w:val="20"/>
                <w:szCs w:val="20"/>
              </w:rPr>
              <w:t>appropirate</w:t>
            </w:r>
            <w:proofErr w:type="spellEnd"/>
            <w:r w:rsidRPr="00DA63B2">
              <w:rPr>
                <w:sz w:val="20"/>
                <w:szCs w:val="20"/>
              </w:rPr>
              <w:t xml:space="preserve"> first aid kit available and that leader training is up to date. </w:t>
            </w:r>
          </w:p>
          <w:p w14:paraId="783567DE" w14:textId="30DC8276" w:rsidR="00E11BBD" w:rsidRPr="00DA63B2" w:rsidRDefault="00E11BBD" w:rsidP="009112F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Make sure that cold water is available nearby – there should be at least a bucket, running water is best if possible.</w:t>
            </w:r>
          </w:p>
        </w:tc>
        <w:tc>
          <w:tcPr>
            <w:tcW w:w="4382" w:type="dxa"/>
            <w:shd w:val="clear" w:color="auto" w:fill="auto"/>
          </w:tcPr>
          <w:p w14:paraId="33DEB6D2" w14:textId="77777777" w:rsidR="00E11BBD" w:rsidRPr="00DA63B2" w:rsidRDefault="00E11BBD" w:rsidP="009112FD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8429C5" w:rsidRPr="001C60E8" w14:paraId="71B7DC7E" w14:textId="77777777" w:rsidTr="00327708">
        <w:trPr>
          <w:trHeight w:val="698"/>
        </w:trPr>
        <w:tc>
          <w:tcPr>
            <w:tcW w:w="2840" w:type="dxa"/>
            <w:tcBorders>
              <w:left w:val="single" w:sz="6" w:space="0" w:color="auto"/>
              <w:bottom w:val="single" w:sz="6" w:space="0" w:color="auto"/>
            </w:tcBorders>
          </w:tcPr>
          <w:p w14:paraId="4653A6CF" w14:textId="6A196637" w:rsidR="008429C5" w:rsidRPr="009432A4" w:rsidRDefault="009432A4" w:rsidP="008429C5">
            <w:pPr>
              <w:rPr>
                <w:rFonts w:cs="Arial"/>
                <w:b/>
                <w:sz w:val="20"/>
                <w:szCs w:val="20"/>
              </w:rPr>
            </w:pPr>
            <w:r w:rsidRPr="009432A4">
              <w:rPr>
                <w:rFonts w:cs="Arial"/>
                <w:b/>
                <w:sz w:val="20"/>
                <w:szCs w:val="20"/>
              </w:rPr>
              <w:t>Bugs &amp;</w:t>
            </w:r>
            <w:r w:rsidR="008429C5" w:rsidRPr="009432A4">
              <w:rPr>
                <w:rFonts w:cs="Arial"/>
                <w:b/>
                <w:sz w:val="20"/>
                <w:szCs w:val="20"/>
              </w:rPr>
              <w:t xml:space="preserve"> Dirt</w:t>
            </w:r>
            <w:r w:rsidRPr="009432A4">
              <w:rPr>
                <w:rFonts w:cs="Arial"/>
                <w:b/>
                <w:sz w:val="20"/>
                <w:szCs w:val="20"/>
              </w:rPr>
              <w:t xml:space="preserve"> – </w:t>
            </w:r>
          </w:p>
          <w:p w14:paraId="2C1A6A24" w14:textId="0C66A6FF" w:rsidR="009432A4" w:rsidRPr="00DA63B2" w:rsidRDefault="009432A4" w:rsidP="008429C5">
            <w:pPr>
              <w:rPr>
                <w:rFonts w:cs="Arial"/>
                <w:sz w:val="20"/>
                <w:szCs w:val="20"/>
              </w:rPr>
            </w:pPr>
          </w:p>
          <w:p w14:paraId="6B733208" w14:textId="77777777" w:rsidR="008429C5" w:rsidRDefault="008429C5" w:rsidP="008429C5">
            <w:pPr>
              <w:widowControl/>
              <w:autoSpaceDE/>
              <w:autoSpaceDN/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Dirty utensils</w:t>
            </w:r>
          </w:p>
          <w:p w14:paraId="3213F923" w14:textId="77777777" w:rsidR="00F047AC" w:rsidRDefault="009432A4" w:rsidP="008429C5">
            <w:pPr>
              <w:widowControl/>
              <w:autoSpaceDE/>
              <w:autoSpaceDN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ygiene</w:t>
            </w:r>
            <w:r w:rsidR="00F047AC" w:rsidRPr="00DA63B2">
              <w:rPr>
                <w:rFonts w:cs="Arial"/>
                <w:sz w:val="20"/>
                <w:szCs w:val="20"/>
              </w:rPr>
              <w:t xml:space="preserve"> </w:t>
            </w:r>
          </w:p>
          <w:p w14:paraId="29701A32" w14:textId="4349714E" w:rsidR="009432A4" w:rsidRPr="00DA63B2" w:rsidRDefault="00F047AC" w:rsidP="008429C5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Food poisoning</w:t>
            </w:r>
          </w:p>
        </w:tc>
        <w:tc>
          <w:tcPr>
            <w:tcW w:w="1556" w:type="dxa"/>
          </w:tcPr>
          <w:p w14:paraId="4CA9C6A2" w14:textId="23DD6390" w:rsidR="008429C5" w:rsidRPr="00DA63B2" w:rsidRDefault="008429C5" w:rsidP="008429C5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</w:tcPr>
          <w:p w14:paraId="0A6627E4" w14:textId="687D58EC" w:rsidR="009C3A19" w:rsidRPr="00DA63B2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Leaders ensure good hygiene standards</w:t>
            </w:r>
            <w:r w:rsidR="00E60724">
              <w:rPr>
                <w:rFonts w:cs="Arial"/>
                <w:sz w:val="20"/>
                <w:szCs w:val="20"/>
              </w:rPr>
              <w:t xml:space="preserve"> and brief YP on the importance of maintaining throughout </w:t>
            </w:r>
            <w:r w:rsidR="008B5525">
              <w:rPr>
                <w:rFonts w:cs="Arial"/>
                <w:sz w:val="20"/>
                <w:szCs w:val="20"/>
              </w:rPr>
              <w:t>camp (identifying specific risks for the location, for example ticks).</w:t>
            </w:r>
          </w:p>
          <w:p w14:paraId="380F2ACE" w14:textId="77777777" w:rsidR="008429C5" w:rsidRPr="00DA63B2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Wash hands after going to </w:t>
            </w:r>
            <w:proofErr w:type="spellStart"/>
            <w:r w:rsidRPr="00DA63B2">
              <w:rPr>
                <w:rFonts w:cs="Arial"/>
                <w:sz w:val="20"/>
                <w:szCs w:val="20"/>
              </w:rPr>
              <w:t>loo</w:t>
            </w:r>
            <w:proofErr w:type="spellEnd"/>
            <w:r w:rsidRPr="00DA63B2">
              <w:rPr>
                <w:rFonts w:cs="Arial"/>
                <w:sz w:val="20"/>
                <w:szCs w:val="20"/>
              </w:rPr>
              <w:t xml:space="preserve"> and all field activities and before eating.</w:t>
            </w:r>
          </w:p>
          <w:p w14:paraId="5CCFD7B1" w14:textId="2BC93964" w:rsidR="008429C5" w:rsidRPr="00DA63B2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Hand washing area set up and </w:t>
            </w:r>
            <w:r w:rsidR="00E60724">
              <w:rPr>
                <w:rFonts w:cs="Arial"/>
                <w:sz w:val="20"/>
                <w:szCs w:val="20"/>
              </w:rPr>
              <w:t xml:space="preserve">regularly </w:t>
            </w:r>
            <w:r w:rsidRPr="00DA63B2">
              <w:rPr>
                <w:rFonts w:cs="Arial"/>
                <w:sz w:val="20"/>
                <w:szCs w:val="20"/>
              </w:rPr>
              <w:t>maintained by leader team</w:t>
            </w:r>
            <w:r w:rsidR="00E60724">
              <w:rPr>
                <w:rFonts w:cs="Arial"/>
                <w:sz w:val="20"/>
                <w:szCs w:val="20"/>
              </w:rPr>
              <w:t>.</w:t>
            </w:r>
          </w:p>
          <w:p w14:paraId="2835FFDB" w14:textId="61AB7B21" w:rsidR="008429C5" w:rsidRPr="008B5525" w:rsidRDefault="00E60724" w:rsidP="008429C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Make </w:t>
            </w:r>
            <w:r w:rsidR="008429C5" w:rsidRPr="00DA63B2">
              <w:rPr>
                <w:rFonts w:cs="Arial"/>
                <w:sz w:val="20"/>
                <w:szCs w:val="20"/>
              </w:rPr>
              <w:t xml:space="preserve">sure </w:t>
            </w:r>
            <w:r>
              <w:rPr>
                <w:rFonts w:cs="Arial"/>
                <w:sz w:val="20"/>
                <w:szCs w:val="20"/>
              </w:rPr>
              <w:t xml:space="preserve">to use </w:t>
            </w:r>
            <w:r w:rsidR="008429C5" w:rsidRPr="00DA63B2">
              <w:rPr>
                <w:rFonts w:cs="Arial"/>
                <w:sz w:val="20"/>
                <w:szCs w:val="20"/>
              </w:rPr>
              <w:t>clean cooking / eating utensils.</w:t>
            </w:r>
          </w:p>
        </w:tc>
        <w:tc>
          <w:tcPr>
            <w:tcW w:w="4382" w:type="dxa"/>
            <w:shd w:val="clear" w:color="auto" w:fill="auto"/>
          </w:tcPr>
          <w:p w14:paraId="3AA54794" w14:textId="77777777" w:rsidR="008429C5" w:rsidRPr="00DA63B2" w:rsidRDefault="008429C5" w:rsidP="008429C5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74749C" w:rsidRPr="001C60E8" w14:paraId="399287D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8D77CEF" w14:textId="5ACB30D6" w:rsidR="0074749C" w:rsidRPr="00DA63B2" w:rsidRDefault="00CD57BB" w:rsidP="00CD57BB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 xml:space="preserve">Axe </w:t>
            </w:r>
            <w:r w:rsidR="00145FCE" w:rsidRPr="00DA63B2">
              <w:rPr>
                <w:b/>
                <w:sz w:val="20"/>
                <w:szCs w:val="20"/>
              </w:rPr>
              <w:t>and</w:t>
            </w:r>
            <w:r w:rsidRPr="00DA63B2">
              <w:rPr>
                <w:b/>
                <w:sz w:val="20"/>
                <w:szCs w:val="20"/>
              </w:rPr>
              <w:t xml:space="preserve"> saw</w:t>
            </w:r>
            <w:r w:rsidRPr="00DA63B2">
              <w:rPr>
                <w:sz w:val="20"/>
                <w:szCs w:val="20"/>
              </w:rPr>
              <w:t xml:space="preserve"> </w:t>
            </w:r>
            <w:r w:rsidR="00145FCE" w:rsidRPr="00DA63B2">
              <w:rPr>
                <w:sz w:val="20"/>
                <w:szCs w:val="20"/>
              </w:rPr>
              <w:t>–</w:t>
            </w:r>
            <w:r w:rsidRPr="00DA63B2">
              <w:rPr>
                <w:sz w:val="20"/>
                <w:szCs w:val="20"/>
              </w:rPr>
              <w:t xml:space="preserve"> </w:t>
            </w:r>
            <w:r w:rsidR="008B5525" w:rsidRPr="00DA63B2">
              <w:rPr>
                <w:sz w:val="20"/>
                <w:szCs w:val="20"/>
              </w:rPr>
              <w:t>risk of injury to non-participants or observers</w:t>
            </w:r>
            <w:r w:rsidR="008B5525">
              <w:rPr>
                <w:sz w:val="20"/>
                <w:szCs w:val="20"/>
              </w:rPr>
              <w:t xml:space="preserve"> and those undertaking the task</w:t>
            </w:r>
            <w:r w:rsidR="008B5525" w:rsidRPr="00DA63B2">
              <w:rPr>
                <w:sz w:val="20"/>
                <w:szCs w:val="20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5DE0C652" w14:textId="77777777" w:rsidR="0074749C" w:rsidRPr="00DA63B2" w:rsidRDefault="00256731" w:rsidP="0074749C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6495F7AB" w14:textId="77777777" w:rsidR="008B5525" w:rsidRDefault="008B5525" w:rsidP="008B5525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Create a safe cutting area (</w:t>
            </w:r>
            <w:hyperlink r:id="rId15" w:history="1">
              <w:r w:rsidRPr="00287B3E">
                <w:rPr>
                  <w:rStyle w:val="Hyperlink"/>
                  <w:sz w:val="20"/>
                  <w:szCs w:val="20"/>
                </w:rPr>
                <w:t>check guidance</w:t>
              </w:r>
            </w:hyperlink>
            <w:r w:rsidRPr="00DA63B2">
              <w:rPr>
                <w:sz w:val="20"/>
                <w:szCs w:val="20"/>
              </w:rPr>
              <w:t xml:space="preserve"> for safe size and distances). </w:t>
            </w:r>
          </w:p>
          <w:p w14:paraId="684B49CA" w14:textId="77777777" w:rsidR="008B5525" w:rsidRDefault="008B5525" w:rsidP="008B55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all equipment is kept secure when not in use and supervise when being used.</w:t>
            </w:r>
          </w:p>
          <w:p w14:paraId="2B5AAF17" w14:textId="77777777" w:rsidR="008B5525" w:rsidRDefault="008B5525" w:rsidP="008B5525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Esnure</w:t>
            </w:r>
            <w:proofErr w:type="spellEnd"/>
            <w:r>
              <w:rPr>
                <w:sz w:val="20"/>
                <w:szCs w:val="20"/>
              </w:rPr>
              <w:t xml:space="preserve"> suitable competence for those using the equipment.</w:t>
            </w:r>
          </w:p>
          <w:p w14:paraId="71B1174C" w14:textId="50FBBDA0" w:rsidR="0052300B" w:rsidRPr="00DA63B2" w:rsidRDefault="008B5525" w:rsidP="008B5525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propriate</w:t>
            </w:r>
            <w:proofErr w:type="spellEnd"/>
            <w:r>
              <w:rPr>
                <w:sz w:val="20"/>
                <w:szCs w:val="20"/>
              </w:rPr>
              <w:t xml:space="preserve"> protective equipment worn.</w:t>
            </w:r>
          </w:p>
        </w:tc>
        <w:tc>
          <w:tcPr>
            <w:tcW w:w="4382" w:type="dxa"/>
            <w:shd w:val="clear" w:color="auto" w:fill="auto"/>
          </w:tcPr>
          <w:p w14:paraId="31D7A99C" w14:textId="77777777" w:rsidR="0074749C" w:rsidRPr="00DA63B2" w:rsidRDefault="0074749C" w:rsidP="0074749C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14608D" w:rsidRPr="001C60E8" w14:paraId="55000651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056BF10F" w14:textId="1DB70214" w:rsidR="0014608D" w:rsidRPr="00DA63B2" w:rsidRDefault="0014608D" w:rsidP="009B7A9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 xml:space="preserve">Behaviour </w:t>
            </w:r>
            <w:r w:rsidRPr="00DA63B2">
              <w:rPr>
                <w:sz w:val="20"/>
                <w:szCs w:val="20"/>
              </w:rPr>
              <w:t>–</w:t>
            </w:r>
            <w:r w:rsidR="00145FCE" w:rsidRPr="00DA63B2">
              <w:rPr>
                <w:sz w:val="20"/>
                <w:szCs w:val="20"/>
              </w:rPr>
              <w:t xml:space="preserve"> risk of</w:t>
            </w:r>
            <w:r w:rsidRPr="00DA63B2">
              <w:rPr>
                <w:sz w:val="20"/>
                <w:szCs w:val="20"/>
              </w:rPr>
              <w:t xml:space="preserve"> overexcitement</w:t>
            </w:r>
            <w:r w:rsidR="00145FCE" w:rsidRPr="00DA63B2">
              <w:rPr>
                <w:sz w:val="20"/>
                <w:szCs w:val="20"/>
              </w:rPr>
              <w:t xml:space="preserve">, especially </w:t>
            </w:r>
            <w:r w:rsidRPr="00DA63B2">
              <w:rPr>
                <w:sz w:val="20"/>
                <w:szCs w:val="20"/>
              </w:rPr>
              <w:t xml:space="preserve">at </w:t>
            </w:r>
            <w:r w:rsidR="00145FCE" w:rsidRPr="00DA63B2">
              <w:rPr>
                <w:sz w:val="20"/>
                <w:szCs w:val="20"/>
              </w:rPr>
              <w:t xml:space="preserve">the </w:t>
            </w:r>
            <w:r w:rsidRPr="00DA63B2">
              <w:rPr>
                <w:sz w:val="20"/>
                <w:szCs w:val="20"/>
              </w:rPr>
              <w:t>start</w:t>
            </w:r>
            <w:r w:rsidR="00145FCE" w:rsidRPr="00DA63B2">
              <w:rPr>
                <w:sz w:val="20"/>
                <w:szCs w:val="20"/>
              </w:rPr>
              <w:t xml:space="preserve"> </w:t>
            </w:r>
            <w:r w:rsidRPr="00DA63B2">
              <w:rPr>
                <w:sz w:val="20"/>
                <w:szCs w:val="20"/>
              </w:rPr>
              <w:t xml:space="preserve">of </w:t>
            </w:r>
            <w:r w:rsidR="009B7A96" w:rsidRPr="00DA63B2">
              <w:rPr>
                <w:sz w:val="20"/>
                <w:szCs w:val="20"/>
              </w:rPr>
              <w:t>camp</w:t>
            </w:r>
            <w:r w:rsidR="00145FCE" w:rsidRPr="00DA63B2">
              <w:rPr>
                <w:sz w:val="20"/>
                <w:szCs w:val="20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190B870C" w14:textId="77777777" w:rsidR="0014608D" w:rsidRPr="00DA63B2" w:rsidRDefault="0014608D" w:rsidP="0014608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301AC0CC" w14:textId="64A68CC6" w:rsidR="009746D9" w:rsidRDefault="009B7A96" w:rsidP="009746D9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F</w:t>
            </w:r>
            <w:r w:rsidR="00E524C2" w:rsidRPr="00DA63B2">
              <w:rPr>
                <w:sz w:val="20"/>
                <w:szCs w:val="20"/>
              </w:rPr>
              <w:t>ollow the s</w:t>
            </w:r>
            <w:r w:rsidR="0014608D" w:rsidRPr="00DA63B2">
              <w:rPr>
                <w:sz w:val="20"/>
                <w:szCs w:val="20"/>
              </w:rPr>
              <w:t xml:space="preserve">ection code of conduct </w:t>
            </w:r>
            <w:r w:rsidR="00E524C2" w:rsidRPr="00DA63B2">
              <w:rPr>
                <w:sz w:val="20"/>
                <w:szCs w:val="20"/>
              </w:rPr>
              <w:t>that</w:t>
            </w:r>
            <w:r w:rsidR="0014608D" w:rsidRPr="00DA63B2">
              <w:rPr>
                <w:sz w:val="20"/>
                <w:szCs w:val="20"/>
              </w:rPr>
              <w:t xml:space="preserve"> set</w:t>
            </w:r>
            <w:r w:rsidR="00E524C2" w:rsidRPr="00DA63B2">
              <w:rPr>
                <w:sz w:val="20"/>
                <w:szCs w:val="20"/>
              </w:rPr>
              <w:t>s</w:t>
            </w:r>
            <w:r w:rsidR="0014608D" w:rsidRPr="00DA63B2">
              <w:rPr>
                <w:sz w:val="20"/>
                <w:szCs w:val="20"/>
              </w:rPr>
              <w:t xml:space="preserve"> clear expectations of behaviour.</w:t>
            </w:r>
            <w:r w:rsidR="00B62C3A">
              <w:rPr>
                <w:sz w:val="20"/>
                <w:szCs w:val="20"/>
              </w:rPr>
              <w:t xml:space="preserve"> </w:t>
            </w:r>
            <w:r w:rsidRPr="00DA63B2">
              <w:rPr>
                <w:sz w:val="20"/>
                <w:szCs w:val="20"/>
              </w:rPr>
              <w:t>Leaders be aware and manage group behaviour</w:t>
            </w:r>
          </w:p>
          <w:p w14:paraId="7C424291" w14:textId="244B644D" w:rsidR="0014608D" w:rsidRPr="00DA63B2" w:rsidRDefault="00CD015F" w:rsidP="00B62C3A">
            <w:pPr>
              <w:rPr>
                <w:sz w:val="20"/>
                <w:szCs w:val="20"/>
              </w:rPr>
            </w:pPr>
            <w:hyperlink r:id="rId16" w:history="1">
              <w:r w:rsidR="009746D9" w:rsidRPr="00DD3998">
                <w:rPr>
                  <w:rStyle w:val="Hyperlink"/>
                  <w:sz w:val="20"/>
                  <w:szCs w:val="20"/>
                </w:rPr>
                <w:t>Free time</w:t>
              </w:r>
            </w:hyperlink>
            <w:r w:rsidR="009746D9">
              <w:rPr>
                <w:sz w:val="20"/>
                <w:szCs w:val="20"/>
              </w:rPr>
              <w:t xml:space="preserve"> (unstructured activity) should be managed and have some level of supervision as, lack of it, is a frequent cause of incidents.</w:t>
            </w:r>
          </w:p>
        </w:tc>
        <w:tc>
          <w:tcPr>
            <w:tcW w:w="4382" w:type="dxa"/>
            <w:shd w:val="clear" w:color="auto" w:fill="auto"/>
          </w:tcPr>
          <w:p w14:paraId="1500A67F" w14:textId="77777777" w:rsidR="0014608D" w:rsidRPr="00DA63B2" w:rsidRDefault="0014608D" w:rsidP="0014608D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BB6AFE" w:rsidRPr="001C60E8" w14:paraId="14ED9E64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F76998A" w14:textId="5D369817" w:rsidR="00BB6AFE" w:rsidRDefault="00D12DD7" w:rsidP="0014608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ppropriate adults</w:t>
            </w:r>
            <w:r w:rsidR="00B30BD2">
              <w:rPr>
                <w:b/>
                <w:sz w:val="20"/>
                <w:szCs w:val="20"/>
              </w:rPr>
              <w:t xml:space="preserve"> – </w:t>
            </w:r>
          </w:p>
          <w:p w14:paraId="694E7919" w14:textId="743F06B1" w:rsidR="00B30BD2" w:rsidRPr="00B30BD2" w:rsidRDefault="00B30BD2" w:rsidP="0014608D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B30BD2">
              <w:rPr>
                <w:sz w:val="20"/>
                <w:szCs w:val="20"/>
              </w:rPr>
              <w:t>Injuries from poor management of camp, activities and facilities</w:t>
            </w:r>
          </w:p>
        </w:tc>
        <w:tc>
          <w:tcPr>
            <w:tcW w:w="1556" w:type="dxa"/>
            <w:shd w:val="clear" w:color="auto" w:fill="auto"/>
          </w:tcPr>
          <w:p w14:paraId="0288ADC5" w14:textId="1D3B33C7" w:rsidR="00BB6AFE" w:rsidRPr="00DA63B2" w:rsidRDefault="00D12DD7" w:rsidP="001460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adults</w:t>
            </w:r>
          </w:p>
        </w:tc>
        <w:tc>
          <w:tcPr>
            <w:tcW w:w="6673" w:type="dxa"/>
            <w:shd w:val="clear" w:color="auto" w:fill="auto"/>
          </w:tcPr>
          <w:p w14:paraId="2559675E" w14:textId="77777777" w:rsidR="008B5525" w:rsidRDefault="008B5525" w:rsidP="008B55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all leaders and adult helpers have completed appropriate personal enquiry checks.</w:t>
            </w:r>
          </w:p>
          <w:p w14:paraId="71DF579D" w14:textId="77777777" w:rsidR="008B5525" w:rsidRDefault="008B5525" w:rsidP="008B55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ent run by a leader with correct Nights Away Permit.</w:t>
            </w:r>
          </w:p>
          <w:p w14:paraId="20311367" w14:textId="77777777" w:rsidR="008B5525" w:rsidRDefault="008B5525" w:rsidP="008B55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ropriate adult: child ratios are in place.</w:t>
            </w:r>
          </w:p>
          <w:p w14:paraId="15C22984" w14:textId="77777777" w:rsidR="008B5525" w:rsidRDefault="008B5525" w:rsidP="008B55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ghts Away risk assessment logged with DC.</w:t>
            </w:r>
          </w:p>
          <w:p w14:paraId="507F1171" w14:textId="54BF7149" w:rsidR="00B161C6" w:rsidRPr="00DA63B2" w:rsidRDefault="008B5525" w:rsidP="008B55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ke sure adequate rest time is built in for leaders, with a ‘peaceful space’ away from the general hubbub.</w:t>
            </w:r>
          </w:p>
        </w:tc>
        <w:tc>
          <w:tcPr>
            <w:tcW w:w="4382" w:type="dxa"/>
            <w:shd w:val="clear" w:color="auto" w:fill="auto"/>
          </w:tcPr>
          <w:p w14:paraId="35CD02B5" w14:textId="77777777" w:rsidR="00BB6AFE" w:rsidRPr="00DA63B2" w:rsidRDefault="00BB6AFE" w:rsidP="0014608D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942C9" w:rsidRPr="001C60E8" w14:paraId="364AA303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81A9096" w14:textId="4ADA0FDC" w:rsidR="003942C9" w:rsidRDefault="003942C9" w:rsidP="0014608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tivities</w:t>
            </w:r>
          </w:p>
        </w:tc>
        <w:tc>
          <w:tcPr>
            <w:tcW w:w="1556" w:type="dxa"/>
            <w:shd w:val="clear" w:color="auto" w:fill="auto"/>
          </w:tcPr>
          <w:p w14:paraId="0E29ADDA" w14:textId="77777777" w:rsidR="003942C9" w:rsidRDefault="003942C9" w:rsidP="0014608D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shd w:val="clear" w:color="auto" w:fill="auto"/>
          </w:tcPr>
          <w:p w14:paraId="6D0FE19E" w14:textId="77777777" w:rsidR="00E430D7" w:rsidRDefault="00E430D7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duce separate risk assessments for your activities.</w:t>
            </w:r>
          </w:p>
          <w:p w14:paraId="7D67F71C" w14:textId="01FD4A16" w:rsidR="003942C9" w:rsidRDefault="00244B07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the suitability of activities for those taking part – including age appropriate.</w:t>
            </w:r>
          </w:p>
          <w:p w14:paraId="6D2BCF4C" w14:textId="77777777" w:rsidR="004B431A" w:rsidRDefault="004B431A" w:rsidP="00EC5991">
            <w:pPr>
              <w:rPr>
                <w:sz w:val="20"/>
                <w:szCs w:val="20"/>
              </w:rPr>
            </w:pPr>
          </w:p>
          <w:p w14:paraId="458FB904" w14:textId="3EE6D5E9" w:rsidR="00244B07" w:rsidRDefault="00244B07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eck </w:t>
            </w:r>
            <w:hyperlink r:id="rId17" w:history="1">
              <w:r w:rsidRPr="00E430D7">
                <w:rPr>
                  <w:rStyle w:val="Hyperlink"/>
                  <w:sz w:val="20"/>
                  <w:szCs w:val="20"/>
                </w:rPr>
                <w:t>Activities A-Z</w:t>
              </w:r>
            </w:hyperlink>
            <w:r>
              <w:rPr>
                <w:sz w:val="20"/>
                <w:szCs w:val="20"/>
              </w:rPr>
              <w:t xml:space="preserve"> to see if any need Permits or qualifications to run them.</w:t>
            </w:r>
          </w:p>
          <w:p w14:paraId="41BE9CDD" w14:textId="77777777" w:rsidR="00244B07" w:rsidRDefault="00244B07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ve you got a suitable area to run these?</w:t>
            </w:r>
          </w:p>
          <w:p w14:paraId="6FFF3220" w14:textId="31BCEA5C" w:rsidR="00B161C6" w:rsidRDefault="003449D0" w:rsidP="0050428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e time and unstructured activities - have a suitable plan for supervision.</w:t>
            </w:r>
          </w:p>
        </w:tc>
        <w:tc>
          <w:tcPr>
            <w:tcW w:w="4382" w:type="dxa"/>
            <w:shd w:val="clear" w:color="auto" w:fill="auto"/>
          </w:tcPr>
          <w:p w14:paraId="2C32DCBA" w14:textId="77777777" w:rsidR="003942C9" w:rsidRPr="00DA63B2" w:rsidRDefault="003942C9" w:rsidP="0014608D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14608D" w:rsidRPr="001C60E8" w14:paraId="77DD115B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1BD15C3" w14:textId="154F4A03" w:rsidR="0014608D" w:rsidRPr="00CF1DBF" w:rsidRDefault="00CF1DBF" w:rsidP="0014608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CF1DBF">
              <w:rPr>
                <w:b/>
                <w:sz w:val="20"/>
                <w:szCs w:val="20"/>
              </w:rPr>
              <w:t xml:space="preserve">Incidents – </w:t>
            </w:r>
          </w:p>
          <w:p w14:paraId="7CFF2365" w14:textId="39848DD5" w:rsidR="00CF1DBF" w:rsidRPr="00DA63B2" w:rsidRDefault="009F20AE" w:rsidP="009F20AE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isk of prolonged/increased injuries from lack of </w:t>
            </w:r>
            <w:r w:rsidR="00CF1DBF">
              <w:rPr>
                <w:sz w:val="20"/>
                <w:szCs w:val="20"/>
              </w:rPr>
              <w:t>manag</w:t>
            </w:r>
            <w:r>
              <w:rPr>
                <w:sz w:val="20"/>
                <w:szCs w:val="20"/>
              </w:rPr>
              <w:t>ement</w:t>
            </w:r>
          </w:p>
        </w:tc>
        <w:tc>
          <w:tcPr>
            <w:tcW w:w="1556" w:type="dxa"/>
            <w:shd w:val="clear" w:color="auto" w:fill="auto"/>
          </w:tcPr>
          <w:p w14:paraId="62FDCEF4" w14:textId="118A7758" w:rsidR="0014608D" w:rsidRPr="00DA63B2" w:rsidRDefault="0014608D" w:rsidP="0014608D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shd w:val="clear" w:color="auto" w:fill="auto"/>
          </w:tcPr>
          <w:p w14:paraId="464ED3F1" w14:textId="77777777" w:rsidR="00CF1DBF" w:rsidRDefault="00CF1DBF" w:rsidP="00CF1DB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itable first aid cover is in place.</w:t>
            </w:r>
          </w:p>
          <w:p w14:paraId="1BA93AEF" w14:textId="5E443245" w:rsidR="008F2B2A" w:rsidRDefault="008F2B2A" w:rsidP="00CF1DB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tails of emergency department of hospital and local doctors.</w:t>
            </w:r>
          </w:p>
          <w:p w14:paraId="1E1886C0" w14:textId="77777777" w:rsidR="006F00CD" w:rsidRDefault="006F00CD" w:rsidP="001460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robust InTouch process is in place</w:t>
            </w:r>
          </w:p>
          <w:p w14:paraId="63FD55F3" w14:textId="77777777" w:rsidR="009C3A19" w:rsidRPr="00E66A1F" w:rsidRDefault="009C3A19" w:rsidP="0014608D">
            <w:pPr>
              <w:rPr>
                <w:sz w:val="20"/>
                <w:szCs w:val="20"/>
              </w:rPr>
            </w:pPr>
            <w:r w:rsidRPr="00E66A1F">
              <w:rPr>
                <w:sz w:val="20"/>
                <w:szCs w:val="20"/>
              </w:rPr>
              <w:t>Medication to be stored securely and leaders to supervise schedule of taking medicines</w:t>
            </w:r>
          </w:p>
          <w:p w14:paraId="3DF94AD2" w14:textId="4F5EA41B" w:rsidR="00E66A1F" w:rsidRPr="009C3A19" w:rsidRDefault="00E66A1F" w:rsidP="0014608D">
            <w:pPr>
              <w:rPr>
                <w:color w:val="FF0000"/>
                <w:sz w:val="20"/>
                <w:szCs w:val="20"/>
              </w:rPr>
            </w:pPr>
            <w:r w:rsidRPr="00E66A1F">
              <w:rPr>
                <w:sz w:val="20"/>
                <w:szCs w:val="20"/>
              </w:rPr>
              <w:t>Be aware of additional environmental hazards such as heatstroke, sunburn, ticks and other insects and animals</w:t>
            </w:r>
          </w:p>
        </w:tc>
        <w:tc>
          <w:tcPr>
            <w:tcW w:w="4382" w:type="dxa"/>
            <w:shd w:val="clear" w:color="auto" w:fill="auto"/>
          </w:tcPr>
          <w:p w14:paraId="1FB82E83" w14:textId="3EE1F10B" w:rsidR="0014608D" w:rsidRPr="00DA63B2" w:rsidRDefault="0014608D" w:rsidP="0014608D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0E7BB8" w14:paraId="2C22D660" w14:textId="77777777" w:rsidTr="000E7BB8">
        <w:trPr>
          <w:trHeight w:val="678"/>
        </w:trPr>
        <w:tc>
          <w:tcPr>
            <w:tcW w:w="154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6E8A8" w14:textId="77777777" w:rsidR="000E7BB8" w:rsidRDefault="000E7BB8">
            <w:pPr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What other hazards arising do you need to consider?</w:t>
            </w:r>
          </w:p>
          <w:p w14:paraId="3F27D1E8" w14:textId="77777777" w:rsidR="000E7BB8" w:rsidRDefault="000E7BB8">
            <w:pPr>
              <w:rPr>
                <w:b/>
                <w:color w:val="FF0000"/>
                <w:sz w:val="20"/>
                <w:szCs w:val="20"/>
              </w:rPr>
            </w:pPr>
          </w:p>
          <w:p w14:paraId="04C781C9" w14:textId="77777777" w:rsidR="000E7BB8" w:rsidRDefault="000E7BB8" w:rsidP="000E7BB8">
            <w:pPr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This risk assessment does not cover the specifics of the activities being undertaken whilst away which will require their own. </w:t>
            </w:r>
          </w:p>
          <w:p w14:paraId="12D5B8E5" w14:textId="7B53A1B4" w:rsidR="000E7BB8" w:rsidRDefault="000E7BB8" w:rsidP="00B62C3A">
            <w:pPr>
              <w:rPr>
                <w:color w:val="FF0000"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There are </w:t>
            </w:r>
            <w:hyperlink r:id="rId18" w:history="1">
              <w:r w:rsidRPr="000E7BB8">
                <w:rPr>
                  <w:rStyle w:val="Hyperlink"/>
                  <w:b/>
                  <w:sz w:val="20"/>
                  <w:szCs w:val="20"/>
                </w:rPr>
                <w:t>examples</w:t>
              </w:r>
            </w:hyperlink>
            <w:r>
              <w:rPr>
                <w:b/>
                <w:color w:val="FF0000"/>
                <w:sz w:val="20"/>
                <w:szCs w:val="20"/>
              </w:rPr>
              <w:t xml:space="preserve"> to use as a starting point </w:t>
            </w:r>
          </w:p>
        </w:tc>
      </w:tr>
      <w:tr w:rsidR="0051380C" w:rsidRPr="001C60E8" w14:paraId="1D7498A8" w14:textId="77777777" w:rsidTr="0051380C">
        <w:trPr>
          <w:trHeight w:val="676"/>
        </w:trPr>
        <w:tc>
          <w:tcPr>
            <w:tcW w:w="15451" w:type="dxa"/>
            <w:gridSpan w:val="4"/>
            <w:shd w:val="clear" w:color="auto" w:fill="FFF2CC" w:themeFill="accent4" w:themeFillTint="33"/>
          </w:tcPr>
          <w:p w14:paraId="35872A75" w14:textId="510C574E" w:rsidR="0051380C" w:rsidRPr="0051380C" w:rsidRDefault="0051380C" w:rsidP="0014608D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  <w:proofErr w:type="spellStart"/>
            <w:r w:rsidRPr="0051380C">
              <w:rPr>
                <w:b/>
                <w:i/>
                <w:sz w:val="18"/>
                <w:szCs w:val="18"/>
              </w:rPr>
              <w:t>Covid</w:t>
            </w:r>
            <w:proofErr w:type="spellEnd"/>
            <w:r w:rsidRPr="0051380C">
              <w:rPr>
                <w:b/>
                <w:i/>
                <w:sz w:val="18"/>
                <w:szCs w:val="18"/>
              </w:rPr>
              <w:t xml:space="preserve"> considerations</w:t>
            </w:r>
          </w:p>
        </w:tc>
      </w:tr>
      <w:tr w:rsidR="005828E6" w:rsidRPr="00561937" w14:paraId="41A1BF77" w14:textId="77777777" w:rsidTr="005828E6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D48F0" w14:textId="77777777" w:rsidR="005828E6" w:rsidRPr="0051380C" w:rsidRDefault="005828E6" w:rsidP="003B6B49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51380C">
              <w:rPr>
                <w:b/>
                <w:i/>
                <w:sz w:val="18"/>
                <w:szCs w:val="18"/>
              </w:rPr>
              <w:t>Risk of spread of infection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3FC52" w14:textId="77777777" w:rsidR="005828E6" w:rsidRPr="005828E6" w:rsidRDefault="005828E6" w:rsidP="005828E6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13CD87" w14:textId="77777777" w:rsidR="005828E6" w:rsidRPr="005828E6" w:rsidRDefault="005828E6" w:rsidP="005828E6">
            <w:pPr>
              <w:rPr>
                <w:i/>
                <w:sz w:val="18"/>
                <w:szCs w:val="18"/>
              </w:rPr>
            </w:pPr>
            <w:r w:rsidRPr="005828E6">
              <w:rPr>
                <w:i/>
                <w:sz w:val="18"/>
                <w:szCs w:val="18"/>
              </w:rPr>
              <w:t>Ask anyone showing signs of infection or with family members showing sign of infection not to attend.</w:t>
            </w:r>
          </w:p>
          <w:p w14:paraId="4AC071B5" w14:textId="77777777" w:rsidR="005828E6" w:rsidRPr="005828E6" w:rsidRDefault="005828E6" w:rsidP="005828E6">
            <w:pPr>
              <w:rPr>
                <w:i/>
                <w:sz w:val="18"/>
                <w:szCs w:val="18"/>
              </w:rPr>
            </w:pPr>
            <w:r w:rsidRPr="005828E6">
              <w:rPr>
                <w:i/>
                <w:sz w:val="18"/>
                <w:szCs w:val="18"/>
              </w:rPr>
              <w:t>Detailed attendee list for camp to be maintained by leader team. Ensure all YP and adult contact details are up to date with a robust InTouch system in place.</w:t>
            </w:r>
          </w:p>
          <w:p w14:paraId="53D71966" w14:textId="77777777" w:rsidR="005828E6" w:rsidRPr="005828E6" w:rsidRDefault="005828E6" w:rsidP="005828E6">
            <w:pPr>
              <w:rPr>
                <w:i/>
                <w:sz w:val="18"/>
                <w:szCs w:val="18"/>
              </w:rPr>
            </w:pPr>
            <w:r w:rsidRPr="005828E6">
              <w:rPr>
                <w:i/>
                <w:sz w:val="18"/>
                <w:szCs w:val="18"/>
              </w:rPr>
              <w:t>Limit the numbers attending to make social distancing easier to maintain</w:t>
            </w:r>
          </w:p>
          <w:p w14:paraId="2C51E4E1" w14:textId="77777777" w:rsidR="005828E6" w:rsidRDefault="005828E6" w:rsidP="005828E6">
            <w:pPr>
              <w:rPr>
                <w:i/>
                <w:sz w:val="18"/>
                <w:szCs w:val="18"/>
              </w:rPr>
            </w:pPr>
            <w:r w:rsidRPr="005828E6">
              <w:rPr>
                <w:i/>
                <w:sz w:val="18"/>
                <w:szCs w:val="18"/>
              </w:rPr>
              <w:t>YP asked not to share phones or other personal items.</w:t>
            </w:r>
          </w:p>
          <w:p w14:paraId="7DF6466D" w14:textId="5629B05B" w:rsidR="00F01AEB" w:rsidRPr="005828E6" w:rsidRDefault="00F01AEB" w:rsidP="005828E6">
            <w:pPr>
              <w:rPr>
                <w:sz w:val="20"/>
                <w:szCs w:val="20"/>
              </w:rPr>
            </w:pPr>
            <w:r>
              <w:rPr>
                <w:i/>
                <w:color w:val="000000" w:themeColor="text1"/>
                <w:sz w:val="18"/>
                <w:szCs w:val="18"/>
              </w:rPr>
              <w:t>Suggest YP carry out lateral flow test prior to setting out – to reduce chances of infected participants.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F8C4C6" w14:textId="77777777" w:rsidR="005828E6" w:rsidRPr="005828E6" w:rsidRDefault="005828E6" w:rsidP="003B6B49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51380C" w:rsidRPr="00561937" w14:paraId="481F482D" w14:textId="77777777" w:rsidTr="0051380C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CE18D4" w14:textId="77777777" w:rsidR="0051380C" w:rsidRPr="0051380C" w:rsidRDefault="0051380C" w:rsidP="003B6B49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51380C">
              <w:rPr>
                <w:b/>
                <w:i/>
                <w:sz w:val="18"/>
                <w:szCs w:val="18"/>
              </w:rPr>
              <w:t>Reduce contact at arrival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9B60D1" w14:textId="77777777" w:rsidR="0051380C" w:rsidRPr="0051380C" w:rsidRDefault="0051380C" w:rsidP="0051380C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DE3009" w14:textId="77777777" w:rsidR="0051380C" w:rsidRPr="0051380C" w:rsidRDefault="0051380C" w:rsidP="0051380C">
            <w:pPr>
              <w:rPr>
                <w:i/>
                <w:sz w:val="18"/>
                <w:szCs w:val="18"/>
              </w:rPr>
            </w:pPr>
            <w:r w:rsidRPr="0051380C">
              <w:rPr>
                <w:i/>
                <w:sz w:val="18"/>
                <w:szCs w:val="18"/>
              </w:rPr>
              <w:t>Give participants staggered arrival times to reduce possible contact.</w:t>
            </w:r>
          </w:p>
          <w:p w14:paraId="4EE57148" w14:textId="77777777" w:rsidR="0051380C" w:rsidRPr="0051380C" w:rsidRDefault="0051380C" w:rsidP="0051380C">
            <w:pPr>
              <w:rPr>
                <w:i/>
                <w:sz w:val="18"/>
                <w:szCs w:val="18"/>
              </w:rPr>
            </w:pPr>
            <w:r w:rsidRPr="0051380C">
              <w:rPr>
                <w:i/>
                <w:sz w:val="18"/>
                <w:szCs w:val="18"/>
              </w:rPr>
              <w:t xml:space="preserve">Ask parents to drop off and collect via carpark. Leader to control access to ensure social distance is maintained. </w:t>
            </w:r>
          </w:p>
          <w:p w14:paraId="5337B0D8" w14:textId="77777777" w:rsidR="0051380C" w:rsidRPr="0051380C" w:rsidRDefault="0051380C" w:rsidP="0051380C">
            <w:pPr>
              <w:rPr>
                <w:i/>
                <w:sz w:val="18"/>
                <w:szCs w:val="18"/>
              </w:rPr>
            </w:pPr>
            <w:r w:rsidRPr="0051380C">
              <w:rPr>
                <w:i/>
                <w:sz w:val="18"/>
                <w:szCs w:val="18"/>
              </w:rPr>
              <w:t>Sanitiser station at gate for use on arrival and leaving.</w:t>
            </w:r>
          </w:p>
          <w:p w14:paraId="1A883892" w14:textId="77777777" w:rsidR="0051380C" w:rsidRPr="0051380C" w:rsidRDefault="0051380C" w:rsidP="0051380C">
            <w:pPr>
              <w:rPr>
                <w:i/>
                <w:sz w:val="18"/>
                <w:szCs w:val="18"/>
              </w:rPr>
            </w:pPr>
            <w:r w:rsidRPr="0051380C">
              <w:rPr>
                <w:i/>
                <w:sz w:val="18"/>
                <w:szCs w:val="18"/>
              </w:rPr>
              <w:t>Ask that Scouts do not lift share, unless within their own family’s bubble and that social distancing is maintained.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EEF44E" w14:textId="77777777" w:rsidR="0051380C" w:rsidRPr="0051380C" w:rsidRDefault="0051380C" w:rsidP="003B6B49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A22B03" w:rsidRPr="00561937" w14:paraId="424C5606" w14:textId="77777777" w:rsidTr="00A22B03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78FF2" w14:textId="77777777" w:rsidR="00A22B03" w:rsidRPr="00561937" w:rsidRDefault="00A22B03" w:rsidP="003B6B49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A22B03">
              <w:rPr>
                <w:b/>
                <w:i/>
                <w:sz w:val="18"/>
                <w:szCs w:val="18"/>
              </w:rPr>
              <w:t>Sharing of accommodation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99FEC5" w14:textId="77777777" w:rsidR="00A22B03" w:rsidRPr="00A22B03" w:rsidRDefault="00A22B03" w:rsidP="00A22B03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CFACD3" w14:textId="77777777" w:rsidR="00A22B03" w:rsidRPr="00A22B03" w:rsidRDefault="00A22B03" w:rsidP="003B6B49">
            <w:pPr>
              <w:rPr>
                <w:i/>
                <w:sz w:val="18"/>
                <w:szCs w:val="18"/>
              </w:rPr>
            </w:pPr>
            <w:r w:rsidRPr="00A22B03">
              <w:rPr>
                <w:i/>
                <w:sz w:val="18"/>
                <w:szCs w:val="18"/>
              </w:rPr>
              <w:t>Use only smaller tents with one occupant in each – unless from same household bubble.</w:t>
            </w:r>
          </w:p>
          <w:p w14:paraId="1D25EBA7" w14:textId="0D169633" w:rsidR="00A22B03" w:rsidRPr="00561937" w:rsidRDefault="00A22B03" w:rsidP="003B6B49">
            <w:pPr>
              <w:rPr>
                <w:i/>
                <w:sz w:val="18"/>
                <w:szCs w:val="18"/>
              </w:rPr>
            </w:pPr>
            <w:r w:rsidRPr="00A22B03">
              <w:rPr>
                <w:i/>
                <w:sz w:val="18"/>
                <w:szCs w:val="18"/>
              </w:rPr>
              <w:t xml:space="preserve"> </w:t>
            </w:r>
            <w:r>
              <w:rPr>
                <w:i/>
                <w:sz w:val="18"/>
                <w:szCs w:val="18"/>
              </w:rPr>
              <w:t xml:space="preserve">For younger sections sleeping alone is not always practical and being in pairs </w:t>
            </w:r>
            <w:r>
              <w:rPr>
                <w:i/>
                <w:sz w:val="18"/>
                <w:szCs w:val="18"/>
              </w:rPr>
              <w:lastRenderedPageBreak/>
              <w:t>may reduce anxiety.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9A7A22" w14:textId="058CFEC6" w:rsidR="00A22B03" w:rsidRPr="00A22B03" w:rsidRDefault="00A22B03" w:rsidP="00A22B03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FD01A2" w:rsidRPr="00561937" w14:paraId="31004431" w14:textId="77777777" w:rsidTr="00FD01A2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A741B" w14:textId="77777777" w:rsidR="00FD01A2" w:rsidRPr="00FD01A2" w:rsidRDefault="00FD01A2" w:rsidP="003B6B49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FD01A2">
              <w:rPr>
                <w:b/>
                <w:i/>
                <w:sz w:val="18"/>
                <w:szCs w:val="18"/>
              </w:rPr>
              <w:t>Communal areas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4E6CE" w14:textId="77777777" w:rsidR="00FD01A2" w:rsidRPr="00FD01A2" w:rsidRDefault="00FD01A2" w:rsidP="00FD01A2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7531D" w14:textId="77777777" w:rsidR="00FD01A2" w:rsidRPr="00FD01A2" w:rsidRDefault="00FD01A2" w:rsidP="00FD01A2">
            <w:pPr>
              <w:rPr>
                <w:i/>
                <w:sz w:val="18"/>
                <w:szCs w:val="18"/>
              </w:rPr>
            </w:pPr>
            <w:r w:rsidRPr="00FD01A2">
              <w:rPr>
                <w:i/>
                <w:sz w:val="18"/>
                <w:szCs w:val="18"/>
              </w:rPr>
              <w:t>Wet weather provision – dining shelters (no sides improves ventilation) – remember limited numbers using it due to maintaining distances.</w:t>
            </w:r>
          </w:p>
          <w:p w14:paraId="636C570D" w14:textId="77777777" w:rsidR="00FD01A2" w:rsidRPr="00FD01A2" w:rsidRDefault="00FD01A2" w:rsidP="003B6B49">
            <w:pPr>
              <w:rPr>
                <w:i/>
                <w:sz w:val="18"/>
                <w:szCs w:val="18"/>
              </w:rPr>
            </w:pPr>
          </w:p>
          <w:p w14:paraId="4E546D8E" w14:textId="526F7E62" w:rsidR="00FD01A2" w:rsidRPr="00561937" w:rsidRDefault="00FD01A2" w:rsidP="003B6B49">
            <w:pPr>
              <w:rPr>
                <w:i/>
                <w:sz w:val="18"/>
                <w:szCs w:val="18"/>
              </w:rPr>
            </w:pPr>
            <w:r w:rsidRPr="00FD01A2">
              <w:rPr>
                <w:i/>
                <w:sz w:val="18"/>
                <w:szCs w:val="18"/>
              </w:rPr>
              <w:t xml:space="preserve">Larger space </w:t>
            </w:r>
            <w:proofErr w:type="spellStart"/>
            <w:r w:rsidRPr="00FD01A2">
              <w:rPr>
                <w:i/>
                <w:sz w:val="18"/>
                <w:szCs w:val="18"/>
              </w:rPr>
              <w:t>avaible</w:t>
            </w:r>
            <w:proofErr w:type="spellEnd"/>
            <w:r w:rsidRPr="00FD01A2">
              <w:rPr>
                <w:i/>
                <w:sz w:val="18"/>
                <w:szCs w:val="18"/>
              </w:rPr>
              <w:t xml:space="preserve"> by using marquee without sides or large lightweight tarpaulin or flysheet rigged up on poles/ropes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FBC6A4" w14:textId="77777777" w:rsidR="00FD01A2" w:rsidRPr="00FD01A2" w:rsidRDefault="00FD01A2" w:rsidP="003B6B49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FD01A2" w:rsidRPr="00313BA5" w14:paraId="6FC31FC9" w14:textId="77777777" w:rsidTr="00FD01A2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AE5E09" w14:textId="77777777" w:rsidR="00FD01A2" w:rsidRPr="00FD01A2" w:rsidRDefault="00FD01A2" w:rsidP="003B6B49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FD01A2">
              <w:rPr>
                <w:b/>
                <w:i/>
                <w:sz w:val="18"/>
                <w:szCs w:val="18"/>
              </w:rPr>
              <w:t>Activity numbers and equipment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5A4B66" w14:textId="77777777" w:rsidR="00FD01A2" w:rsidRPr="00FD01A2" w:rsidRDefault="00FD01A2" w:rsidP="003B6B49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B5083" w14:textId="77777777" w:rsidR="00FD01A2" w:rsidRPr="00FD01A2" w:rsidRDefault="00FD01A2" w:rsidP="00FD01A2">
            <w:pPr>
              <w:rPr>
                <w:i/>
                <w:sz w:val="18"/>
                <w:szCs w:val="18"/>
              </w:rPr>
            </w:pPr>
            <w:r w:rsidRPr="00FD01A2">
              <w:rPr>
                <w:i/>
                <w:sz w:val="18"/>
                <w:szCs w:val="18"/>
              </w:rPr>
              <w:t>Plan activities with minimal equipment requirement.</w:t>
            </w:r>
          </w:p>
          <w:p w14:paraId="471C7DDE" w14:textId="77777777" w:rsidR="00FD01A2" w:rsidRPr="00FD01A2" w:rsidRDefault="00FD01A2" w:rsidP="00FD01A2">
            <w:pPr>
              <w:rPr>
                <w:i/>
                <w:sz w:val="18"/>
                <w:szCs w:val="18"/>
              </w:rPr>
            </w:pPr>
            <w:r w:rsidRPr="00FD01A2">
              <w:rPr>
                <w:i/>
                <w:sz w:val="18"/>
                <w:szCs w:val="18"/>
              </w:rPr>
              <w:t xml:space="preserve">Limit volume of equipment used where possible. </w:t>
            </w:r>
          </w:p>
          <w:p w14:paraId="2B15840B" w14:textId="77777777" w:rsidR="00FD01A2" w:rsidRPr="00FD01A2" w:rsidRDefault="00FD01A2" w:rsidP="00FD01A2">
            <w:pPr>
              <w:rPr>
                <w:i/>
                <w:sz w:val="18"/>
                <w:szCs w:val="18"/>
              </w:rPr>
            </w:pPr>
            <w:r w:rsidRPr="00FD01A2">
              <w:rPr>
                <w:i/>
                <w:sz w:val="18"/>
                <w:szCs w:val="18"/>
              </w:rPr>
              <w:t xml:space="preserve">Clean down activity equipment before and after use. </w:t>
            </w:r>
          </w:p>
          <w:p w14:paraId="448B5C4B" w14:textId="77777777" w:rsidR="00FD01A2" w:rsidRDefault="00FD01A2" w:rsidP="003B6B49">
            <w:pPr>
              <w:rPr>
                <w:i/>
                <w:sz w:val="18"/>
                <w:szCs w:val="18"/>
              </w:rPr>
            </w:pPr>
            <w:r w:rsidRPr="00FD01A2">
              <w:rPr>
                <w:i/>
                <w:sz w:val="18"/>
                <w:szCs w:val="18"/>
              </w:rPr>
              <w:t>Assign specific items to individuals for the activity if possible.</w:t>
            </w:r>
          </w:p>
          <w:p w14:paraId="73775E07" w14:textId="77777777" w:rsidR="00FD01A2" w:rsidRPr="00313BA5" w:rsidRDefault="00FD01A2" w:rsidP="003B6B49">
            <w:pPr>
              <w:rPr>
                <w:i/>
                <w:sz w:val="18"/>
                <w:szCs w:val="18"/>
              </w:rPr>
            </w:pP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F300C" w14:textId="77777777" w:rsidR="00FD01A2" w:rsidRPr="00FD01A2" w:rsidRDefault="00FD01A2" w:rsidP="003B6B49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0C398A" w:rsidRPr="00313BA5" w14:paraId="56A01843" w14:textId="77777777" w:rsidTr="00FD01A2">
        <w:trPr>
          <w:trHeight w:val="676"/>
        </w:trPr>
        <w:tc>
          <w:tcPr>
            <w:tcW w:w="2840" w:type="dxa"/>
            <w:shd w:val="clear" w:color="auto" w:fill="auto"/>
          </w:tcPr>
          <w:p w14:paraId="72D9F280" w14:textId="2C15FCF1" w:rsidR="000C398A" w:rsidRPr="0051380C" w:rsidRDefault="000C398A" w:rsidP="0014608D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51380C">
              <w:rPr>
                <w:b/>
                <w:i/>
                <w:color w:val="000000" w:themeColor="text1"/>
                <w:sz w:val="18"/>
                <w:szCs w:val="18"/>
              </w:rPr>
              <w:t>First Aid Incident requires treatment of individual</w:t>
            </w:r>
          </w:p>
        </w:tc>
        <w:tc>
          <w:tcPr>
            <w:tcW w:w="1556" w:type="dxa"/>
            <w:shd w:val="clear" w:color="auto" w:fill="auto"/>
          </w:tcPr>
          <w:p w14:paraId="2E3917BB" w14:textId="77777777" w:rsidR="000C398A" w:rsidRPr="00313BA5" w:rsidRDefault="000C398A" w:rsidP="0014608D">
            <w:pPr>
              <w:rPr>
                <w:i/>
                <w:sz w:val="18"/>
                <w:szCs w:val="18"/>
              </w:rPr>
            </w:pPr>
          </w:p>
        </w:tc>
        <w:tc>
          <w:tcPr>
            <w:tcW w:w="6673" w:type="dxa"/>
            <w:shd w:val="clear" w:color="auto" w:fill="auto"/>
          </w:tcPr>
          <w:p w14:paraId="179C78A2" w14:textId="76D9F6D1" w:rsidR="000C398A" w:rsidRPr="00313BA5" w:rsidRDefault="000C398A" w:rsidP="000C398A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313BA5">
              <w:rPr>
                <w:i/>
                <w:color w:val="000000" w:themeColor="text1"/>
                <w:sz w:val="18"/>
                <w:szCs w:val="18"/>
              </w:rPr>
              <w:t>Provide suitable PPE: disposable gloves masks, aprons for use if administering</w:t>
            </w:r>
            <w:r w:rsidR="0051380C">
              <w:rPr>
                <w:i/>
                <w:color w:val="000000" w:themeColor="text1"/>
                <w:sz w:val="18"/>
                <w:szCs w:val="18"/>
              </w:rPr>
              <w:t xml:space="preserve"> First Aid</w:t>
            </w:r>
            <w:r w:rsidRPr="00313BA5">
              <w:rPr>
                <w:i/>
                <w:color w:val="000000" w:themeColor="text1"/>
                <w:sz w:val="18"/>
                <w:szCs w:val="18"/>
              </w:rPr>
              <w:t xml:space="preserve">. </w:t>
            </w:r>
          </w:p>
          <w:p w14:paraId="68CC9BD7" w14:textId="77777777" w:rsidR="000C398A" w:rsidRPr="00313BA5" w:rsidRDefault="000C398A" w:rsidP="00561937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313BA5">
              <w:rPr>
                <w:i/>
                <w:color w:val="000000" w:themeColor="text1"/>
                <w:sz w:val="18"/>
                <w:szCs w:val="18"/>
              </w:rPr>
              <w:t>In the event of an accident or anyone taken ill (showing signs of COVID) - provide safe space away from others and arrange for transport. Other YP should be kept away from the area and sent home asap</w:t>
            </w:r>
          </w:p>
          <w:p w14:paraId="5F5024E4" w14:textId="77777777" w:rsidR="000C398A" w:rsidRPr="00313BA5" w:rsidRDefault="000C398A" w:rsidP="00CF1DBF">
            <w:pPr>
              <w:rPr>
                <w:i/>
                <w:sz w:val="18"/>
                <w:szCs w:val="18"/>
              </w:rPr>
            </w:pPr>
          </w:p>
        </w:tc>
        <w:tc>
          <w:tcPr>
            <w:tcW w:w="4382" w:type="dxa"/>
            <w:shd w:val="clear" w:color="auto" w:fill="auto"/>
          </w:tcPr>
          <w:p w14:paraId="20A4355E" w14:textId="77777777" w:rsidR="000C398A" w:rsidRPr="00313BA5" w:rsidRDefault="000C398A" w:rsidP="0014608D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</w:p>
        </w:tc>
      </w:tr>
    </w:tbl>
    <w:p w14:paraId="76EFD1FB" w14:textId="77777777" w:rsidR="008349D7" w:rsidRDefault="008349D7" w:rsidP="00727784">
      <w:pPr>
        <w:pStyle w:val="Heading3"/>
        <w:rPr>
          <w:szCs w:val="20"/>
        </w:rPr>
      </w:pPr>
    </w:p>
    <w:sectPr w:rsidR="008349D7" w:rsidSect="006B0710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6840" w:h="11910" w:orient="landscape"/>
      <w:pgMar w:top="851" w:right="680" w:bottom="851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1C6708" w14:textId="77777777" w:rsidR="00CD015F" w:rsidRDefault="00CD015F">
      <w:r>
        <w:separator/>
      </w:r>
    </w:p>
  </w:endnote>
  <w:endnote w:type="continuationSeparator" w:id="0">
    <w:p w14:paraId="2C756DD0" w14:textId="77777777" w:rsidR="00CD015F" w:rsidRDefault="00CD01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09C2D6E0-45FF-403D-9F68-AC25596E55BD}"/>
    <w:embedBold r:id="rId2" w:fontKey="{63FC08BE-952E-4B9D-8456-C635567BEC3B}"/>
    <w:embedItalic r:id="rId3" w:fontKey="{2D166179-C680-4234-BEA9-95C57C4907B6}"/>
    <w:embedBoldItalic r:id="rId4" w:fontKey="{745FFF3B-48E7-41A7-A368-160995520FA5}"/>
  </w:font>
  <w:font w:name="NunitoSans-Light">
    <w:altName w:val="Calibri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5" w:fontKey="{2B4DF112-7080-4D63-A57A-C618A1E049FC}"/>
    <w:embedBold r:id="rId6" w:fontKey="{E02DCBFD-CB81-4C91-B73C-D067BEC7E6B5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3B7CB89F-354E-4877-9CD1-1AD4EFEABBA0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A7CD53D5-6834-4CE8-9232-BAE53D52408A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5EE321A0-2A81-48A1-8E5F-8C69CECA82F2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A12027" w14:textId="77777777" w:rsidR="008B5525" w:rsidRDefault="008B552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A4B061" w14:textId="5265F813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F677FEF" wp14:editId="70A3DF7E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23A39">
      <w:t>You can find more</w:t>
    </w:r>
    <w:r w:rsidR="00C23A39" w:rsidRPr="00CE188D">
      <w:t xml:space="preserve"> </w:t>
    </w:r>
    <w:r w:rsidR="0066293D" w:rsidRPr="00CE188D">
      <w:t xml:space="preserve">information in the </w:t>
    </w:r>
    <w:r w:rsidR="0066293D" w:rsidRPr="006D3CFA">
      <w:rPr>
        <w:b/>
      </w:rPr>
      <w:t>Safety Checklist for Leaders</w:t>
    </w:r>
    <w:r w:rsidR="0066293D" w:rsidRPr="00CE188D">
      <w:t xml:space="preserve"> and at scouts.org.uk/safety </w:t>
    </w:r>
  </w:p>
  <w:p w14:paraId="160F4166" w14:textId="5B7328FD" w:rsidR="00465843" w:rsidRPr="0066293D" w:rsidRDefault="006D3CFA" w:rsidP="0066293D">
    <w:pPr>
      <w:rPr>
        <w:sz w:val="20"/>
        <w:szCs w:val="20"/>
      </w:rPr>
    </w:pPr>
    <w:r>
      <w:rPr>
        <w:sz w:val="20"/>
        <w:szCs w:val="20"/>
      </w:rPr>
      <w:t>1</w:t>
    </w:r>
    <w:r w:rsidRPr="006D3CFA">
      <w:rPr>
        <w:sz w:val="20"/>
        <w:szCs w:val="20"/>
        <w:vertAlign w:val="superscript"/>
      </w:rPr>
      <w:t>st</w:t>
    </w:r>
    <w:r>
      <w:rPr>
        <w:sz w:val="20"/>
        <w:szCs w:val="20"/>
      </w:rPr>
      <w:t xml:space="preserve"> Anytown Scout Group – </w:t>
    </w:r>
    <w:r w:rsidR="00575177">
      <w:rPr>
        <w:sz w:val="20"/>
        <w:szCs w:val="20"/>
      </w:rPr>
      <w:t>Camping on campsite e</w:t>
    </w:r>
    <w:r>
      <w:rPr>
        <w:sz w:val="20"/>
        <w:szCs w:val="20"/>
      </w:rPr>
      <w:t>xample -</w:t>
    </w:r>
    <w:r w:rsidR="00C23A39">
      <w:rPr>
        <w:sz w:val="20"/>
        <w:szCs w:val="20"/>
      </w:rPr>
      <w:t xml:space="preserve"> </w:t>
    </w:r>
    <w:r w:rsidR="000B4BD2">
      <w:rPr>
        <w:sz w:val="20"/>
        <w:szCs w:val="20"/>
      </w:rPr>
      <w:t>October</w:t>
    </w:r>
    <w:r w:rsidR="00145FCE">
      <w:rPr>
        <w:sz w:val="20"/>
        <w:szCs w:val="20"/>
      </w:rPr>
      <w:t xml:space="preserve"> </w:t>
    </w:r>
    <w:r w:rsidR="001D2A32">
      <w:rPr>
        <w:sz w:val="20"/>
        <w:szCs w:val="20"/>
      </w:rPr>
      <w:t>202</w:t>
    </w:r>
    <w:r w:rsidR="00B36CCF">
      <w:rPr>
        <w:sz w:val="20"/>
        <w:szCs w:val="20"/>
      </w:rPr>
      <w:t>1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1B0F69" w14:textId="77777777" w:rsidR="008B5525" w:rsidRDefault="008B552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EACE9F" w14:textId="77777777" w:rsidR="00CD015F" w:rsidRDefault="00CD015F">
      <w:r>
        <w:separator/>
      </w:r>
    </w:p>
  </w:footnote>
  <w:footnote w:type="continuationSeparator" w:id="0">
    <w:p w14:paraId="6C968814" w14:textId="77777777" w:rsidR="00CD015F" w:rsidRDefault="00CD015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561782" w14:textId="61C8B5A4" w:rsidR="008B5525" w:rsidRDefault="00CD015F">
    <w:pPr>
      <w:pStyle w:val="Header"/>
    </w:pPr>
    <w:r>
      <w:rPr>
        <w:noProof/>
      </w:rPr>
      <w:pict w14:anchorId="430995E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0" type="#_x0000_t136" style="position:absolute;margin-left:0;margin-top:0;width:523.35pt;height:196.25pt;rotation:315;z-index:-251654656;mso-position-horizontal:center;mso-position-horizontal-relative:margin;mso-position-vertical:center;mso-position-vertical-relative:margin" o:allowincell="f" fillcolor="silver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6A02F9" w14:textId="255AAADD" w:rsidR="008349D7" w:rsidRPr="008349D7" w:rsidRDefault="00CD015F" w:rsidP="008349D7">
    <w:pPr>
      <w:pStyle w:val="Heading4"/>
    </w:pPr>
    <w:r>
      <w:rPr>
        <w:noProof/>
      </w:rPr>
      <w:pict w14:anchorId="45CEB09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1" type="#_x0000_t136" style="position:absolute;margin-left:0;margin-top:0;width:523.35pt;height:196.25pt;rotation:315;z-index:-251652608;mso-position-horizontal:center;mso-position-horizontal-relative:margin;mso-position-vertical:center;mso-position-vertical-relative:margin" o:allowincell="f" fillcolor="silver" stroked="f">
          <v:fill opacity=".5"/>
          <v:textpath style="font-family:&quot;Nunito Sans&quot;;font-size:1pt" string="EXAMPLE"/>
          <w10:wrap anchorx="margin" anchory="margin"/>
        </v:shape>
      </w:pict>
    </w:r>
    <w:r w:rsidR="008349D7">
      <w:t xml:space="preserve">Risk </w:t>
    </w:r>
    <w:r w:rsidR="00A907C7">
      <w:t>assessment</w:t>
    </w:r>
    <w:r w:rsidR="00575177">
      <w:t xml:space="preserve"> – Camping on campsite</w:t>
    </w:r>
    <w:r w:rsidR="00001D2A">
      <w:t xml:space="preserve"> - example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DB2085" w14:textId="118A619A" w:rsidR="008B5525" w:rsidRDefault="00CD015F">
    <w:pPr>
      <w:pStyle w:val="Header"/>
    </w:pPr>
    <w:r>
      <w:rPr>
        <w:noProof/>
      </w:rPr>
      <w:pict w14:anchorId="668182F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2049" type="#_x0000_t136" style="position:absolute;margin-left:0;margin-top:0;width:523.35pt;height:196.25pt;rotation:315;z-index:-251656704;mso-position-horizontal:center;mso-position-horizontal-relative:margin;mso-position-vertical:center;mso-position-vertical-relative:margin" o:allowincell="f" fillcolor="silver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210B95"/>
    <w:multiLevelType w:val="hybridMultilevel"/>
    <w:tmpl w:val="DFFAF56A"/>
    <w:lvl w:ilvl="0" w:tplc="4672FB72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737027"/>
    <w:multiLevelType w:val="hybridMultilevel"/>
    <w:tmpl w:val="6E60C582"/>
    <w:lvl w:ilvl="0" w:tplc="61682E10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1DAB6408"/>
    <w:multiLevelType w:val="hybridMultilevel"/>
    <w:tmpl w:val="9FDAE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8312A32"/>
    <w:multiLevelType w:val="hybridMultilevel"/>
    <w:tmpl w:val="7FB25B98"/>
    <w:lvl w:ilvl="0" w:tplc="26D29534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8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B10695"/>
    <w:multiLevelType w:val="hybridMultilevel"/>
    <w:tmpl w:val="5D3C6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7"/>
  </w:num>
  <w:num w:numId="3">
    <w:abstractNumId w:val="30"/>
  </w:num>
  <w:num w:numId="4">
    <w:abstractNumId w:val="18"/>
  </w:num>
  <w:num w:numId="5">
    <w:abstractNumId w:val="28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4"/>
  </w:num>
  <w:num w:numId="17">
    <w:abstractNumId w:val="24"/>
  </w:num>
  <w:num w:numId="18">
    <w:abstractNumId w:val="17"/>
  </w:num>
  <w:num w:numId="19">
    <w:abstractNumId w:val="37"/>
  </w:num>
  <w:num w:numId="20">
    <w:abstractNumId w:val="34"/>
  </w:num>
  <w:num w:numId="21">
    <w:abstractNumId w:val="38"/>
  </w:num>
  <w:num w:numId="22">
    <w:abstractNumId w:val="32"/>
  </w:num>
  <w:num w:numId="23">
    <w:abstractNumId w:val="15"/>
  </w:num>
  <w:num w:numId="24">
    <w:abstractNumId w:val="16"/>
  </w:num>
  <w:num w:numId="25">
    <w:abstractNumId w:val="29"/>
  </w:num>
  <w:num w:numId="26">
    <w:abstractNumId w:val="23"/>
  </w:num>
  <w:num w:numId="27">
    <w:abstractNumId w:val="11"/>
  </w:num>
  <w:num w:numId="28">
    <w:abstractNumId w:val="19"/>
  </w:num>
  <w:num w:numId="29">
    <w:abstractNumId w:val="25"/>
  </w:num>
  <w:num w:numId="30">
    <w:abstractNumId w:val="33"/>
  </w:num>
  <w:num w:numId="31">
    <w:abstractNumId w:val="36"/>
  </w:num>
  <w:num w:numId="32">
    <w:abstractNumId w:val="35"/>
  </w:num>
  <w:num w:numId="33">
    <w:abstractNumId w:val="22"/>
  </w:num>
  <w:num w:numId="34">
    <w:abstractNumId w:val="26"/>
  </w:num>
  <w:num w:numId="35">
    <w:abstractNumId w:val="12"/>
  </w:num>
  <w:num w:numId="36">
    <w:abstractNumId w:val="13"/>
  </w:num>
  <w:num w:numId="37">
    <w:abstractNumId w:val="10"/>
  </w:num>
  <w:num w:numId="38">
    <w:abstractNumId w:val="21"/>
  </w:num>
  <w:num w:numId="3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1D2A"/>
    <w:rsid w:val="00002B2B"/>
    <w:rsid w:val="000056B8"/>
    <w:rsid w:val="000072E3"/>
    <w:rsid w:val="000201B4"/>
    <w:rsid w:val="00023CFB"/>
    <w:rsid w:val="000262D7"/>
    <w:rsid w:val="00031277"/>
    <w:rsid w:val="00034967"/>
    <w:rsid w:val="00045365"/>
    <w:rsid w:val="00062407"/>
    <w:rsid w:val="00064B38"/>
    <w:rsid w:val="000702F6"/>
    <w:rsid w:val="00081C6A"/>
    <w:rsid w:val="0009099A"/>
    <w:rsid w:val="0009213D"/>
    <w:rsid w:val="000A48F6"/>
    <w:rsid w:val="000B4BD2"/>
    <w:rsid w:val="000C398A"/>
    <w:rsid w:val="000D1535"/>
    <w:rsid w:val="000D3460"/>
    <w:rsid w:val="000D5A10"/>
    <w:rsid w:val="000D62CF"/>
    <w:rsid w:val="000E1649"/>
    <w:rsid w:val="000E7BB8"/>
    <w:rsid w:val="00102EA0"/>
    <w:rsid w:val="001327A0"/>
    <w:rsid w:val="00134916"/>
    <w:rsid w:val="00145FCE"/>
    <w:rsid w:val="0014608D"/>
    <w:rsid w:val="00162B5D"/>
    <w:rsid w:val="00165FC8"/>
    <w:rsid w:val="00166993"/>
    <w:rsid w:val="00174709"/>
    <w:rsid w:val="001B69B6"/>
    <w:rsid w:val="001B6D1F"/>
    <w:rsid w:val="001C5578"/>
    <w:rsid w:val="001C60E8"/>
    <w:rsid w:val="001D2A32"/>
    <w:rsid w:val="001E059D"/>
    <w:rsid w:val="001F02DE"/>
    <w:rsid w:val="00201A76"/>
    <w:rsid w:val="0022209E"/>
    <w:rsid w:val="00244B07"/>
    <w:rsid w:val="0025673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8663B"/>
    <w:rsid w:val="0028776B"/>
    <w:rsid w:val="00287B3E"/>
    <w:rsid w:val="00291697"/>
    <w:rsid w:val="002978F5"/>
    <w:rsid w:val="002A3BE1"/>
    <w:rsid w:val="002A74C0"/>
    <w:rsid w:val="002B26B7"/>
    <w:rsid w:val="002C1ABD"/>
    <w:rsid w:val="002C5F0E"/>
    <w:rsid w:val="002D1BF0"/>
    <w:rsid w:val="002D6C55"/>
    <w:rsid w:val="002E559B"/>
    <w:rsid w:val="003043AE"/>
    <w:rsid w:val="0031006A"/>
    <w:rsid w:val="00313BA5"/>
    <w:rsid w:val="0031790E"/>
    <w:rsid w:val="00321A32"/>
    <w:rsid w:val="0033757F"/>
    <w:rsid w:val="0034438D"/>
    <w:rsid w:val="003449D0"/>
    <w:rsid w:val="003550EE"/>
    <w:rsid w:val="003602DB"/>
    <w:rsid w:val="0036051E"/>
    <w:rsid w:val="003624F2"/>
    <w:rsid w:val="00370A7E"/>
    <w:rsid w:val="003741E1"/>
    <w:rsid w:val="00383932"/>
    <w:rsid w:val="003942C9"/>
    <w:rsid w:val="003B4982"/>
    <w:rsid w:val="003C1889"/>
    <w:rsid w:val="003C336D"/>
    <w:rsid w:val="003C50D9"/>
    <w:rsid w:val="003E0A04"/>
    <w:rsid w:val="00406854"/>
    <w:rsid w:val="00407415"/>
    <w:rsid w:val="00407A72"/>
    <w:rsid w:val="00421FE7"/>
    <w:rsid w:val="00433940"/>
    <w:rsid w:val="00434543"/>
    <w:rsid w:val="004367FB"/>
    <w:rsid w:val="00465843"/>
    <w:rsid w:val="00467139"/>
    <w:rsid w:val="0047668F"/>
    <w:rsid w:val="00481F72"/>
    <w:rsid w:val="00483BA1"/>
    <w:rsid w:val="004900C8"/>
    <w:rsid w:val="00490E11"/>
    <w:rsid w:val="004A4D8A"/>
    <w:rsid w:val="004B431A"/>
    <w:rsid w:val="004B7331"/>
    <w:rsid w:val="004C0BB8"/>
    <w:rsid w:val="004C208F"/>
    <w:rsid w:val="004C3884"/>
    <w:rsid w:val="004C6902"/>
    <w:rsid w:val="004E1C74"/>
    <w:rsid w:val="004E31E2"/>
    <w:rsid w:val="004E37CB"/>
    <w:rsid w:val="004E768C"/>
    <w:rsid w:val="004F13BA"/>
    <w:rsid w:val="004F71BB"/>
    <w:rsid w:val="00504283"/>
    <w:rsid w:val="005043C0"/>
    <w:rsid w:val="005118C5"/>
    <w:rsid w:val="0051380C"/>
    <w:rsid w:val="0052300B"/>
    <w:rsid w:val="00526CDC"/>
    <w:rsid w:val="00537D6B"/>
    <w:rsid w:val="00551736"/>
    <w:rsid w:val="00560CFE"/>
    <w:rsid w:val="00561937"/>
    <w:rsid w:val="00575177"/>
    <w:rsid w:val="005828E6"/>
    <w:rsid w:val="00584D83"/>
    <w:rsid w:val="00591F70"/>
    <w:rsid w:val="005A0067"/>
    <w:rsid w:val="005C0CFD"/>
    <w:rsid w:val="005C0DF6"/>
    <w:rsid w:val="005C3501"/>
    <w:rsid w:val="005C37BD"/>
    <w:rsid w:val="005C3B4F"/>
    <w:rsid w:val="005C4EE1"/>
    <w:rsid w:val="005C6E78"/>
    <w:rsid w:val="005E5C2E"/>
    <w:rsid w:val="0060387A"/>
    <w:rsid w:val="00604AAD"/>
    <w:rsid w:val="00607312"/>
    <w:rsid w:val="00610801"/>
    <w:rsid w:val="00624EBA"/>
    <w:rsid w:val="00652A06"/>
    <w:rsid w:val="00655BBF"/>
    <w:rsid w:val="00656BD1"/>
    <w:rsid w:val="0066293D"/>
    <w:rsid w:val="006664DF"/>
    <w:rsid w:val="00672A20"/>
    <w:rsid w:val="0068021F"/>
    <w:rsid w:val="00681D40"/>
    <w:rsid w:val="0068491B"/>
    <w:rsid w:val="00684B87"/>
    <w:rsid w:val="0068729E"/>
    <w:rsid w:val="006B0710"/>
    <w:rsid w:val="006B2FFC"/>
    <w:rsid w:val="006C4103"/>
    <w:rsid w:val="006D3CFA"/>
    <w:rsid w:val="006E0AE3"/>
    <w:rsid w:val="006E4079"/>
    <w:rsid w:val="006E5E62"/>
    <w:rsid w:val="006E7401"/>
    <w:rsid w:val="006E797F"/>
    <w:rsid w:val="006F00CD"/>
    <w:rsid w:val="006F025D"/>
    <w:rsid w:val="006F5D9A"/>
    <w:rsid w:val="0071703B"/>
    <w:rsid w:val="00721886"/>
    <w:rsid w:val="00727452"/>
    <w:rsid w:val="00727784"/>
    <w:rsid w:val="007306C6"/>
    <w:rsid w:val="00734264"/>
    <w:rsid w:val="007372AF"/>
    <w:rsid w:val="007427DF"/>
    <w:rsid w:val="0074749C"/>
    <w:rsid w:val="00756C1A"/>
    <w:rsid w:val="007571A7"/>
    <w:rsid w:val="00781101"/>
    <w:rsid w:val="00781757"/>
    <w:rsid w:val="007A49B1"/>
    <w:rsid w:val="007B6BE0"/>
    <w:rsid w:val="007C25D3"/>
    <w:rsid w:val="007D59DA"/>
    <w:rsid w:val="007E4EC2"/>
    <w:rsid w:val="007E58C6"/>
    <w:rsid w:val="007E75E9"/>
    <w:rsid w:val="00814A8E"/>
    <w:rsid w:val="00815AE9"/>
    <w:rsid w:val="0083156C"/>
    <w:rsid w:val="0083440A"/>
    <w:rsid w:val="008349D7"/>
    <w:rsid w:val="00835F1D"/>
    <w:rsid w:val="008402C3"/>
    <w:rsid w:val="008429C5"/>
    <w:rsid w:val="00844F5B"/>
    <w:rsid w:val="0084623F"/>
    <w:rsid w:val="008473D8"/>
    <w:rsid w:val="00857B10"/>
    <w:rsid w:val="00870DCA"/>
    <w:rsid w:val="00882543"/>
    <w:rsid w:val="00893C6F"/>
    <w:rsid w:val="0089425D"/>
    <w:rsid w:val="00897FE0"/>
    <w:rsid w:val="008A3608"/>
    <w:rsid w:val="008A3A8F"/>
    <w:rsid w:val="008B378F"/>
    <w:rsid w:val="008B437A"/>
    <w:rsid w:val="008B5525"/>
    <w:rsid w:val="008C0FBF"/>
    <w:rsid w:val="008C6CCD"/>
    <w:rsid w:val="008E0738"/>
    <w:rsid w:val="008E1C47"/>
    <w:rsid w:val="008F2B2A"/>
    <w:rsid w:val="008F45A0"/>
    <w:rsid w:val="008F5881"/>
    <w:rsid w:val="00904B6F"/>
    <w:rsid w:val="0091226B"/>
    <w:rsid w:val="0092003B"/>
    <w:rsid w:val="0092652A"/>
    <w:rsid w:val="009357AE"/>
    <w:rsid w:val="009365F8"/>
    <w:rsid w:val="00940728"/>
    <w:rsid w:val="009432A4"/>
    <w:rsid w:val="00950FCF"/>
    <w:rsid w:val="00966CA4"/>
    <w:rsid w:val="00972810"/>
    <w:rsid w:val="009745AB"/>
    <w:rsid w:val="009746D9"/>
    <w:rsid w:val="00976098"/>
    <w:rsid w:val="00986207"/>
    <w:rsid w:val="00992CB2"/>
    <w:rsid w:val="00993843"/>
    <w:rsid w:val="009A48B5"/>
    <w:rsid w:val="009B7A96"/>
    <w:rsid w:val="009C0530"/>
    <w:rsid w:val="009C3A19"/>
    <w:rsid w:val="009C3CC6"/>
    <w:rsid w:val="009C41BB"/>
    <w:rsid w:val="009C4CAA"/>
    <w:rsid w:val="009D0220"/>
    <w:rsid w:val="009D1CC2"/>
    <w:rsid w:val="009D3D6F"/>
    <w:rsid w:val="009E2E36"/>
    <w:rsid w:val="009F20AE"/>
    <w:rsid w:val="009F4294"/>
    <w:rsid w:val="00A17A3E"/>
    <w:rsid w:val="00A22B03"/>
    <w:rsid w:val="00A30463"/>
    <w:rsid w:val="00A5180C"/>
    <w:rsid w:val="00A56BF0"/>
    <w:rsid w:val="00A907C7"/>
    <w:rsid w:val="00A94D85"/>
    <w:rsid w:val="00AA114F"/>
    <w:rsid w:val="00AA7259"/>
    <w:rsid w:val="00AB03ED"/>
    <w:rsid w:val="00AB5D62"/>
    <w:rsid w:val="00AC0D0E"/>
    <w:rsid w:val="00AC4085"/>
    <w:rsid w:val="00AF5606"/>
    <w:rsid w:val="00AF6EFD"/>
    <w:rsid w:val="00B051F3"/>
    <w:rsid w:val="00B11683"/>
    <w:rsid w:val="00B117A9"/>
    <w:rsid w:val="00B161C6"/>
    <w:rsid w:val="00B2380E"/>
    <w:rsid w:val="00B24CE0"/>
    <w:rsid w:val="00B30BD2"/>
    <w:rsid w:val="00B349AE"/>
    <w:rsid w:val="00B36CCF"/>
    <w:rsid w:val="00B370D3"/>
    <w:rsid w:val="00B414F4"/>
    <w:rsid w:val="00B461AD"/>
    <w:rsid w:val="00B51FB0"/>
    <w:rsid w:val="00B62C3A"/>
    <w:rsid w:val="00B81BA4"/>
    <w:rsid w:val="00B87751"/>
    <w:rsid w:val="00B91396"/>
    <w:rsid w:val="00B95CCA"/>
    <w:rsid w:val="00BA5D43"/>
    <w:rsid w:val="00BB6AFE"/>
    <w:rsid w:val="00BD428E"/>
    <w:rsid w:val="00BD70F5"/>
    <w:rsid w:val="00BE7B9C"/>
    <w:rsid w:val="00BF0229"/>
    <w:rsid w:val="00BF04FF"/>
    <w:rsid w:val="00BF7AEF"/>
    <w:rsid w:val="00C01AF5"/>
    <w:rsid w:val="00C10E3A"/>
    <w:rsid w:val="00C15FFF"/>
    <w:rsid w:val="00C23A39"/>
    <w:rsid w:val="00C42A70"/>
    <w:rsid w:val="00C432B5"/>
    <w:rsid w:val="00C43F0A"/>
    <w:rsid w:val="00C46720"/>
    <w:rsid w:val="00C517A0"/>
    <w:rsid w:val="00C629E3"/>
    <w:rsid w:val="00C76899"/>
    <w:rsid w:val="00C810F1"/>
    <w:rsid w:val="00C94106"/>
    <w:rsid w:val="00C96203"/>
    <w:rsid w:val="00CA178F"/>
    <w:rsid w:val="00CA38D8"/>
    <w:rsid w:val="00CA4061"/>
    <w:rsid w:val="00CB79E5"/>
    <w:rsid w:val="00CC1B7E"/>
    <w:rsid w:val="00CD015F"/>
    <w:rsid w:val="00CD04D1"/>
    <w:rsid w:val="00CD37DD"/>
    <w:rsid w:val="00CD57BB"/>
    <w:rsid w:val="00CE188D"/>
    <w:rsid w:val="00CE4424"/>
    <w:rsid w:val="00CF1DBF"/>
    <w:rsid w:val="00CF448B"/>
    <w:rsid w:val="00CF7E52"/>
    <w:rsid w:val="00D04DAD"/>
    <w:rsid w:val="00D12DD7"/>
    <w:rsid w:val="00D174F2"/>
    <w:rsid w:val="00D217F6"/>
    <w:rsid w:val="00D2509E"/>
    <w:rsid w:val="00D41130"/>
    <w:rsid w:val="00D75083"/>
    <w:rsid w:val="00D75E7C"/>
    <w:rsid w:val="00D769A4"/>
    <w:rsid w:val="00D832FC"/>
    <w:rsid w:val="00D83ACF"/>
    <w:rsid w:val="00D9530F"/>
    <w:rsid w:val="00D95E26"/>
    <w:rsid w:val="00DA5BE6"/>
    <w:rsid w:val="00DA63B2"/>
    <w:rsid w:val="00DB42DD"/>
    <w:rsid w:val="00DD1A3A"/>
    <w:rsid w:val="00DF3D34"/>
    <w:rsid w:val="00E0543B"/>
    <w:rsid w:val="00E10F3C"/>
    <w:rsid w:val="00E11BBD"/>
    <w:rsid w:val="00E430D7"/>
    <w:rsid w:val="00E431A1"/>
    <w:rsid w:val="00E524C2"/>
    <w:rsid w:val="00E53F42"/>
    <w:rsid w:val="00E60724"/>
    <w:rsid w:val="00E6290A"/>
    <w:rsid w:val="00E66A1F"/>
    <w:rsid w:val="00E67165"/>
    <w:rsid w:val="00E80696"/>
    <w:rsid w:val="00E82A23"/>
    <w:rsid w:val="00EA1FA8"/>
    <w:rsid w:val="00EA6EEF"/>
    <w:rsid w:val="00EB3D6F"/>
    <w:rsid w:val="00EC221A"/>
    <w:rsid w:val="00EC4AE7"/>
    <w:rsid w:val="00EC5991"/>
    <w:rsid w:val="00ED7486"/>
    <w:rsid w:val="00EF6D38"/>
    <w:rsid w:val="00F01AEB"/>
    <w:rsid w:val="00F047AC"/>
    <w:rsid w:val="00F176A8"/>
    <w:rsid w:val="00F26596"/>
    <w:rsid w:val="00F34350"/>
    <w:rsid w:val="00F37816"/>
    <w:rsid w:val="00F46F09"/>
    <w:rsid w:val="00F512A6"/>
    <w:rsid w:val="00F51AF6"/>
    <w:rsid w:val="00F56051"/>
    <w:rsid w:val="00F64801"/>
    <w:rsid w:val="00F65513"/>
    <w:rsid w:val="00F77854"/>
    <w:rsid w:val="00F909B6"/>
    <w:rsid w:val="00F91EC6"/>
    <w:rsid w:val="00FA3ED0"/>
    <w:rsid w:val="00FB228B"/>
    <w:rsid w:val="00FB3B35"/>
    <w:rsid w:val="00FB4DAF"/>
    <w:rsid w:val="00FB55A6"/>
    <w:rsid w:val="00FB58F5"/>
    <w:rsid w:val="00FC2793"/>
    <w:rsid w:val="00FC4690"/>
    <w:rsid w:val="00FD01A2"/>
    <w:rsid w:val="00FD0B64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C66E9F0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870D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uts.org.uk/volunteers/staying-safe-and-safeguarding/safety/managing-a-safe-scout-premises/maintenance-and-compliance/managing-water-risks-of-legionella/" TargetMode="External"/><Relationship Id="rId13" Type="http://schemas.openxmlformats.org/officeDocument/2006/relationships/hyperlink" Target="https://www.scouts.org.uk/volunteers/staying-safe-and-safeguarding/safety/keeping-safe-at-camp/how-to-use-a-meth-burning-stove-safely/" TargetMode="External"/><Relationship Id="rId18" Type="http://schemas.openxmlformats.org/officeDocument/2006/relationships/hyperlink" Target="https://www.scouts.org.uk/volunteers/staying-safe-and-safeguarding/risk-assessments/example-risk-assessments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scouts.org.uk/volunteers/staying-safe-and-safeguarding/safety/keeping-safe-at-camp/how-to-use-a-camp-stove-safely/" TargetMode="External"/><Relationship Id="rId17" Type="http://schemas.openxmlformats.org/officeDocument/2006/relationships/hyperlink" Target="https://www.scouts.org.uk/volunteers/running-your-section/programme-guidance/general-activity-guidance/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scouts.org.uk/volunteers/staying-safe-and-safeguarding/safety/planning-and-assessing-risk/managing-free-time-activities-safely/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outs.org.uk/volunteers/staying-safe-and-safeguarding/safety/keeping-safe-at-camp/how-to-use-a-camp-stove-safely/" TargetMode="Externa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www.scoutadventures.org.uk/sites/default/files/2018-05/Axe%20and%20Saw%20-%20Factsheet_0.pdf" TargetMode="External"/><Relationship Id="rId23" Type="http://schemas.openxmlformats.org/officeDocument/2006/relationships/header" Target="header3.xml"/><Relationship Id="rId10" Type="http://schemas.openxmlformats.org/officeDocument/2006/relationships/hyperlink" Target="https://www.scouts.org.uk/volunteers/staying-safe-and-safeguarding/safety/keeping-safe-at-camp/using-gas-safely/carbon-monoxide/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couts.org.uk/volunteers/staying-safe-and-safeguarding/safety/keeping-safe-at-camp/guidance-for-food-safety/" TargetMode="External"/><Relationship Id="rId14" Type="http://schemas.openxmlformats.org/officeDocument/2006/relationships/hyperlink" Target="https://www.scouts.org.uk/volunteers/staying-safe-and-safeguarding/safety/keeping-safe-at-camp/how-to-use-a-aerosol-gas-stove-safely/" TargetMode="External"/><Relationship Id="rId22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085890C-240C-48C5-8144-23FD62A47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6</Pages>
  <Words>2073</Words>
  <Characters>1181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Stuart Carter</cp:lastModifiedBy>
  <cp:revision>4</cp:revision>
  <cp:lastPrinted>2021-04-26T10:10:00Z</cp:lastPrinted>
  <dcterms:created xsi:type="dcterms:W3CDTF">2021-10-20T09:23:00Z</dcterms:created>
  <dcterms:modified xsi:type="dcterms:W3CDTF">2021-10-20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